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644067" w14:textId="37A6215E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Załącznik nr 3</w:t>
      </w:r>
      <w:r w:rsidR="009F7A5C">
        <w:rPr>
          <w:rFonts w:asciiTheme="minorHAnsi" w:hAnsiTheme="minorHAnsi" w:cstheme="minorHAnsi"/>
          <w:b/>
          <w:bCs/>
          <w:sz w:val="22"/>
          <w:szCs w:val="22"/>
        </w:rPr>
        <w:t>.1 do SWZ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13BFEF3" w14:textId="4E9AD6FB" w:rsidR="00C771B1" w:rsidRPr="00C771B1" w:rsidRDefault="00C771B1" w:rsidP="00C771B1">
      <w:pPr>
        <w:jc w:val="both"/>
        <w:rPr>
          <w:rFonts w:ascii="Calibri" w:hAnsi="Calibri" w:cs="Calibri"/>
          <w:b/>
          <w:bCs/>
          <w:sz w:val="22"/>
          <w:szCs w:val="22"/>
        </w:rPr>
      </w:pPr>
      <w:r w:rsidRPr="00C771B1">
        <w:rPr>
          <w:rFonts w:ascii="Calibri" w:hAnsi="Calibri" w:cs="Calibri"/>
          <w:b/>
          <w:bCs/>
          <w:sz w:val="22"/>
          <w:szCs w:val="22"/>
        </w:rPr>
        <w:t>Opis przedmiotu zamówienia – Dostaw</w:t>
      </w:r>
      <w:r w:rsidR="009F7A5C">
        <w:rPr>
          <w:rFonts w:ascii="Calibri" w:hAnsi="Calibri" w:cs="Calibri"/>
          <w:b/>
          <w:bCs/>
          <w:sz w:val="22"/>
          <w:szCs w:val="22"/>
        </w:rPr>
        <w:t>a</w:t>
      </w:r>
      <w:r w:rsidRPr="00C771B1">
        <w:rPr>
          <w:rFonts w:ascii="Calibri" w:hAnsi="Calibri" w:cs="Calibri"/>
          <w:b/>
          <w:bCs/>
          <w:sz w:val="22"/>
          <w:szCs w:val="22"/>
        </w:rPr>
        <w:t xml:space="preserve"> z rozładowaniem, wniesieniem i uruchomieniem łóżek typu pobytowego z szafkami </w:t>
      </w:r>
      <w:r w:rsidR="009F7A5C">
        <w:rPr>
          <w:rFonts w:ascii="Calibri" w:hAnsi="Calibri" w:cs="Calibri"/>
          <w:b/>
          <w:bCs/>
          <w:sz w:val="22"/>
          <w:szCs w:val="22"/>
        </w:rPr>
        <w:t>oraz</w:t>
      </w:r>
      <w:r w:rsidRPr="00C771B1">
        <w:rPr>
          <w:rFonts w:ascii="Calibri" w:hAnsi="Calibri" w:cs="Calibri"/>
          <w:b/>
          <w:bCs/>
          <w:sz w:val="22"/>
          <w:szCs w:val="22"/>
        </w:rPr>
        <w:t xml:space="preserve"> przeszkolenie personelu w ramach projektu pn. Budowa Centralnego Zintegrowanego Szpitala Klinicznego w Poznaniu - centrum medycyny interwencyjnej (etap I CZSK)</w:t>
      </w:r>
      <w:r w:rsidR="009F7A5C">
        <w:rPr>
          <w:rFonts w:ascii="Calibri" w:hAnsi="Calibri" w:cs="Calibri"/>
          <w:b/>
          <w:bCs/>
          <w:sz w:val="22"/>
          <w:szCs w:val="22"/>
        </w:rPr>
        <w:t>,</w:t>
      </w:r>
      <w:r w:rsidRPr="00C771B1">
        <w:rPr>
          <w:rFonts w:ascii="Calibri" w:hAnsi="Calibri" w:cs="Calibri"/>
          <w:b/>
          <w:bCs/>
          <w:sz w:val="22"/>
          <w:szCs w:val="22"/>
        </w:rPr>
        <w:t xml:space="preserve"> zgodnie </w:t>
      </w:r>
      <w:r w:rsidR="009F7A5C">
        <w:rPr>
          <w:rFonts w:ascii="Calibri" w:hAnsi="Calibri" w:cs="Calibri"/>
          <w:b/>
          <w:bCs/>
          <w:sz w:val="22"/>
          <w:szCs w:val="22"/>
        </w:rPr>
        <w:br/>
      </w:r>
      <w:r w:rsidRPr="00C771B1">
        <w:rPr>
          <w:rFonts w:ascii="Calibri" w:hAnsi="Calibri" w:cs="Calibri"/>
          <w:b/>
          <w:bCs/>
          <w:sz w:val="22"/>
          <w:szCs w:val="22"/>
        </w:rPr>
        <w:t>z następującymi minimalnymi parametrami technicznymi:</w:t>
      </w:r>
    </w:p>
    <w:p w14:paraId="253E0618" w14:textId="072DD76B" w:rsidR="00C771B1" w:rsidRDefault="00C771B1" w:rsidP="00C771B1">
      <w:pPr>
        <w:autoSpaceDE w:val="0"/>
        <w:autoSpaceDN w:val="0"/>
        <w:adjustRightInd w:val="0"/>
        <w:jc w:val="both"/>
        <w:rPr>
          <w:rFonts w:cstheme="minorHAnsi"/>
          <w:b/>
          <w:bCs/>
          <w:sz w:val="22"/>
          <w:szCs w:val="22"/>
        </w:rPr>
      </w:pPr>
    </w:p>
    <w:p w14:paraId="0A7353A2" w14:textId="77777777" w:rsidR="00C771B1" w:rsidRDefault="00C771B1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EDD4EC8" w14:textId="3A6072BE" w:rsidR="00B054C5" w:rsidRDefault="00B054C5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2B7BC61F" w14:textId="2B959442" w:rsidR="00986607" w:rsidRPr="00986607" w:rsidRDefault="002B00D4" w:rsidP="00596BFD">
      <w:pPr>
        <w:jc w:val="both"/>
        <w:rPr>
          <w:rFonts w:asciiTheme="minorHAnsi" w:hAnsiTheme="minorHAnsi" w:cstheme="minorHAnsi"/>
          <w:b/>
          <w:bCs/>
          <w:color w:val="FF0000"/>
          <w:sz w:val="22"/>
          <w:szCs w:val="22"/>
        </w:rPr>
      </w:pPr>
      <w:r w:rsidRPr="002B00D4">
        <w:rPr>
          <w:rFonts w:asciiTheme="minorHAnsi" w:hAnsiTheme="minorHAnsi" w:cstheme="minorHAnsi"/>
          <w:b/>
          <w:bCs/>
          <w:sz w:val="22"/>
          <w:szCs w:val="22"/>
        </w:rPr>
        <w:t xml:space="preserve">Część </w:t>
      </w:r>
      <w:r w:rsidR="00C771B1">
        <w:rPr>
          <w:rFonts w:asciiTheme="minorHAnsi" w:hAnsiTheme="minorHAnsi" w:cstheme="minorHAnsi"/>
          <w:b/>
          <w:bCs/>
          <w:sz w:val="22"/>
          <w:szCs w:val="22"/>
        </w:rPr>
        <w:t>1</w:t>
      </w:r>
      <w:r w:rsidRPr="002B00D4">
        <w:rPr>
          <w:rFonts w:asciiTheme="minorHAnsi" w:hAnsiTheme="minorHAnsi" w:cstheme="minorHAnsi"/>
          <w:b/>
          <w:bCs/>
          <w:sz w:val="22"/>
          <w:szCs w:val="22"/>
        </w:rPr>
        <w:t xml:space="preserve">: </w:t>
      </w:r>
      <w:r w:rsidR="00C771B1">
        <w:rPr>
          <w:b/>
        </w:rPr>
        <w:t>Ł</w:t>
      </w:r>
      <w:r w:rsidR="00C771B1" w:rsidRPr="00CE486C">
        <w:rPr>
          <w:b/>
        </w:rPr>
        <w:t>óżka typu pobytowego</w:t>
      </w:r>
      <w:r w:rsidR="00C771B1">
        <w:rPr>
          <w:b/>
        </w:rPr>
        <w:t xml:space="preserve"> z szafkami</w:t>
      </w:r>
      <w:r w:rsidR="00C771B1" w:rsidRPr="00CE486C">
        <w:rPr>
          <w:b/>
        </w:rPr>
        <w:t xml:space="preserve"> -136</w:t>
      </w:r>
      <w:r w:rsidR="00C771B1">
        <w:rPr>
          <w:b/>
        </w:rPr>
        <w:t xml:space="preserve"> szt</w:t>
      </w:r>
      <w:r w:rsidR="00C771B1">
        <w:rPr>
          <w:rFonts w:asciiTheme="minorHAnsi" w:hAnsiTheme="minorHAnsi" w:cstheme="minorHAnsi"/>
          <w:b/>
          <w:bCs/>
          <w:color w:val="FF0000"/>
          <w:sz w:val="22"/>
          <w:szCs w:val="22"/>
        </w:rPr>
        <w:t>.</w:t>
      </w:r>
    </w:p>
    <w:p w14:paraId="63D5478C" w14:textId="77777777" w:rsidR="002B00D4" w:rsidRPr="00CB152B" w:rsidRDefault="002B00D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EEFC352" w14:textId="31A4B0F8" w:rsidR="00FB31DF" w:rsidRPr="00852571" w:rsidRDefault="00CB152B" w:rsidP="00CB152B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852571">
        <w:rPr>
          <w:rFonts w:asciiTheme="minorHAnsi" w:hAnsiTheme="minorHAnsi" w:cstheme="minorHAnsi"/>
          <w:b/>
          <w:sz w:val="20"/>
          <w:szCs w:val="22"/>
          <w:u w:val="single"/>
        </w:rPr>
        <w:t>O</w:t>
      </w:r>
      <w:r w:rsidR="00FB31DF" w:rsidRPr="00852571">
        <w:rPr>
          <w:rFonts w:asciiTheme="minorHAnsi" w:hAnsiTheme="minorHAnsi" w:cstheme="minorHAnsi"/>
          <w:b/>
          <w:sz w:val="20"/>
          <w:szCs w:val="22"/>
          <w:u w:val="single"/>
        </w:rPr>
        <w:t>feruję:</w:t>
      </w:r>
    </w:p>
    <w:p w14:paraId="67C76DE3" w14:textId="77777777" w:rsidR="00FB31DF" w:rsidRPr="00852571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852571">
        <w:rPr>
          <w:rFonts w:asciiTheme="minorHAnsi" w:hAnsiTheme="minorHAnsi" w:cstheme="minorHAnsi"/>
          <w:sz w:val="20"/>
          <w:szCs w:val="22"/>
        </w:rPr>
        <w:t>Model/typ</w:t>
      </w:r>
      <w:r w:rsidRPr="00852571">
        <w:rPr>
          <w:rFonts w:asciiTheme="minorHAnsi" w:hAnsiTheme="minorHAnsi" w:cstheme="minorHAnsi"/>
          <w:sz w:val="20"/>
          <w:szCs w:val="22"/>
        </w:rPr>
        <w:tab/>
      </w:r>
    </w:p>
    <w:p w14:paraId="4BEA6169" w14:textId="60E689C9" w:rsidR="00786504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852571">
        <w:rPr>
          <w:rFonts w:asciiTheme="minorHAnsi" w:hAnsiTheme="minorHAnsi" w:cstheme="minorHAnsi"/>
          <w:sz w:val="20"/>
          <w:szCs w:val="22"/>
        </w:rPr>
        <w:t>Producent/kraj</w:t>
      </w:r>
      <w:r w:rsidR="00EF5DF8">
        <w:rPr>
          <w:rFonts w:asciiTheme="minorHAnsi" w:hAnsiTheme="minorHAnsi" w:cstheme="minorHAnsi"/>
          <w:sz w:val="20"/>
          <w:szCs w:val="22"/>
        </w:rPr>
        <w:t xml:space="preserve"> </w:t>
      </w:r>
      <w:r w:rsidRPr="00852571">
        <w:rPr>
          <w:rFonts w:asciiTheme="minorHAnsi" w:hAnsiTheme="minorHAnsi" w:cstheme="minorHAnsi"/>
          <w:sz w:val="20"/>
          <w:szCs w:val="22"/>
        </w:rPr>
        <w:tab/>
      </w:r>
    </w:p>
    <w:p w14:paraId="22E19033" w14:textId="7E391DF3" w:rsidR="00EF5DF8" w:rsidRDefault="003C79C2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>
        <w:rPr>
          <w:rFonts w:asciiTheme="minorHAnsi" w:hAnsiTheme="minorHAnsi" w:cstheme="minorHAnsi"/>
          <w:sz w:val="20"/>
          <w:szCs w:val="22"/>
        </w:rPr>
        <w:t xml:space="preserve">Rok produkcji </w:t>
      </w:r>
      <w:r w:rsidR="008D59AC">
        <w:rPr>
          <w:rFonts w:asciiTheme="minorHAnsi" w:hAnsiTheme="minorHAnsi" w:cstheme="minorHAnsi"/>
          <w:sz w:val="20"/>
          <w:szCs w:val="22"/>
        </w:rPr>
        <w:t>(nie starszy niż 2023) …………….</w:t>
      </w:r>
    </w:p>
    <w:p w14:paraId="161A33A9" w14:textId="77777777" w:rsidR="00C27BCF" w:rsidRPr="00852571" w:rsidRDefault="00C27BCF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</w:p>
    <w:p w14:paraId="04EB5749" w14:textId="03EF6CA9" w:rsidR="00C27BCF" w:rsidRDefault="00C27BCF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tbl>
      <w:tblPr>
        <w:tblW w:w="13921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68"/>
        <w:gridCol w:w="4339"/>
        <w:gridCol w:w="2010"/>
        <w:gridCol w:w="6804"/>
      </w:tblGrid>
      <w:tr w:rsidR="00C771B1" w:rsidRPr="00286CF8" w14:paraId="798621F0" w14:textId="77777777" w:rsidTr="00261A9B">
        <w:trPr>
          <w:trHeight w:val="615"/>
        </w:trPr>
        <w:tc>
          <w:tcPr>
            <w:tcW w:w="768" w:type="dxa"/>
            <w:vAlign w:val="center"/>
          </w:tcPr>
          <w:p w14:paraId="1D7513CB" w14:textId="1F98927D" w:rsidR="00C771B1" w:rsidRPr="00286CF8" w:rsidRDefault="00261A9B" w:rsidP="00C771B1">
            <w:pPr>
              <w:ind w:left="360"/>
              <w:rPr>
                <w:rFonts w:ascii="Calibri" w:hAnsi="Calibri" w:cs="Calibri"/>
                <w:color w:val="000000"/>
                <w:sz w:val="20"/>
                <w:szCs w:val="20"/>
              </w:rPr>
            </w:pPr>
            <w:proofErr w:type="spellStart"/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</w:t>
            </w:r>
            <w:proofErr w:type="spellEnd"/>
          </w:p>
        </w:tc>
        <w:tc>
          <w:tcPr>
            <w:tcW w:w="4339" w:type="dxa"/>
            <w:vAlign w:val="center"/>
          </w:tcPr>
          <w:p w14:paraId="2F8511C3" w14:textId="3A0D65AB" w:rsidR="00C771B1" w:rsidRPr="00286CF8" w:rsidRDefault="00261A9B" w:rsidP="008F684B">
            <w:pPr>
              <w:pStyle w:val="Akapitzlist"/>
              <w:ind w:left="0"/>
              <w:jc w:val="both"/>
              <w:rPr>
                <w:rFonts w:cs="Calibri"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2010" w:type="dxa"/>
            <w:vAlign w:val="center"/>
          </w:tcPr>
          <w:p w14:paraId="1F073677" w14:textId="4F7BC95A" w:rsidR="00C771B1" w:rsidRPr="00286CF8" w:rsidRDefault="00261A9B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74D35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6804" w:type="dxa"/>
          </w:tcPr>
          <w:p w14:paraId="72C137C9" w14:textId="0EEC4C53" w:rsidR="00261A9B" w:rsidRDefault="00261A9B" w:rsidP="00261A9B">
            <w:pPr>
              <w:pStyle w:val="Akapitzlist"/>
              <w:ind w:left="0"/>
              <w:jc w:val="center"/>
              <w:rPr>
                <w:rFonts w:cs="Calibri"/>
                <w:color w:val="000000"/>
                <w:sz w:val="20"/>
                <w:szCs w:val="20"/>
              </w:rPr>
            </w:pPr>
            <w:r w:rsidRPr="00B74D35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  <w:p w14:paraId="7B3CA0D1" w14:textId="77777777" w:rsidR="00C771B1" w:rsidRPr="00261A9B" w:rsidRDefault="00C771B1" w:rsidP="00261A9B">
            <w:pPr>
              <w:jc w:val="center"/>
            </w:pPr>
          </w:p>
        </w:tc>
      </w:tr>
      <w:tr w:rsidR="00261A9B" w:rsidRPr="00286CF8" w14:paraId="11AA00C1" w14:textId="77777777" w:rsidTr="00261A9B">
        <w:trPr>
          <w:trHeight w:val="553"/>
        </w:trPr>
        <w:tc>
          <w:tcPr>
            <w:tcW w:w="13921" w:type="dxa"/>
            <w:gridSpan w:val="4"/>
            <w:vAlign w:val="center"/>
          </w:tcPr>
          <w:p w14:paraId="70C005C3" w14:textId="1F57FAD1" w:rsidR="00261A9B" w:rsidRDefault="00261A9B" w:rsidP="00261A9B">
            <w:pPr>
              <w:pStyle w:val="Akapitzlist"/>
              <w:ind w:left="0"/>
              <w:jc w:val="center"/>
              <w:rPr>
                <w:rFonts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sz w:val="20"/>
                <w:szCs w:val="20"/>
              </w:rPr>
              <w:t>WYMAGANIA OGÓLNE</w:t>
            </w:r>
          </w:p>
        </w:tc>
      </w:tr>
      <w:tr w:rsidR="00C771B1" w:rsidRPr="00286CF8" w14:paraId="526BEB0A" w14:textId="77777777" w:rsidTr="00261A9B">
        <w:trPr>
          <w:trHeight w:val="1646"/>
        </w:trPr>
        <w:tc>
          <w:tcPr>
            <w:tcW w:w="768" w:type="dxa"/>
            <w:vAlign w:val="center"/>
          </w:tcPr>
          <w:p w14:paraId="6C562EDB" w14:textId="77777777" w:rsidR="00C771B1" w:rsidRPr="00286CF8" w:rsidRDefault="00C771B1" w:rsidP="00C771B1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39" w:type="dxa"/>
            <w:vAlign w:val="center"/>
          </w:tcPr>
          <w:p w14:paraId="6EBD341A" w14:textId="77777777" w:rsidR="00C771B1" w:rsidRDefault="00C771B1" w:rsidP="008F684B">
            <w:pPr>
              <w:pStyle w:val="Akapitzlist"/>
              <w:ind w:left="0"/>
              <w:jc w:val="both"/>
              <w:rPr>
                <w:rFonts w:cs="Calibri"/>
                <w:color w:val="000000"/>
                <w:sz w:val="20"/>
                <w:szCs w:val="20"/>
              </w:rPr>
            </w:pPr>
            <w:r w:rsidRPr="00286CF8">
              <w:rPr>
                <w:rFonts w:cs="Calibri"/>
                <w:color w:val="000000"/>
                <w:sz w:val="20"/>
                <w:szCs w:val="20"/>
              </w:rPr>
              <w:t>Konstrukcja łóżka wykonana z profili stalowych, pokrytych powłoką epoksydowo – poliestrową, odporną na uszkodzenia mechaniczne, zadrapania oraz środki dezynfekcyjne</w:t>
            </w:r>
            <w:r>
              <w:rPr>
                <w:rFonts w:cs="Calibri"/>
                <w:color w:val="000000"/>
                <w:sz w:val="20"/>
                <w:szCs w:val="20"/>
              </w:rPr>
              <w:t>. K</w:t>
            </w:r>
            <w:r w:rsidRPr="00286CF8">
              <w:rPr>
                <w:rFonts w:cs="Calibri"/>
                <w:color w:val="000000"/>
                <w:sz w:val="20"/>
                <w:szCs w:val="20"/>
              </w:rPr>
              <w:t>olor powierzchni: RAL 9006.</w:t>
            </w:r>
          </w:p>
          <w:p w14:paraId="41506BD0" w14:textId="2C5EC59E" w:rsidR="001E231C" w:rsidRPr="00286CF8" w:rsidRDefault="00BF5753" w:rsidP="008F684B">
            <w:pPr>
              <w:pStyle w:val="Akapitzlist"/>
              <w:ind w:left="0"/>
              <w:jc w:val="both"/>
              <w:rPr>
                <w:rFonts w:cs="Calibri"/>
                <w:color w:val="000000"/>
                <w:sz w:val="20"/>
                <w:szCs w:val="20"/>
              </w:rPr>
            </w:pPr>
            <w:r w:rsidRPr="00A66FC3">
              <w:rPr>
                <w:rFonts w:cs="Calibri"/>
                <w:b/>
                <w:color w:val="FF0000"/>
                <w:sz w:val="20"/>
                <w:szCs w:val="20"/>
                <w:lang w:eastAsia="en-US"/>
              </w:rPr>
              <w:t>Certyfikat/oświadczenie producenta należy dołączyć do oferty, zgodnie z pkt 19.9. SWZ</w:t>
            </w:r>
          </w:p>
        </w:tc>
        <w:tc>
          <w:tcPr>
            <w:tcW w:w="2010" w:type="dxa"/>
            <w:vAlign w:val="center"/>
          </w:tcPr>
          <w:p w14:paraId="4544E5E6" w14:textId="77777777" w:rsidR="00C771B1" w:rsidRPr="00286CF8" w:rsidRDefault="00C771B1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, PODAĆ</w:t>
            </w:r>
          </w:p>
        </w:tc>
        <w:tc>
          <w:tcPr>
            <w:tcW w:w="6804" w:type="dxa"/>
          </w:tcPr>
          <w:p w14:paraId="7F349280" w14:textId="77777777" w:rsidR="00C771B1" w:rsidRDefault="00C771B1" w:rsidP="008F684B">
            <w:pPr>
              <w:pStyle w:val="Akapitzlist"/>
              <w:ind w:left="0"/>
              <w:jc w:val="both"/>
              <w:rPr>
                <w:rFonts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color w:val="000000"/>
                <w:sz w:val="20"/>
                <w:szCs w:val="20"/>
              </w:rPr>
              <w:t xml:space="preserve">Powłoka </w:t>
            </w:r>
            <w:r w:rsidRPr="00286CF8">
              <w:rPr>
                <w:rFonts w:cs="Calibri"/>
                <w:color w:val="000000"/>
                <w:sz w:val="20"/>
                <w:szCs w:val="20"/>
              </w:rPr>
              <w:t>z użyciem antybakteryjnego lakieru z nanotechnologią srebra powodującą hamowanie namnażania bakterii i wirusów</w:t>
            </w:r>
            <w:r>
              <w:rPr>
                <w:rFonts w:cs="Calibri"/>
                <w:color w:val="000000"/>
                <w:sz w:val="20"/>
                <w:szCs w:val="20"/>
              </w:rPr>
              <w:t>. P</w:t>
            </w:r>
            <w:r w:rsidRPr="00E87F21">
              <w:rPr>
                <w:rFonts w:cs="Calibri"/>
                <w:color w:val="000000"/>
                <w:sz w:val="20"/>
                <w:szCs w:val="20"/>
              </w:rPr>
              <w:t>owłoka antybakteryjna przetestowana zgodnie z normą ISO 22196:2011</w:t>
            </w:r>
            <w:r>
              <w:rPr>
                <w:rFonts w:cs="Calibri"/>
                <w:color w:val="000000"/>
                <w:sz w:val="20"/>
                <w:szCs w:val="20"/>
              </w:rPr>
              <w:t xml:space="preserve"> </w:t>
            </w:r>
            <w:r>
              <w:rPr>
                <w:rFonts w:cs="Calibri"/>
                <w:b/>
                <w:bCs/>
                <w:color w:val="000000"/>
                <w:sz w:val="20"/>
                <w:szCs w:val="20"/>
              </w:rPr>
              <w:t xml:space="preserve">– 10 pkt. </w:t>
            </w:r>
          </w:p>
          <w:p w14:paraId="1EE5328F" w14:textId="77777777" w:rsidR="00C771B1" w:rsidRPr="00BA7729" w:rsidRDefault="00C771B1" w:rsidP="008F684B">
            <w:pPr>
              <w:pStyle w:val="Akapitzlist"/>
              <w:ind w:left="0"/>
              <w:jc w:val="both"/>
              <w:rPr>
                <w:rFonts w:cs="Calibri"/>
                <w:color w:val="000000"/>
                <w:sz w:val="10"/>
                <w:szCs w:val="10"/>
              </w:rPr>
            </w:pPr>
          </w:p>
          <w:p w14:paraId="59D16DBE" w14:textId="2C65FF05" w:rsidR="00C771B1" w:rsidRPr="00286CF8" w:rsidRDefault="00C771B1" w:rsidP="008F684B">
            <w:pPr>
              <w:pStyle w:val="Akapitzlist"/>
              <w:ind w:left="0"/>
              <w:jc w:val="both"/>
              <w:rPr>
                <w:rFonts w:cs="Calibri"/>
                <w:color w:val="000000"/>
                <w:sz w:val="20"/>
                <w:szCs w:val="20"/>
              </w:rPr>
            </w:pPr>
            <w:r w:rsidRPr="00286CF8">
              <w:rPr>
                <w:rFonts w:cs="Calibri"/>
                <w:color w:val="000000"/>
                <w:sz w:val="20"/>
                <w:szCs w:val="20"/>
              </w:rPr>
              <w:t>(</w:t>
            </w:r>
            <w:r>
              <w:rPr>
                <w:rFonts w:cs="Calibri"/>
                <w:color w:val="000000"/>
                <w:sz w:val="20"/>
                <w:szCs w:val="20"/>
              </w:rPr>
              <w:t>Punktowany certyfikat</w:t>
            </w:r>
            <w:r w:rsidR="00A66FC3">
              <w:rPr>
                <w:rFonts w:cs="Calibri"/>
                <w:color w:val="000000"/>
                <w:sz w:val="20"/>
                <w:szCs w:val="20"/>
              </w:rPr>
              <w:t xml:space="preserve"> </w:t>
            </w:r>
            <w:r w:rsidR="00A66FC3" w:rsidRPr="00A66FC3">
              <w:rPr>
                <w:rFonts w:cs="Calibri"/>
                <w:color w:val="FF0000"/>
                <w:sz w:val="20"/>
                <w:szCs w:val="20"/>
                <w:lang w:eastAsia="en-US"/>
              </w:rPr>
              <w:t>lub oświadczenie producenta</w:t>
            </w:r>
            <w:r>
              <w:rPr>
                <w:rFonts w:cs="Calibri"/>
                <w:color w:val="000000"/>
                <w:sz w:val="20"/>
                <w:szCs w:val="20"/>
              </w:rPr>
              <w:t>)</w:t>
            </w:r>
          </w:p>
        </w:tc>
      </w:tr>
      <w:tr w:rsidR="00C771B1" w:rsidRPr="00286CF8" w14:paraId="3D4CBCA2" w14:textId="77777777" w:rsidTr="00261A9B">
        <w:trPr>
          <w:trHeight w:val="1983"/>
        </w:trPr>
        <w:tc>
          <w:tcPr>
            <w:tcW w:w="768" w:type="dxa"/>
            <w:vAlign w:val="center"/>
          </w:tcPr>
          <w:p w14:paraId="1124B062" w14:textId="77777777" w:rsidR="00C771B1" w:rsidRPr="00286CF8" w:rsidRDefault="00C771B1" w:rsidP="00C771B1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39" w:type="dxa"/>
            <w:vAlign w:val="center"/>
          </w:tcPr>
          <w:p w14:paraId="4E8DA623" w14:textId="77777777" w:rsidR="00C771B1" w:rsidRDefault="00C771B1" w:rsidP="008F684B">
            <w:pPr>
              <w:pStyle w:val="Akapitzlist"/>
              <w:ind w:left="0"/>
              <w:jc w:val="both"/>
              <w:rPr>
                <w:rFonts w:cs="Calibri"/>
                <w:color w:val="000000"/>
                <w:sz w:val="20"/>
                <w:szCs w:val="20"/>
              </w:rPr>
            </w:pPr>
            <w:r w:rsidRPr="00286CF8">
              <w:rPr>
                <w:rFonts w:cs="Calibri"/>
                <w:color w:val="000000"/>
                <w:sz w:val="20"/>
                <w:szCs w:val="20"/>
              </w:rPr>
              <w:t>Konstrukcja łóżka bardzo stabilna, posiadająca cztery punkty podparcia zintegrowane z leżem oraz sześć punktów podparcia zintegrowanych z podstawą łóżka w celu zagwarantowania najwyższej stabilności</w:t>
            </w:r>
            <w:r>
              <w:rPr>
                <w:rFonts w:cs="Calibri"/>
                <w:color w:val="000000"/>
                <w:sz w:val="20"/>
                <w:szCs w:val="20"/>
              </w:rPr>
              <w:t>.</w:t>
            </w:r>
            <w:r w:rsidRPr="00286CF8">
              <w:rPr>
                <w:rFonts w:cs="Calibri"/>
                <w:color w:val="000000"/>
                <w:sz w:val="20"/>
                <w:szCs w:val="20"/>
              </w:rPr>
              <w:t xml:space="preserve"> (Nie dopuszcza się łóżek opartych na systemie kolumnowym)</w:t>
            </w:r>
          </w:p>
          <w:p w14:paraId="478F5999" w14:textId="4A1F431E" w:rsidR="00A66FC3" w:rsidRPr="00A66FC3" w:rsidRDefault="00A66FC3" w:rsidP="008F684B">
            <w:pPr>
              <w:pStyle w:val="Akapitzlist"/>
              <w:ind w:left="0"/>
              <w:jc w:val="both"/>
              <w:rPr>
                <w:rFonts w:cs="Calibri"/>
                <w:color w:val="000000"/>
                <w:sz w:val="20"/>
                <w:szCs w:val="20"/>
              </w:rPr>
            </w:pPr>
          </w:p>
        </w:tc>
        <w:tc>
          <w:tcPr>
            <w:tcW w:w="2010" w:type="dxa"/>
            <w:vAlign w:val="center"/>
          </w:tcPr>
          <w:p w14:paraId="616D0CAF" w14:textId="77777777" w:rsidR="00C771B1" w:rsidRPr="00286CF8" w:rsidRDefault="00C771B1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804" w:type="dxa"/>
          </w:tcPr>
          <w:p w14:paraId="2F8C8811" w14:textId="77777777" w:rsidR="00C771B1" w:rsidRPr="00286CF8" w:rsidRDefault="00C771B1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C771B1" w:rsidRPr="00286CF8" w14:paraId="72CCFC69" w14:textId="77777777" w:rsidTr="00261A9B">
        <w:trPr>
          <w:trHeight w:val="803"/>
        </w:trPr>
        <w:tc>
          <w:tcPr>
            <w:tcW w:w="768" w:type="dxa"/>
            <w:vAlign w:val="center"/>
          </w:tcPr>
          <w:p w14:paraId="43ED5F21" w14:textId="77777777" w:rsidR="00C771B1" w:rsidRPr="00286CF8" w:rsidRDefault="00C771B1" w:rsidP="00C771B1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39" w:type="dxa"/>
            <w:vAlign w:val="center"/>
          </w:tcPr>
          <w:p w14:paraId="04674B62" w14:textId="77777777" w:rsidR="00C771B1" w:rsidRPr="00286CF8" w:rsidRDefault="00C771B1" w:rsidP="008F684B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Leże łóżka w pełni regulowane, podzielone na 4 segmenty, z czego min. 3 są ruchome</w:t>
            </w:r>
          </w:p>
        </w:tc>
        <w:tc>
          <w:tcPr>
            <w:tcW w:w="2010" w:type="dxa"/>
            <w:vAlign w:val="center"/>
          </w:tcPr>
          <w:p w14:paraId="09C3B2A4" w14:textId="77777777" w:rsidR="00C771B1" w:rsidRPr="00286CF8" w:rsidRDefault="00C771B1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804" w:type="dxa"/>
          </w:tcPr>
          <w:p w14:paraId="33A8EE5C" w14:textId="77777777" w:rsidR="00C771B1" w:rsidRPr="00286CF8" w:rsidRDefault="00C771B1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C771B1" w:rsidRPr="00286CF8" w14:paraId="13D53D42" w14:textId="77777777" w:rsidTr="00261A9B">
        <w:trPr>
          <w:trHeight w:val="1865"/>
        </w:trPr>
        <w:tc>
          <w:tcPr>
            <w:tcW w:w="768" w:type="dxa"/>
            <w:vAlign w:val="center"/>
          </w:tcPr>
          <w:p w14:paraId="3CFC42CD" w14:textId="77777777" w:rsidR="00C771B1" w:rsidRPr="00286CF8" w:rsidRDefault="00C771B1" w:rsidP="00C771B1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39" w:type="dxa"/>
            <w:vAlign w:val="center"/>
          </w:tcPr>
          <w:p w14:paraId="349B99A6" w14:textId="77777777" w:rsidR="00C771B1" w:rsidRPr="00286CF8" w:rsidRDefault="00C771B1" w:rsidP="008F684B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Zewnętrzne elementy konstrukcyjne ramy leża osłonięte estetycznym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i osłonami </w:t>
            </w: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tworzyw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owymi</w:t>
            </w: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bez rogów i kątów prostych, 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w celu wyeliminowania urazów, </w:t>
            </w: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zaprojektowane pod kątem bezpieczeństwa użytkowania oraz w celu łatwej i dokładnej dezynfekcji</w:t>
            </w:r>
          </w:p>
        </w:tc>
        <w:tc>
          <w:tcPr>
            <w:tcW w:w="2010" w:type="dxa"/>
            <w:vAlign w:val="center"/>
          </w:tcPr>
          <w:p w14:paraId="506253B7" w14:textId="77777777" w:rsidR="00C771B1" w:rsidRPr="00286CF8" w:rsidRDefault="00C771B1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804" w:type="dxa"/>
          </w:tcPr>
          <w:p w14:paraId="67326839" w14:textId="77777777" w:rsidR="00C771B1" w:rsidRPr="00286CF8" w:rsidRDefault="00C771B1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C771B1" w:rsidRPr="00286CF8" w14:paraId="2AA94AE7" w14:textId="77777777" w:rsidTr="00261A9B">
        <w:trPr>
          <w:trHeight w:val="1566"/>
        </w:trPr>
        <w:tc>
          <w:tcPr>
            <w:tcW w:w="768" w:type="dxa"/>
            <w:vAlign w:val="center"/>
          </w:tcPr>
          <w:p w14:paraId="769BCBB0" w14:textId="77777777" w:rsidR="00C771B1" w:rsidRPr="00286CF8" w:rsidRDefault="00C771B1" w:rsidP="00C771B1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39" w:type="dxa"/>
            <w:vAlign w:val="center"/>
          </w:tcPr>
          <w:p w14:paraId="51E2206A" w14:textId="77777777" w:rsidR="00C771B1" w:rsidRPr="0042535C" w:rsidRDefault="00C771B1" w:rsidP="008F684B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2535C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Segmenty leża wypełnione </w:t>
            </w:r>
            <w:proofErr w:type="spellStart"/>
            <w:r w:rsidRPr="0042535C">
              <w:rPr>
                <w:rFonts w:ascii="Calibri" w:hAnsi="Calibri" w:cs="Calibri"/>
                <w:color w:val="000000"/>
                <w:sz w:val="20"/>
                <w:szCs w:val="20"/>
              </w:rPr>
              <w:t>demontowalnymi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  <w:r w:rsidRPr="0042535C">
              <w:rPr>
                <w:rFonts w:ascii="Calibri" w:hAnsi="Calibri" w:cs="Calibri"/>
                <w:color w:val="000000"/>
                <w:sz w:val="20"/>
                <w:szCs w:val="20"/>
              </w:rPr>
              <w:t>płytami łatwymi do dezynfekcji i utrzymania w czystości, o konstrukcji zapewniającej stały dopływ powietrza do dolnej części materaca (otwory napowietrzające)</w:t>
            </w:r>
          </w:p>
        </w:tc>
        <w:tc>
          <w:tcPr>
            <w:tcW w:w="2010" w:type="dxa"/>
            <w:vAlign w:val="center"/>
          </w:tcPr>
          <w:p w14:paraId="6B02578D" w14:textId="77777777" w:rsidR="00C771B1" w:rsidRPr="00286CF8" w:rsidRDefault="00C771B1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2535C"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804" w:type="dxa"/>
          </w:tcPr>
          <w:p w14:paraId="53E59C48" w14:textId="77777777" w:rsidR="00C771B1" w:rsidRPr="00286CF8" w:rsidRDefault="00C771B1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C17E6">
              <w:rPr>
                <w:rFonts w:ascii="Calibri" w:hAnsi="Calibri" w:cs="Calibri"/>
                <w:color w:val="000000"/>
                <w:sz w:val="20"/>
                <w:szCs w:val="20"/>
              </w:rPr>
              <w:t>Segmenty leża wypełnione płytami HPL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– </w:t>
            </w:r>
            <w:r w:rsidRPr="00DC17E6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10 pkt.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</w:p>
        </w:tc>
      </w:tr>
      <w:tr w:rsidR="00C771B1" w:rsidRPr="00286CF8" w14:paraId="16028285" w14:textId="77777777" w:rsidTr="00261A9B">
        <w:trPr>
          <w:trHeight w:val="1122"/>
        </w:trPr>
        <w:tc>
          <w:tcPr>
            <w:tcW w:w="768" w:type="dxa"/>
            <w:vAlign w:val="center"/>
          </w:tcPr>
          <w:p w14:paraId="3BAB441A" w14:textId="77777777" w:rsidR="00C771B1" w:rsidRPr="00286CF8" w:rsidRDefault="00C771B1" w:rsidP="00C771B1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39" w:type="dxa"/>
            <w:vAlign w:val="center"/>
          </w:tcPr>
          <w:p w14:paraId="34607E86" w14:textId="77777777" w:rsidR="00C771B1" w:rsidRPr="00286CF8" w:rsidRDefault="00C771B1" w:rsidP="008F684B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Segment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y</w:t>
            </w: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oparcia pleców oraz podudzia posiadające tworzywowe ograniczniki zabezpieczające materac przed przemieszczaniem</w:t>
            </w:r>
          </w:p>
        </w:tc>
        <w:tc>
          <w:tcPr>
            <w:tcW w:w="2010" w:type="dxa"/>
            <w:vAlign w:val="center"/>
          </w:tcPr>
          <w:p w14:paraId="74E2B5CA" w14:textId="77777777" w:rsidR="00C771B1" w:rsidRPr="00286CF8" w:rsidRDefault="00C771B1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804" w:type="dxa"/>
          </w:tcPr>
          <w:p w14:paraId="386501CA" w14:textId="77777777" w:rsidR="00C771B1" w:rsidRPr="00286CF8" w:rsidRDefault="00C771B1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C771B1" w:rsidRPr="00286CF8" w14:paraId="28780FAE" w14:textId="77777777" w:rsidTr="00261A9B">
        <w:trPr>
          <w:trHeight w:val="1133"/>
        </w:trPr>
        <w:tc>
          <w:tcPr>
            <w:tcW w:w="768" w:type="dxa"/>
            <w:vAlign w:val="center"/>
          </w:tcPr>
          <w:p w14:paraId="7955DD83" w14:textId="77777777" w:rsidR="00C771B1" w:rsidRPr="00286CF8" w:rsidRDefault="00C771B1" w:rsidP="00C771B1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39" w:type="dxa"/>
            <w:vAlign w:val="center"/>
          </w:tcPr>
          <w:p w14:paraId="6E1FE971" w14:textId="77777777" w:rsidR="00C771B1" w:rsidRPr="00286CF8" w:rsidRDefault="00C771B1" w:rsidP="008F684B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Segment oparcia pleców przezierny dla promieni RTG, pozwalający wykonywać zdjęcia bezpośrednio na łóżku za pomocą mobilnych urządzeń</w:t>
            </w:r>
          </w:p>
        </w:tc>
        <w:tc>
          <w:tcPr>
            <w:tcW w:w="2010" w:type="dxa"/>
            <w:vAlign w:val="center"/>
          </w:tcPr>
          <w:p w14:paraId="594B81D2" w14:textId="77777777" w:rsidR="00C771B1" w:rsidRPr="00286CF8" w:rsidRDefault="00C771B1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804" w:type="dxa"/>
          </w:tcPr>
          <w:p w14:paraId="40C0332D" w14:textId="77777777" w:rsidR="00C771B1" w:rsidRPr="00286CF8" w:rsidRDefault="00C771B1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C771B1" w:rsidRPr="00286CF8" w14:paraId="6367FACF" w14:textId="77777777" w:rsidTr="00261A9B">
        <w:trPr>
          <w:trHeight w:val="1133"/>
        </w:trPr>
        <w:tc>
          <w:tcPr>
            <w:tcW w:w="768" w:type="dxa"/>
            <w:vAlign w:val="center"/>
          </w:tcPr>
          <w:p w14:paraId="20FE40E2" w14:textId="77777777" w:rsidR="00C771B1" w:rsidRPr="00286CF8" w:rsidRDefault="00C771B1" w:rsidP="00C771B1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39" w:type="dxa"/>
            <w:vAlign w:val="center"/>
          </w:tcPr>
          <w:p w14:paraId="550BDA31" w14:textId="77777777" w:rsidR="00C771B1" w:rsidRPr="00286CF8" w:rsidRDefault="00C771B1" w:rsidP="008F684B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Segment oparcia pleców umożliwiający wykonywanie zdjęć również w pozycji siedzącej, wyposażony w prowadnice, umożliwiające wsunięcie tacy na kasetę RTG</w:t>
            </w:r>
          </w:p>
        </w:tc>
        <w:tc>
          <w:tcPr>
            <w:tcW w:w="2010" w:type="dxa"/>
            <w:vAlign w:val="center"/>
          </w:tcPr>
          <w:p w14:paraId="42BE7D91" w14:textId="77777777" w:rsidR="00C771B1" w:rsidRPr="00286CF8" w:rsidRDefault="00C771B1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804" w:type="dxa"/>
          </w:tcPr>
          <w:p w14:paraId="20E3EF81" w14:textId="77777777" w:rsidR="00C771B1" w:rsidRPr="00286CF8" w:rsidRDefault="00C771B1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C771B1" w14:paraId="083DAB2C" w14:textId="77777777" w:rsidTr="00261A9B">
        <w:trPr>
          <w:trHeight w:val="2826"/>
        </w:trPr>
        <w:tc>
          <w:tcPr>
            <w:tcW w:w="768" w:type="dxa"/>
            <w:vAlign w:val="center"/>
          </w:tcPr>
          <w:p w14:paraId="270DB3F6" w14:textId="77777777" w:rsidR="00C771B1" w:rsidRDefault="00C771B1" w:rsidP="00C771B1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39" w:type="dxa"/>
            <w:vAlign w:val="center"/>
          </w:tcPr>
          <w:p w14:paraId="53BDB943" w14:textId="77777777" w:rsidR="00C771B1" w:rsidRDefault="00C771B1" w:rsidP="008F684B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aca na kasetę RTG wykonana ze stali nierdzewnej, wyposażona w uchwyt do łatwego instalowania oraz rolki do płynnego przemieszczania w prowadnicach.</w:t>
            </w:r>
          </w:p>
          <w:p w14:paraId="30791176" w14:textId="77777777" w:rsidR="00C771B1" w:rsidRDefault="00C771B1" w:rsidP="008F684B">
            <w:pPr>
              <w:jc w:val="both"/>
              <w:rPr>
                <w:rFonts w:ascii="Calibri" w:hAnsi="Calibri" w:cs="Calibri"/>
                <w:color w:val="000000"/>
                <w:sz w:val="10"/>
                <w:szCs w:val="10"/>
              </w:rPr>
            </w:pPr>
          </w:p>
          <w:p w14:paraId="2F9FB8B4" w14:textId="77777777" w:rsidR="00C771B1" w:rsidRDefault="00C771B1" w:rsidP="008F684B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Wymiar tacy min. 430 x 350 mm. </w:t>
            </w:r>
          </w:p>
          <w:p w14:paraId="1D7DAD41" w14:textId="77777777" w:rsidR="00C771B1" w:rsidRDefault="00C771B1" w:rsidP="008F684B">
            <w:pPr>
              <w:jc w:val="both"/>
              <w:rPr>
                <w:rFonts w:ascii="Calibri" w:hAnsi="Calibri" w:cs="Calibri"/>
                <w:color w:val="000000"/>
                <w:sz w:val="10"/>
                <w:szCs w:val="10"/>
              </w:rPr>
            </w:pPr>
          </w:p>
          <w:p w14:paraId="796C649C" w14:textId="77777777" w:rsidR="00C771B1" w:rsidRDefault="00C771B1" w:rsidP="008F684B">
            <w:pPr>
              <w:jc w:val="both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Należy dostarczyć min. 1 tacę na kasety RTG na każde 20 szt. dostarczonych łóżek z możliwością wykorzystania jej w dowolnym łóżku</w:t>
            </w:r>
          </w:p>
        </w:tc>
        <w:tc>
          <w:tcPr>
            <w:tcW w:w="2010" w:type="dxa"/>
            <w:vAlign w:val="center"/>
          </w:tcPr>
          <w:p w14:paraId="4E5CB83F" w14:textId="77777777" w:rsidR="00C771B1" w:rsidRDefault="00C771B1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6804" w:type="dxa"/>
          </w:tcPr>
          <w:p w14:paraId="5615213A" w14:textId="77777777" w:rsidR="00C771B1" w:rsidRDefault="00C771B1" w:rsidP="008F684B">
            <w:pPr>
              <w:jc w:val="both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Taca wsuwana od strony szczytu głowy, wzdłuż pleców pacjenta (tzw. pozycjonowanie pionowe) </w:t>
            </w: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 xml:space="preserve">– 10 pkt. </w:t>
            </w:r>
          </w:p>
          <w:p w14:paraId="03A88DD5" w14:textId="77777777" w:rsidR="00C771B1" w:rsidRDefault="00C771B1" w:rsidP="008F684B">
            <w:pPr>
              <w:rPr>
                <w:rFonts w:ascii="Calibri" w:hAnsi="Calibri" w:cs="Calibri"/>
                <w:color w:val="000000"/>
                <w:sz w:val="10"/>
                <w:szCs w:val="10"/>
              </w:rPr>
            </w:pPr>
          </w:p>
          <w:p w14:paraId="7455DD19" w14:textId="77777777" w:rsidR="00C771B1" w:rsidRDefault="00C771B1" w:rsidP="008F684B">
            <w:pPr>
              <w:jc w:val="both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Taca wyposażona w mechanizm pozwalający na dostosowywanie do różnej wielkości kaset RTG (min. 3 rozmiary) </w:t>
            </w: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– 10 pkt.</w:t>
            </w:r>
          </w:p>
          <w:p w14:paraId="1D0FF52E" w14:textId="77777777" w:rsidR="00C771B1" w:rsidRDefault="00C771B1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C771B1" w:rsidRPr="00286CF8" w14:paraId="6960BFFC" w14:textId="77777777" w:rsidTr="00261A9B">
        <w:trPr>
          <w:trHeight w:val="1702"/>
        </w:trPr>
        <w:tc>
          <w:tcPr>
            <w:tcW w:w="768" w:type="dxa"/>
            <w:vAlign w:val="center"/>
          </w:tcPr>
          <w:p w14:paraId="40DC7912" w14:textId="77777777" w:rsidR="00C771B1" w:rsidRPr="00286CF8" w:rsidRDefault="00C771B1" w:rsidP="00C771B1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39" w:type="dxa"/>
            <w:vAlign w:val="center"/>
          </w:tcPr>
          <w:p w14:paraId="651D8952" w14:textId="77777777" w:rsidR="00C771B1" w:rsidRPr="00286CF8" w:rsidRDefault="00C771B1" w:rsidP="008F684B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Łóżko wyposażone w cztery ergonomiczne barierki boczne (dwie po każdej stronie), </w:t>
            </w:r>
            <w:r w:rsidRPr="00286CF8">
              <w:rPr>
                <w:rFonts w:ascii="Calibri" w:hAnsi="Calibri" w:cs="Calibri"/>
                <w:b/>
                <w:color w:val="000000"/>
                <w:sz w:val="20"/>
                <w:szCs w:val="20"/>
              </w:rPr>
              <w:t>zabezpieczające pacjenta na całej długości leża</w:t>
            </w:r>
            <w:r>
              <w:rPr>
                <w:rFonts w:ascii="Calibri" w:hAnsi="Calibri" w:cs="Calibri"/>
                <w:b/>
                <w:color w:val="000000"/>
                <w:sz w:val="20"/>
                <w:szCs w:val="20"/>
              </w:rPr>
              <w:t>.</w:t>
            </w: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(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N</w:t>
            </w: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ie dopuszcza się barierek „¾”, dodatkowych wypełnień ani barierek trzyczęściowych)</w:t>
            </w:r>
          </w:p>
        </w:tc>
        <w:tc>
          <w:tcPr>
            <w:tcW w:w="2010" w:type="dxa"/>
            <w:vAlign w:val="center"/>
          </w:tcPr>
          <w:p w14:paraId="3929EA34" w14:textId="77777777" w:rsidR="00C771B1" w:rsidRPr="00286CF8" w:rsidRDefault="00C771B1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, PODAĆ</w:t>
            </w:r>
          </w:p>
        </w:tc>
        <w:tc>
          <w:tcPr>
            <w:tcW w:w="6804" w:type="dxa"/>
          </w:tcPr>
          <w:p w14:paraId="180A9772" w14:textId="77777777" w:rsidR="00C771B1" w:rsidRPr="00286CF8" w:rsidRDefault="00C771B1" w:rsidP="008F684B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Wysokość barierek bocznych min. 43 cm w celu umożliwienia zastosowania systemów przeciwodleżynowych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  <w:r w:rsidRPr="007C08F8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– 10 pkt.</w:t>
            </w:r>
          </w:p>
        </w:tc>
      </w:tr>
      <w:tr w:rsidR="00C771B1" w:rsidRPr="00286CF8" w14:paraId="3AF32126" w14:textId="77777777" w:rsidTr="00261A9B">
        <w:trPr>
          <w:trHeight w:val="1680"/>
        </w:trPr>
        <w:tc>
          <w:tcPr>
            <w:tcW w:w="768" w:type="dxa"/>
            <w:vAlign w:val="center"/>
          </w:tcPr>
          <w:p w14:paraId="3FB22301" w14:textId="77777777" w:rsidR="00C771B1" w:rsidRPr="00286CF8" w:rsidRDefault="00C771B1" w:rsidP="00C771B1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39" w:type="dxa"/>
            <w:vAlign w:val="center"/>
          </w:tcPr>
          <w:p w14:paraId="2FF5ABE4" w14:textId="77777777" w:rsidR="00C771B1" w:rsidRPr="00286CF8" w:rsidRDefault="00C771B1" w:rsidP="008F684B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Barierki wykonane z wysokiej jakości tworzywa - odlewane lub formowane z jednej części, zaokrąglone (bez łączeń, miejsc klejenia, ostrych krawędzi i rogów) łatwe do dezynfekcji i utrzymania w czystości</w:t>
            </w:r>
          </w:p>
        </w:tc>
        <w:tc>
          <w:tcPr>
            <w:tcW w:w="2010" w:type="dxa"/>
            <w:vAlign w:val="center"/>
          </w:tcPr>
          <w:p w14:paraId="7ED00B16" w14:textId="77777777" w:rsidR="00C771B1" w:rsidRPr="00286CF8" w:rsidRDefault="00C771B1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804" w:type="dxa"/>
          </w:tcPr>
          <w:p w14:paraId="0E465337" w14:textId="77777777" w:rsidR="00C771B1" w:rsidRPr="00286CF8" w:rsidRDefault="00C771B1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C771B1" w:rsidRPr="00286CF8" w14:paraId="193BD679" w14:textId="77777777" w:rsidTr="00261A9B">
        <w:trPr>
          <w:trHeight w:val="1264"/>
        </w:trPr>
        <w:tc>
          <w:tcPr>
            <w:tcW w:w="768" w:type="dxa"/>
            <w:vAlign w:val="center"/>
          </w:tcPr>
          <w:p w14:paraId="1C4B832D" w14:textId="77777777" w:rsidR="00C771B1" w:rsidRPr="00286CF8" w:rsidRDefault="00C771B1" w:rsidP="00C771B1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39" w:type="dxa"/>
            <w:vAlign w:val="center"/>
          </w:tcPr>
          <w:p w14:paraId="17F41D0F" w14:textId="77777777" w:rsidR="00C771B1" w:rsidRPr="00286CF8" w:rsidRDefault="00C771B1" w:rsidP="008F684B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Barierki niezależne od siebie z możliwością opuszczenia / odbezpieczenia dowoln</w:t>
            </w:r>
            <w:r w:rsidRPr="00286CF8">
              <w:rPr>
                <w:rFonts w:ascii="Calibri" w:hAnsi="Calibri" w:cs="Calibri"/>
                <w:sz w:val="20"/>
                <w:szCs w:val="20"/>
              </w:rPr>
              <w:t>ej z nich za pomocą klamki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lub dźwigni</w:t>
            </w:r>
            <w:r w:rsidRPr="00286CF8">
              <w:rPr>
                <w:rFonts w:ascii="Calibri" w:hAnsi="Calibri" w:cs="Calibri"/>
                <w:sz w:val="20"/>
                <w:szCs w:val="20"/>
              </w:rPr>
              <w:t xml:space="preserve"> dostępnej jedynie dla personelu medycznego</w:t>
            </w:r>
          </w:p>
        </w:tc>
        <w:tc>
          <w:tcPr>
            <w:tcW w:w="2010" w:type="dxa"/>
            <w:vAlign w:val="center"/>
          </w:tcPr>
          <w:p w14:paraId="0B0B7569" w14:textId="77777777" w:rsidR="00C771B1" w:rsidRPr="00286CF8" w:rsidRDefault="00C771B1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804" w:type="dxa"/>
          </w:tcPr>
          <w:p w14:paraId="51A3F005" w14:textId="77777777" w:rsidR="00C771B1" w:rsidRPr="00286CF8" w:rsidRDefault="00C771B1" w:rsidP="008F684B">
            <w:pPr>
              <w:ind w:left="360"/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C771B1" w:rsidRPr="00286CF8" w14:paraId="364BB68A" w14:textId="77777777" w:rsidTr="00261A9B">
        <w:trPr>
          <w:trHeight w:val="1258"/>
        </w:trPr>
        <w:tc>
          <w:tcPr>
            <w:tcW w:w="768" w:type="dxa"/>
            <w:vAlign w:val="center"/>
          </w:tcPr>
          <w:p w14:paraId="279F8D97" w14:textId="77777777" w:rsidR="00C771B1" w:rsidRPr="00286CF8" w:rsidRDefault="00C771B1" w:rsidP="00C771B1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39" w:type="dxa"/>
            <w:vAlign w:val="center"/>
          </w:tcPr>
          <w:p w14:paraId="2F07A516" w14:textId="77777777" w:rsidR="00C771B1" w:rsidRPr="00286CF8" w:rsidRDefault="00C771B1" w:rsidP="008F684B">
            <w:pPr>
              <w:jc w:val="both"/>
              <w:rPr>
                <w:rFonts w:ascii="Calibri" w:hAnsi="Calibri" w:cs="Calibri"/>
                <w:b/>
                <w:i/>
                <w:sz w:val="20"/>
                <w:szCs w:val="20"/>
              </w:rPr>
            </w:pPr>
            <w:r w:rsidRPr="00286CF8">
              <w:rPr>
                <w:rFonts w:ascii="Calibri" w:hAnsi="Calibri" w:cs="Calibri"/>
                <w:sz w:val="20"/>
                <w:szCs w:val="20"/>
              </w:rPr>
              <w:t>System opuszczania barierek bocznych wspomagany sprężynami gazowymi umożliwiającymi ciche, lekkie i płynne ruchy wykonywane przez personel medyczny</w:t>
            </w:r>
          </w:p>
        </w:tc>
        <w:tc>
          <w:tcPr>
            <w:tcW w:w="2010" w:type="dxa"/>
            <w:vAlign w:val="center"/>
          </w:tcPr>
          <w:p w14:paraId="5354FE8E" w14:textId="77777777" w:rsidR="00C771B1" w:rsidRPr="00286CF8" w:rsidRDefault="00C771B1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804" w:type="dxa"/>
          </w:tcPr>
          <w:p w14:paraId="7EB664F3" w14:textId="77777777" w:rsidR="00C771B1" w:rsidRPr="00286CF8" w:rsidRDefault="00C771B1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C771B1" w:rsidRPr="00286CF8" w14:paraId="0040C42B" w14:textId="77777777" w:rsidTr="00261A9B">
        <w:trPr>
          <w:trHeight w:val="846"/>
        </w:trPr>
        <w:tc>
          <w:tcPr>
            <w:tcW w:w="768" w:type="dxa"/>
            <w:vAlign w:val="center"/>
          </w:tcPr>
          <w:p w14:paraId="11A69424" w14:textId="77777777" w:rsidR="00C771B1" w:rsidRPr="00286CF8" w:rsidRDefault="00C771B1" w:rsidP="00C771B1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39" w:type="dxa"/>
            <w:vAlign w:val="center"/>
          </w:tcPr>
          <w:p w14:paraId="3E8DF1E9" w14:textId="77777777" w:rsidR="00C771B1" w:rsidRPr="00286CF8" w:rsidRDefault="00C771B1" w:rsidP="008F684B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Barierki poruszające się wraz segmentem oparcia pleców, chroniące pacjenta również w pozycji siedzącej i fotelowej</w:t>
            </w:r>
          </w:p>
        </w:tc>
        <w:tc>
          <w:tcPr>
            <w:tcW w:w="2010" w:type="dxa"/>
            <w:vAlign w:val="center"/>
          </w:tcPr>
          <w:p w14:paraId="66864066" w14:textId="77777777" w:rsidR="00C771B1" w:rsidRPr="00286CF8" w:rsidRDefault="00C771B1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804" w:type="dxa"/>
          </w:tcPr>
          <w:p w14:paraId="47617134" w14:textId="77777777" w:rsidR="00C771B1" w:rsidRPr="00286CF8" w:rsidRDefault="00C771B1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C771B1" w:rsidRPr="00286CF8" w14:paraId="2AF3891E" w14:textId="77777777" w:rsidTr="00261A9B">
        <w:trPr>
          <w:trHeight w:val="1109"/>
        </w:trPr>
        <w:tc>
          <w:tcPr>
            <w:tcW w:w="768" w:type="dxa"/>
            <w:vAlign w:val="center"/>
          </w:tcPr>
          <w:p w14:paraId="4FB244CA" w14:textId="77777777" w:rsidR="00C771B1" w:rsidRPr="00286CF8" w:rsidRDefault="00C771B1" w:rsidP="00C771B1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39" w:type="dxa"/>
            <w:vAlign w:val="center"/>
          </w:tcPr>
          <w:p w14:paraId="0505E8CE" w14:textId="77777777" w:rsidR="00C771B1" w:rsidRPr="00286CF8" w:rsidRDefault="00C771B1" w:rsidP="008F684B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Barierki posiadające wyprofilowane, wygodne uchwyty ułatwiające pacjentowi wstawanie z łóżka. Uchwyty do wstawania dostępne również po opuszczeniu barierek</w:t>
            </w:r>
          </w:p>
        </w:tc>
        <w:tc>
          <w:tcPr>
            <w:tcW w:w="2010" w:type="dxa"/>
            <w:vAlign w:val="center"/>
          </w:tcPr>
          <w:p w14:paraId="4EC0EC85" w14:textId="77777777" w:rsidR="00C771B1" w:rsidRPr="00286CF8" w:rsidRDefault="00C771B1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804" w:type="dxa"/>
          </w:tcPr>
          <w:p w14:paraId="5A3E814F" w14:textId="77777777" w:rsidR="00C771B1" w:rsidRPr="00286CF8" w:rsidRDefault="00C771B1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C771B1" w:rsidRPr="00286CF8" w14:paraId="0B01EA49" w14:textId="77777777" w:rsidTr="00261A9B">
        <w:trPr>
          <w:trHeight w:val="1842"/>
        </w:trPr>
        <w:tc>
          <w:tcPr>
            <w:tcW w:w="768" w:type="dxa"/>
            <w:vAlign w:val="center"/>
          </w:tcPr>
          <w:p w14:paraId="5BE0206F" w14:textId="77777777" w:rsidR="00C771B1" w:rsidRPr="00286CF8" w:rsidRDefault="00C771B1" w:rsidP="00C771B1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39" w:type="dxa"/>
            <w:vAlign w:val="center"/>
          </w:tcPr>
          <w:p w14:paraId="404928AD" w14:textId="77777777" w:rsidR="00C771B1" w:rsidRPr="00286CF8" w:rsidRDefault="00C771B1" w:rsidP="008F684B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Konstrukcja barierek bocznych zapewniająca bezpieczeństwo pacjenta i personelu, zgodne z normą EN 60601-2-52:2010 bez stref mogących spowodować uraz lub przypadkowe zakleszczenie (system anty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-</w:t>
            </w: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urazowy oraz anty-</w:t>
            </w:r>
            <w:proofErr w:type="spellStart"/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zakleszczeniowy</w:t>
            </w:r>
            <w:proofErr w:type="spellEnd"/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kończyn górnych oraz dolnych)</w:t>
            </w:r>
          </w:p>
        </w:tc>
        <w:tc>
          <w:tcPr>
            <w:tcW w:w="2010" w:type="dxa"/>
            <w:vAlign w:val="center"/>
          </w:tcPr>
          <w:p w14:paraId="51AA5355" w14:textId="77777777" w:rsidR="00C771B1" w:rsidRPr="00286CF8" w:rsidRDefault="00C771B1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804" w:type="dxa"/>
          </w:tcPr>
          <w:p w14:paraId="0E4BBF98" w14:textId="77777777" w:rsidR="00C771B1" w:rsidRPr="00286CF8" w:rsidRDefault="00C771B1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C771B1" w:rsidRPr="00286CF8" w14:paraId="50FCD313" w14:textId="77777777" w:rsidTr="00261A9B">
        <w:trPr>
          <w:trHeight w:val="1119"/>
        </w:trPr>
        <w:tc>
          <w:tcPr>
            <w:tcW w:w="768" w:type="dxa"/>
            <w:vAlign w:val="center"/>
          </w:tcPr>
          <w:p w14:paraId="6385B19B" w14:textId="77777777" w:rsidR="00C771B1" w:rsidRPr="00286CF8" w:rsidRDefault="00C771B1" w:rsidP="00C771B1">
            <w:pPr>
              <w:numPr>
                <w:ilvl w:val="0"/>
                <w:numId w:val="21"/>
              </w:num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39" w:type="dxa"/>
            <w:vAlign w:val="center"/>
          </w:tcPr>
          <w:p w14:paraId="1AFB8544" w14:textId="77777777" w:rsidR="00C771B1" w:rsidRPr="00286CF8" w:rsidRDefault="00C771B1" w:rsidP="008F684B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Możliwość opuszczenia barierek poniżej poziomu materaca w sposób ułatwiający transfer pacjenta, a także wstawanie oraz siedzenie na łóżku</w:t>
            </w:r>
          </w:p>
        </w:tc>
        <w:tc>
          <w:tcPr>
            <w:tcW w:w="2010" w:type="dxa"/>
            <w:vAlign w:val="center"/>
          </w:tcPr>
          <w:p w14:paraId="3E344224" w14:textId="77777777" w:rsidR="00C771B1" w:rsidRPr="00286CF8" w:rsidRDefault="00C771B1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804" w:type="dxa"/>
          </w:tcPr>
          <w:p w14:paraId="75DA4102" w14:textId="77777777" w:rsidR="00C771B1" w:rsidRPr="00286CF8" w:rsidRDefault="00C771B1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C771B1" w:rsidRPr="00286CF8" w14:paraId="4C7E267C" w14:textId="77777777" w:rsidTr="00261A9B">
        <w:trPr>
          <w:trHeight w:val="1686"/>
        </w:trPr>
        <w:tc>
          <w:tcPr>
            <w:tcW w:w="768" w:type="dxa"/>
            <w:vAlign w:val="center"/>
          </w:tcPr>
          <w:p w14:paraId="0E3A68BB" w14:textId="77777777" w:rsidR="00C771B1" w:rsidRPr="00286CF8" w:rsidRDefault="00C771B1" w:rsidP="00C771B1">
            <w:pPr>
              <w:numPr>
                <w:ilvl w:val="0"/>
                <w:numId w:val="21"/>
              </w:num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39" w:type="dxa"/>
            <w:vAlign w:val="center"/>
          </w:tcPr>
          <w:p w14:paraId="71D085D4" w14:textId="77777777" w:rsidR="00C771B1" w:rsidRPr="00286CF8" w:rsidRDefault="00C771B1" w:rsidP="008F684B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Łóżko wyposażone w wbudowane w barierki boczne (od strony zewnętrznej) wskaźniki kąta nachylenia segmentu oparcia pleców z wyraźnym zaznaczeniem kąta 0</w:t>
            </w:r>
            <w:r w:rsidRPr="00286CF8">
              <w:rPr>
                <w:rFonts w:ascii="Calibri" w:hAnsi="Calibri" w:cs="Calibri"/>
                <w:color w:val="000000"/>
                <w:sz w:val="20"/>
                <w:szCs w:val="20"/>
                <w:vertAlign w:val="superscript"/>
              </w:rPr>
              <w:t>o</w:t>
            </w: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, 30</w:t>
            </w:r>
            <w:r w:rsidRPr="00286CF8">
              <w:rPr>
                <w:rFonts w:ascii="Calibri" w:hAnsi="Calibri" w:cs="Calibri"/>
                <w:color w:val="000000"/>
                <w:sz w:val="20"/>
                <w:szCs w:val="20"/>
                <w:vertAlign w:val="superscript"/>
              </w:rPr>
              <w:t>o</w:t>
            </w: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, 60</w:t>
            </w:r>
            <w:r w:rsidRPr="00286CF8">
              <w:rPr>
                <w:rFonts w:ascii="Calibri" w:hAnsi="Calibri" w:cs="Calibri"/>
                <w:color w:val="000000"/>
                <w:sz w:val="20"/>
                <w:szCs w:val="20"/>
                <w:vertAlign w:val="superscript"/>
              </w:rPr>
              <w:t xml:space="preserve">o </w:t>
            </w: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- wskaźniki widoczne niezależnie od pozycji barierek</w:t>
            </w:r>
          </w:p>
        </w:tc>
        <w:tc>
          <w:tcPr>
            <w:tcW w:w="2010" w:type="dxa"/>
            <w:vAlign w:val="center"/>
          </w:tcPr>
          <w:p w14:paraId="67AB032F" w14:textId="77777777" w:rsidR="00C771B1" w:rsidRPr="00286CF8" w:rsidRDefault="00C771B1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804" w:type="dxa"/>
            <w:vAlign w:val="center"/>
          </w:tcPr>
          <w:p w14:paraId="26A614F1" w14:textId="77777777" w:rsidR="00C771B1" w:rsidRPr="00286CF8" w:rsidRDefault="00C771B1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C771B1" w:rsidRPr="00286CF8" w14:paraId="3C5B75B0" w14:textId="77777777" w:rsidTr="00261A9B">
        <w:trPr>
          <w:trHeight w:val="1412"/>
        </w:trPr>
        <w:tc>
          <w:tcPr>
            <w:tcW w:w="768" w:type="dxa"/>
            <w:vAlign w:val="center"/>
          </w:tcPr>
          <w:p w14:paraId="1E974116" w14:textId="77777777" w:rsidR="00C771B1" w:rsidRPr="00286CF8" w:rsidRDefault="00C771B1" w:rsidP="00C771B1">
            <w:pPr>
              <w:numPr>
                <w:ilvl w:val="0"/>
                <w:numId w:val="21"/>
              </w:num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39" w:type="dxa"/>
            <w:vAlign w:val="center"/>
          </w:tcPr>
          <w:p w14:paraId="2BA89AE5" w14:textId="77777777" w:rsidR="00C771B1" w:rsidRPr="00286CF8" w:rsidRDefault="00C771B1" w:rsidP="008F684B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Łóżko wyposażone w wbudowane w barierki (od strony zewnętrznej) wskaźniki kąta nachylenia pozycji </w:t>
            </w:r>
            <w:proofErr w:type="spellStart"/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Trendelenburga</w:t>
            </w:r>
            <w:proofErr w:type="spellEnd"/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oraz anty-</w:t>
            </w:r>
            <w:proofErr w:type="spellStart"/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Trendelenburga</w:t>
            </w:r>
            <w:proofErr w:type="spellEnd"/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- wskaźniki widoczne niezależnie od pozycji barierek</w:t>
            </w:r>
          </w:p>
        </w:tc>
        <w:tc>
          <w:tcPr>
            <w:tcW w:w="2010" w:type="dxa"/>
            <w:vAlign w:val="center"/>
          </w:tcPr>
          <w:p w14:paraId="7E4B1BFA" w14:textId="77777777" w:rsidR="00C771B1" w:rsidRPr="00286CF8" w:rsidRDefault="00C771B1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804" w:type="dxa"/>
            <w:vAlign w:val="center"/>
          </w:tcPr>
          <w:p w14:paraId="227D4F64" w14:textId="77777777" w:rsidR="00C771B1" w:rsidRPr="00286CF8" w:rsidRDefault="00C771B1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C771B1" w:rsidRPr="00D6411D" w14:paraId="01650965" w14:textId="77777777" w:rsidTr="00261A9B">
        <w:trPr>
          <w:trHeight w:val="4678"/>
        </w:trPr>
        <w:tc>
          <w:tcPr>
            <w:tcW w:w="768" w:type="dxa"/>
            <w:vAlign w:val="center"/>
          </w:tcPr>
          <w:p w14:paraId="1BBEA9EC" w14:textId="77777777" w:rsidR="00C771B1" w:rsidRPr="00286CF8" w:rsidRDefault="00C771B1" w:rsidP="00C771B1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39" w:type="dxa"/>
            <w:vAlign w:val="center"/>
          </w:tcPr>
          <w:p w14:paraId="7C89730F" w14:textId="77777777" w:rsidR="00C771B1" w:rsidRPr="005C23F4" w:rsidRDefault="00C771B1" w:rsidP="008F684B">
            <w:pPr>
              <w:jc w:val="both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5C23F4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 xml:space="preserve">Sterowanie funkcjami łóżka za pomocą pilota przewodowego: </w:t>
            </w:r>
          </w:p>
          <w:p w14:paraId="40100CB9" w14:textId="77777777" w:rsidR="00C771B1" w:rsidRPr="005C23F4" w:rsidRDefault="00C771B1" w:rsidP="00C771B1">
            <w:pPr>
              <w:numPr>
                <w:ilvl w:val="0"/>
                <w:numId w:val="23"/>
              </w:num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5C23F4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regulacja segmentu oparcia pleców z funkcją automatycznego wykrywania </w:t>
            </w:r>
            <w:r w:rsidRPr="005C23F4">
              <w:rPr>
                <w:rFonts w:ascii="Calibri" w:hAnsi="Calibri" w:cs="Calibri"/>
                <w:sz w:val="20"/>
                <w:szCs w:val="20"/>
              </w:rPr>
              <w:t>kąta 30</w:t>
            </w:r>
            <w:r w:rsidRPr="005C23F4">
              <w:rPr>
                <w:rFonts w:ascii="Calibri" w:hAnsi="Calibri" w:cs="Calibri"/>
                <w:sz w:val="20"/>
                <w:szCs w:val="20"/>
                <w:vertAlign w:val="superscript"/>
              </w:rPr>
              <w:t>o</w:t>
            </w:r>
          </w:p>
          <w:p w14:paraId="42C4DBDD" w14:textId="77777777" w:rsidR="00C771B1" w:rsidRPr="005C23F4" w:rsidRDefault="00C771B1" w:rsidP="00C771B1">
            <w:pPr>
              <w:numPr>
                <w:ilvl w:val="0"/>
                <w:numId w:val="23"/>
              </w:num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5C23F4">
              <w:rPr>
                <w:rFonts w:ascii="Calibri" w:hAnsi="Calibri" w:cs="Calibri"/>
                <w:color w:val="000000"/>
                <w:sz w:val="20"/>
                <w:szCs w:val="20"/>
              </w:rPr>
              <w:t>regulacja segmentu uda</w:t>
            </w:r>
          </w:p>
          <w:p w14:paraId="15339224" w14:textId="77777777" w:rsidR="00C771B1" w:rsidRPr="005C23F4" w:rsidRDefault="00C771B1" w:rsidP="00C771B1">
            <w:pPr>
              <w:numPr>
                <w:ilvl w:val="0"/>
                <w:numId w:val="23"/>
              </w:num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5C23F4">
              <w:rPr>
                <w:rFonts w:ascii="Calibri" w:hAnsi="Calibri" w:cs="Calibri"/>
                <w:color w:val="000000"/>
                <w:sz w:val="20"/>
                <w:szCs w:val="20"/>
              </w:rPr>
              <w:t>regulacja wysokości leża</w:t>
            </w:r>
          </w:p>
          <w:p w14:paraId="767A3548" w14:textId="77777777" w:rsidR="00C771B1" w:rsidRPr="005C23F4" w:rsidRDefault="00C771B1" w:rsidP="00C771B1">
            <w:pPr>
              <w:numPr>
                <w:ilvl w:val="0"/>
                <w:numId w:val="23"/>
              </w:num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5C23F4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funkcja </w:t>
            </w:r>
            <w:proofErr w:type="spellStart"/>
            <w:r w:rsidRPr="005C23F4">
              <w:rPr>
                <w:rFonts w:ascii="Calibri" w:hAnsi="Calibri" w:cs="Calibri"/>
                <w:color w:val="000000"/>
                <w:sz w:val="20"/>
                <w:szCs w:val="20"/>
              </w:rPr>
              <w:t>autokontur</w:t>
            </w:r>
            <w:proofErr w:type="spellEnd"/>
            <w:r w:rsidRPr="005C23F4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: 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rów</w:t>
            </w:r>
            <w:r w:rsidRPr="005C23F4">
              <w:rPr>
                <w:rFonts w:ascii="Calibri" w:hAnsi="Calibri" w:cs="Calibri"/>
                <w:color w:val="000000"/>
                <w:sz w:val="20"/>
                <w:szCs w:val="20"/>
              </w:rPr>
              <w:t>noczesna regulacja segmentu oparcia pleców oraz segmentu uda</w:t>
            </w:r>
          </w:p>
          <w:p w14:paraId="495B12ED" w14:textId="77777777" w:rsidR="00C771B1" w:rsidRPr="005C23F4" w:rsidRDefault="00C771B1" w:rsidP="00C771B1">
            <w:pPr>
              <w:numPr>
                <w:ilvl w:val="0"/>
                <w:numId w:val="23"/>
              </w:num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5C23F4">
              <w:rPr>
                <w:rFonts w:ascii="Calibri" w:hAnsi="Calibri" w:cs="Calibri"/>
                <w:color w:val="000000"/>
                <w:sz w:val="20"/>
                <w:szCs w:val="20"/>
              </w:rPr>
              <w:t>automatyczna pozycja wyjściowa osiągana za pomocą jednego przycisku</w:t>
            </w:r>
          </w:p>
          <w:p w14:paraId="45F1ED08" w14:textId="77777777" w:rsidR="00C771B1" w:rsidRPr="005C23F4" w:rsidRDefault="00C771B1" w:rsidP="008F684B">
            <w:pPr>
              <w:jc w:val="both"/>
              <w:rPr>
                <w:rFonts w:ascii="Calibri" w:hAnsi="Calibri" w:cs="Calibri"/>
                <w:color w:val="000000"/>
                <w:sz w:val="10"/>
                <w:szCs w:val="10"/>
              </w:rPr>
            </w:pPr>
          </w:p>
          <w:p w14:paraId="6D1F2B10" w14:textId="77777777" w:rsidR="00C771B1" w:rsidRPr="005C23F4" w:rsidRDefault="00C771B1" w:rsidP="008F684B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5C23F4">
              <w:rPr>
                <w:rFonts w:ascii="Calibri" w:hAnsi="Calibri" w:cs="Calibri"/>
                <w:color w:val="000000"/>
                <w:sz w:val="20"/>
                <w:szCs w:val="20"/>
              </w:rPr>
              <w:t>Pilot wyposażony w wyraźnie oznaczony przycisk „bezpieczeństwa”, aktywujący w sposób świadomy funkcje sterowania, w celu wyeliminowania przypadkowego działania</w:t>
            </w:r>
          </w:p>
        </w:tc>
        <w:tc>
          <w:tcPr>
            <w:tcW w:w="2010" w:type="dxa"/>
            <w:vAlign w:val="center"/>
          </w:tcPr>
          <w:p w14:paraId="5FC3F8E0" w14:textId="77777777" w:rsidR="00C771B1" w:rsidRPr="005C23F4" w:rsidRDefault="00C771B1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5C23F4"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, PODAĆ</w:t>
            </w:r>
          </w:p>
        </w:tc>
        <w:tc>
          <w:tcPr>
            <w:tcW w:w="6804" w:type="dxa"/>
          </w:tcPr>
          <w:p w14:paraId="7C2F9126" w14:textId="77777777" w:rsidR="00C771B1" w:rsidRPr="005C23F4" w:rsidRDefault="00C771B1" w:rsidP="008F684B">
            <w:pPr>
              <w:jc w:val="both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5C23F4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Pilot </w:t>
            </w:r>
            <w:r w:rsidRPr="005C23F4">
              <w:rPr>
                <w:rFonts w:ascii="Calibri" w:hAnsi="Calibri" w:cs="Calibri"/>
                <w:sz w:val="20"/>
                <w:szCs w:val="20"/>
              </w:rPr>
              <w:t>wyposażony w diodę LED lub inny wizualny wskaźnik informujący pacjenta o ustawionym segmencie oparcia pleców pod kątem 30</w:t>
            </w:r>
            <w:r w:rsidRPr="005C23F4">
              <w:rPr>
                <w:rFonts w:ascii="Calibri" w:hAnsi="Calibri" w:cs="Calibri"/>
                <w:sz w:val="20"/>
                <w:szCs w:val="20"/>
                <w:vertAlign w:val="superscript"/>
              </w:rPr>
              <w:t>o</w:t>
            </w:r>
            <w:r w:rsidRPr="005C23F4">
              <w:rPr>
                <w:rFonts w:ascii="Calibri" w:hAnsi="Calibri" w:cs="Calibri"/>
                <w:sz w:val="20"/>
                <w:szCs w:val="20"/>
              </w:rPr>
              <w:t xml:space="preserve">, w celu informacji o przebywaniu w prawidłowej, bezpiecznej pozycji </w:t>
            </w:r>
            <w:r w:rsidRPr="005C23F4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– 10 pkt.</w:t>
            </w:r>
          </w:p>
          <w:p w14:paraId="47E04E99" w14:textId="77777777" w:rsidR="00C771B1" w:rsidRPr="005C23F4" w:rsidRDefault="00C771B1" w:rsidP="008F684B">
            <w:pPr>
              <w:rPr>
                <w:rFonts w:ascii="Calibri" w:hAnsi="Calibri" w:cs="Calibri"/>
                <w:b/>
                <w:bCs/>
                <w:color w:val="000000"/>
                <w:sz w:val="10"/>
                <w:szCs w:val="10"/>
              </w:rPr>
            </w:pPr>
          </w:p>
          <w:p w14:paraId="03341DBA" w14:textId="77777777" w:rsidR="00C771B1" w:rsidRPr="00D6411D" w:rsidRDefault="00C771B1" w:rsidP="008F684B">
            <w:pPr>
              <w:jc w:val="both"/>
              <w:rPr>
                <w:rFonts w:ascii="Calibri" w:hAnsi="Calibri" w:cs="Calibri"/>
                <w:color w:val="FF0000"/>
                <w:sz w:val="20"/>
                <w:szCs w:val="20"/>
              </w:rPr>
            </w:pPr>
          </w:p>
        </w:tc>
      </w:tr>
      <w:tr w:rsidR="00C771B1" w:rsidRPr="00286CF8" w14:paraId="7BC18AB8" w14:textId="77777777" w:rsidTr="00261A9B">
        <w:trPr>
          <w:trHeight w:val="841"/>
        </w:trPr>
        <w:tc>
          <w:tcPr>
            <w:tcW w:w="768" w:type="dxa"/>
            <w:vAlign w:val="center"/>
          </w:tcPr>
          <w:p w14:paraId="1C260A3D" w14:textId="77777777" w:rsidR="00C771B1" w:rsidRPr="00286CF8" w:rsidRDefault="00C771B1" w:rsidP="00C771B1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39" w:type="dxa"/>
            <w:vAlign w:val="center"/>
          </w:tcPr>
          <w:p w14:paraId="7A638684" w14:textId="77777777" w:rsidR="00C771B1" w:rsidRPr="00286CF8" w:rsidRDefault="00C771B1" w:rsidP="008F684B">
            <w:pPr>
              <w:jc w:val="both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 xml:space="preserve">Sterowanie funkcjami łóżka za pomocą panelu sterowniczego dla personelu: </w:t>
            </w:r>
          </w:p>
          <w:p w14:paraId="572C6422" w14:textId="77777777" w:rsidR="00C771B1" w:rsidRPr="005C23F4" w:rsidRDefault="00C771B1" w:rsidP="00C771B1">
            <w:pPr>
              <w:numPr>
                <w:ilvl w:val="0"/>
                <w:numId w:val="24"/>
              </w:num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bookmarkStart w:id="0" w:name="_Hlk128563510"/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regulacja segmentu oparcia pleców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  <w:r w:rsidRPr="005C23F4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z funkcją automatycznego wykrywania </w:t>
            </w:r>
            <w:r w:rsidRPr="005C23F4">
              <w:rPr>
                <w:rFonts w:ascii="Calibri" w:hAnsi="Calibri" w:cs="Calibri"/>
                <w:sz w:val="20"/>
                <w:szCs w:val="20"/>
              </w:rPr>
              <w:t>kąta 30</w:t>
            </w:r>
            <w:r w:rsidRPr="005C23F4">
              <w:rPr>
                <w:rFonts w:ascii="Calibri" w:hAnsi="Calibri" w:cs="Calibri"/>
                <w:sz w:val="20"/>
                <w:szCs w:val="20"/>
                <w:vertAlign w:val="superscript"/>
              </w:rPr>
              <w:t>o</w:t>
            </w:r>
          </w:p>
          <w:p w14:paraId="5D0A5D6B" w14:textId="77777777" w:rsidR="00C771B1" w:rsidRPr="00286CF8" w:rsidRDefault="00C771B1" w:rsidP="00C771B1">
            <w:pPr>
              <w:numPr>
                <w:ilvl w:val="0"/>
                <w:numId w:val="24"/>
              </w:num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regulacja segmentu uda</w:t>
            </w:r>
          </w:p>
          <w:p w14:paraId="71AEAF61" w14:textId="77777777" w:rsidR="00C771B1" w:rsidRPr="00286CF8" w:rsidRDefault="00C771B1" w:rsidP="00C771B1">
            <w:pPr>
              <w:numPr>
                <w:ilvl w:val="0"/>
                <w:numId w:val="24"/>
              </w:num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regulacja wysokości leża</w:t>
            </w:r>
          </w:p>
          <w:p w14:paraId="558B1073" w14:textId="77777777" w:rsidR="00C771B1" w:rsidRPr="005C23F4" w:rsidRDefault="00C771B1" w:rsidP="00C771B1">
            <w:pPr>
              <w:numPr>
                <w:ilvl w:val="0"/>
                <w:numId w:val="24"/>
              </w:num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5C23F4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funkcja </w:t>
            </w:r>
            <w:proofErr w:type="spellStart"/>
            <w:r w:rsidRPr="005C23F4">
              <w:rPr>
                <w:rFonts w:ascii="Calibri" w:hAnsi="Calibri" w:cs="Calibri"/>
                <w:color w:val="000000"/>
                <w:sz w:val="20"/>
                <w:szCs w:val="20"/>
              </w:rPr>
              <w:t>autokontur</w:t>
            </w:r>
            <w:proofErr w:type="spellEnd"/>
            <w:r w:rsidRPr="005C23F4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: 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równo</w:t>
            </w:r>
            <w:r w:rsidRPr="005C23F4">
              <w:rPr>
                <w:rFonts w:ascii="Calibri" w:hAnsi="Calibri" w:cs="Calibri"/>
                <w:color w:val="000000"/>
                <w:sz w:val="20"/>
                <w:szCs w:val="20"/>
              </w:rPr>
              <w:t>czesna regulacja segmentu oparcia pleców oraz segmentu uda</w:t>
            </w:r>
          </w:p>
          <w:p w14:paraId="5303017D" w14:textId="77777777" w:rsidR="00C771B1" w:rsidRPr="00286CF8" w:rsidRDefault="00C771B1" w:rsidP="00C771B1">
            <w:pPr>
              <w:numPr>
                <w:ilvl w:val="0"/>
                <w:numId w:val="24"/>
              </w:num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regulacja pozycji </w:t>
            </w:r>
            <w:proofErr w:type="spellStart"/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Trendelenburga</w:t>
            </w:r>
            <w:proofErr w:type="spellEnd"/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i anty-</w:t>
            </w:r>
            <w:proofErr w:type="spellStart"/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Trendelenburga</w:t>
            </w:r>
            <w:proofErr w:type="spellEnd"/>
          </w:p>
          <w:bookmarkEnd w:id="0"/>
          <w:p w14:paraId="355CFFF6" w14:textId="77777777" w:rsidR="00C771B1" w:rsidRPr="004134D9" w:rsidRDefault="00C771B1" w:rsidP="008F684B">
            <w:pPr>
              <w:ind w:left="360"/>
              <w:jc w:val="both"/>
              <w:rPr>
                <w:rFonts w:ascii="Calibri" w:hAnsi="Calibri" w:cs="Calibri"/>
                <w:color w:val="000000"/>
                <w:sz w:val="10"/>
                <w:szCs w:val="10"/>
              </w:rPr>
            </w:pPr>
          </w:p>
          <w:p w14:paraId="4BD45B41" w14:textId="77777777" w:rsidR="00C771B1" w:rsidRPr="00286CF8" w:rsidRDefault="00C771B1" w:rsidP="008F684B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bookmarkStart w:id="1" w:name="_Hlk128563704"/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Panel z możliwością selektywnej blokady powyższych funkcji, wyposażony w diody LED 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lub inne wizualne wskaźniki </w:t>
            </w: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informujące o zablokowanej funkcji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.</w:t>
            </w: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</w:p>
          <w:bookmarkEnd w:id="1"/>
          <w:p w14:paraId="2CBDB31E" w14:textId="77777777" w:rsidR="00C771B1" w:rsidRPr="00BA7729" w:rsidRDefault="00C771B1" w:rsidP="008F684B">
            <w:pPr>
              <w:jc w:val="both"/>
              <w:rPr>
                <w:rFonts w:ascii="Calibri" w:hAnsi="Calibri" w:cs="Calibri"/>
                <w:color w:val="000000"/>
                <w:sz w:val="10"/>
                <w:szCs w:val="10"/>
              </w:rPr>
            </w:pPr>
          </w:p>
          <w:p w14:paraId="048D4BF6" w14:textId="77777777" w:rsidR="00C771B1" w:rsidRPr="00BA7729" w:rsidRDefault="00C771B1" w:rsidP="008F684B">
            <w:pPr>
              <w:jc w:val="both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Panel </w:t>
            </w: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z możliwością zawieszenia na szczycie od strony nóg pacjenta. Przewód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długi - spiralny, pozwalający na swobodne przemieszczanie się 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lastRenderedPageBreak/>
              <w:t xml:space="preserve">personelu </w:t>
            </w: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i pracę przy pacjencie w obrębie całego łóżka</w:t>
            </w:r>
          </w:p>
        </w:tc>
        <w:tc>
          <w:tcPr>
            <w:tcW w:w="2010" w:type="dxa"/>
            <w:vAlign w:val="center"/>
          </w:tcPr>
          <w:p w14:paraId="3BA7C97A" w14:textId="77777777" w:rsidR="00C771B1" w:rsidRPr="00286CF8" w:rsidRDefault="00C771B1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lastRenderedPageBreak/>
              <w:t>TAK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, PODAĆ</w:t>
            </w:r>
          </w:p>
        </w:tc>
        <w:tc>
          <w:tcPr>
            <w:tcW w:w="6804" w:type="dxa"/>
          </w:tcPr>
          <w:p w14:paraId="2EE90E22" w14:textId="77777777" w:rsidR="00C771B1" w:rsidRPr="005C23F4" w:rsidRDefault="00C771B1" w:rsidP="008F684B">
            <w:pPr>
              <w:jc w:val="both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Panel sterowniczy</w:t>
            </w:r>
            <w:r w:rsidRPr="005C23F4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  <w:r w:rsidRPr="005C23F4">
              <w:rPr>
                <w:rFonts w:ascii="Calibri" w:hAnsi="Calibri" w:cs="Calibri"/>
                <w:sz w:val="20"/>
                <w:szCs w:val="20"/>
              </w:rPr>
              <w:t xml:space="preserve">wyposażony w diodę LED lub inny wizualny wskaźnik informujący </w:t>
            </w:r>
            <w:r>
              <w:rPr>
                <w:rFonts w:ascii="Calibri" w:hAnsi="Calibri" w:cs="Calibri"/>
                <w:sz w:val="20"/>
                <w:szCs w:val="20"/>
              </w:rPr>
              <w:t>personel</w:t>
            </w:r>
            <w:r w:rsidRPr="005C23F4">
              <w:rPr>
                <w:rFonts w:ascii="Calibri" w:hAnsi="Calibri" w:cs="Calibri"/>
                <w:sz w:val="20"/>
                <w:szCs w:val="20"/>
              </w:rPr>
              <w:t xml:space="preserve"> o ustawionym segmencie oparcia pleców pod kątem 30</w:t>
            </w:r>
            <w:r w:rsidRPr="005C23F4">
              <w:rPr>
                <w:rFonts w:ascii="Calibri" w:hAnsi="Calibri" w:cs="Calibri"/>
                <w:sz w:val="20"/>
                <w:szCs w:val="20"/>
                <w:vertAlign w:val="superscript"/>
              </w:rPr>
              <w:t>o</w:t>
            </w:r>
            <w:r w:rsidRPr="005C23F4">
              <w:rPr>
                <w:rFonts w:ascii="Calibri" w:hAnsi="Calibri" w:cs="Calibri"/>
                <w:sz w:val="20"/>
                <w:szCs w:val="20"/>
              </w:rPr>
              <w:t xml:space="preserve">, w celu informacji o przebywaniu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pacjenta </w:t>
            </w:r>
            <w:r w:rsidRPr="005C23F4">
              <w:rPr>
                <w:rFonts w:ascii="Calibri" w:hAnsi="Calibri" w:cs="Calibri"/>
                <w:sz w:val="20"/>
                <w:szCs w:val="20"/>
              </w:rPr>
              <w:t xml:space="preserve">w prawidłowej, bezpiecznej pozycji </w:t>
            </w:r>
            <w:r w:rsidRPr="005C23F4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– 10 pkt.</w:t>
            </w:r>
          </w:p>
          <w:p w14:paraId="3DD00CC3" w14:textId="77777777" w:rsidR="00C771B1" w:rsidRPr="005C23F4" w:rsidRDefault="00C771B1" w:rsidP="008F684B">
            <w:pPr>
              <w:rPr>
                <w:rFonts w:ascii="Calibri" w:hAnsi="Calibri" w:cs="Calibri"/>
                <w:b/>
                <w:bCs/>
                <w:color w:val="000000"/>
                <w:sz w:val="10"/>
                <w:szCs w:val="10"/>
              </w:rPr>
            </w:pPr>
          </w:p>
          <w:p w14:paraId="71866995" w14:textId="77777777" w:rsidR="00C771B1" w:rsidRPr="00286CF8" w:rsidRDefault="00C771B1" w:rsidP="008F684B">
            <w:pP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  <w:p w14:paraId="4C8D63AD" w14:textId="77777777" w:rsidR="00C771B1" w:rsidRPr="00286CF8" w:rsidRDefault="00C771B1" w:rsidP="008F684B">
            <w:pP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  <w:p w14:paraId="6735C913" w14:textId="77777777" w:rsidR="00C771B1" w:rsidRPr="00286CF8" w:rsidRDefault="00C771B1" w:rsidP="008F684B">
            <w:pPr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highlight w:val="yellow"/>
              </w:rPr>
            </w:pPr>
          </w:p>
          <w:p w14:paraId="156FC6F4" w14:textId="77777777" w:rsidR="00C771B1" w:rsidRPr="00286CF8" w:rsidRDefault="00C771B1" w:rsidP="008F684B">
            <w:pPr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highlight w:val="yellow"/>
              </w:rPr>
            </w:pPr>
          </w:p>
          <w:p w14:paraId="7C304B70" w14:textId="77777777" w:rsidR="00C771B1" w:rsidRPr="00286CF8" w:rsidRDefault="00C771B1" w:rsidP="008F684B">
            <w:pPr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highlight w:val="yellow"/>
              </w:rPr>
            </w:pPr>
          </w:p>
          <w:p w14:paraId="63CB0EDB" w14:textId="77777777" w:rsidR="00C771B1" w:rsidRPr="00286CF8" w:rsidRDefault="00C771B1" w:rsidP="008F684B">
            <w:pPr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highlight w:val="yellow"/>
              </w:rPr>
            </w:pPr>
          </w:p>
          <w:p w14:paraId="0005DB7A" w14:textId="77777777" w:rsidR="00C771B1" w:rsidRPr="00286CF8" w:rsidRDefault="00C771B1" w:rsidP="008F684B">
            <w:pPr>
              <w:rPr>
                <w:rFonts w:ascii="Calibri" w:hAnsi="Calibri" w:cs="Calibri"/>
                <w:color w:val="FF0000"/>
                <w:sz w:val="20"/>
                <w:szCs w:val="20"/>
              </w:rPr>
            </w:pPr>
          </w:p>
        </w:tc>
      </w:tr>
      <w:tr w:rsidR="00C771B1" w:rsidRPr="00286CF8" w14:paraId="33337B5F" w14:textId="77777777" w:rsidTr="00261A9B">
        <w:trPr>
          <w:trHeight w:val="4952"/>
        </w:trPr>
        <w:tc>
          <w:tcPr>
            <w:tcW w:w="768" w:type="dxa"/>
            <w:vAlign w:val="center"/>
          </w:tcPr>
          <w:p w14:paraId="4AF3A5E9" w14:textId="77777777" w:rsidR="00C771B1" w:rsidRPr="00286CF8" w:rsidRDefault="00C771B1" w:rsidP="00C771B1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39" w:type="dxa"/>
            <w:vAlign w:val="center"/>
          </w:tcPr>
          <w:p w14:paraId="0030C705" w14:textId="77777777" w:rsidR="00C771B1" w:rsidRPr="00286CF8" w:rsidRDefault="00C771B1" w:rsidP="008F684B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P</w:t>
            </w:r>
            <w:r w:rsidRPr="00286CF8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anel sterownicz</w:t>
            </w: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y</w:t>
            </w:r>
            <w:r w:rsidRPr="00286CF8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 xml:space="preserve"> dla personelu</w:t>
            </w: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posiadający zaprogramowane funkcje „ratunkowe i pomocnicze” (</w:t>
            </w:r>
            <w:r w:rsidRPr="00286CF8">
              <w:rPr>
                <w:rFonts w:ascii="Calibri" w:hAnsi="Calibri" w:cs="Calibri"/>
                <w:color w:val="000000"/>
                <w:sz w:val="20"/>
                <w:szCs w:val="20"/>
                <w:u w:val="single"/>
              </w:rPr>
              <w:t>dostępne</w:t>
            </w:r>
            <w:r>
              <w:rPr>
                <w:rFonts w:ascii="Calibri" w:hAnsi="Calibri" w:cs="Calibri"/>
                <w:color w:val="000000"/>
                <w:sz w:val="20"/>
                <w:szCs w:val="20"/>
                <w:u w:val="single"/>
              </w:rPr>
              <w:t xml:space="preserve"> </w:t>
            </w:r>
            <w:r w:rsidRPr="00286CF8">
              <w:rPr>
                <w:rFonts w:ascii="Calibri" w:hAnsi="Calibri" w:cs="Calibri"/>
                <w:color w:val="000000"/>
                <w:sz w:val="20"/>
                <w:szCs w:val="20"/>
                <w:u w:val="single"/>
              </w:rPr>
              <w:t>za pomocą jednego przycisku</w:t>
            </w: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):</w:t>
            </w:r>
          </w:p>
          <w:p w14:paraId="6A4FC974" w14:textId="77777777" w:rsidR="00C771B1" w:rsidRPr="004134D9" w:rsidRDefault="00C771B1" w:rsidP="00C771B1">
            <w:pPr>
              <w:numPr>
                <w:ilvl w:val="0"/>
                <w:numId w:val="24"/>
              </w:num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bookmarkStart w:id="2" w:name="_Hlk128563525"/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P</w:t>
            </w:r>
            <w:r w:rsidRPr="005808E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ozycja reanimacyjna (CPR),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oznaczona kolorem ostrzegawczym (np. czerwonym)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- łóżko ma wykonać serię skoordynowanych ruchów, opuścić wszystkie segmenty leża i obniżyć łóżko do najniższej pozycji, w celu wykonania reanimacji</w:t>
            </w:r>
          </w:p>
          <w:p w14:paraId="11F061A7" w14:textId="77777777" w:rsidR="00C771B1" w:rsidRPr="00286CF8" w:rsidRDefault="00C771B1" w:rsidP="00C771B1">
            <w:pPr>
              <w:numPr>
                <w:ilvl w:val="0"/>
                <w:numId w:val="24"/>
              </w:num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P</w:t>
            </w:r>
            <w:r w:rsidRPr="005808E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ozycja wyjściowa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- łóżko ma wykonać serię skoordynowanych ruchów, ustawić segmenty leża w odpowiedniej pozycji oraz ustawić wysokość łóżka w sposób, który pozwoli pacjentowi bezpiecznie opuścić łóżko</w:t>
            </w:r>
          </w:p>
          <w:p w14:paraId="4DDF04DB" w14:textId="77777777" w:rsidR="00C771B1" w:rsidRPr="00286CF8" w:rsidRDefault="00C771B1" w:rsidP="00C771B1">
            <w:pPr>
              <w:numPr>
                <w:ilvl w:val="0"/>
                <w:numId w:val="24"/>
              </w:num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P</w:t>
            </w:r>
            <w:r w:rsidRPr="005808E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ozycja krzesła kardiologicznego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- łóżko ma wykonać serię skoordynowanych ruchów, ustawić segmenty leża i pochylić łóżko, w celu osiągnięcia pozycji „kardiologicznej”</w:t>
            </w:r>
          </w:p>
          <w:p w14:paraId="7FCA2071" w14:textId="77777777" w:rsidR="00C771B1" w:rsidRPr="00286CF8" w:rsidRDefault="00C771B1" w:rsidP="00C771B1">
            <w:pPr>
              <w:numPr>
                <w:ilvl w:val="0"/>
                <w:numId w:val="24"/>
              </w:num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P</w:t>
            </w:r>
            <w:r w:rsidRPr="00645894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ozycja egzaminacyjna</w:t>
            </w: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(pozycja do badań) - łóżko ma wykonać serię skoordynowanych ruchów, opuścić wszystkie segmenty leża i unieść łóżko do najwyższej pozycji</w:t>
            </w:r>
          </w:p>
          <w:p w14:paraId="084B9BEB" w14:textId="77777777" w:rsidR="00C771B1" w:rsidRPr="00286CF8" w:rsidRDefault="00C771B1" w:rsidP="00C771B1">
            <w:pPr>
              <w:numPr>
                <w:ilvl w:val="0"/>
                <w:numId w:val="24"/>
              </w:num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P</w:t>
            </w:r>
            <w:r w:rsidRPr="00645894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 xml:space="preserve">ozycja </w:t>
            </w:r>
            <w:proofErr w:type="spellStart"/>
            <w:r w:rsidRPr="00645894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antyszokowa</w:t>
            </w:r>
            <w:proofErr w:type="spellEnd"/>
            <w:r w:rsidRPr="00286CF8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- łóżko ma wykonać serię skoordynowanych ruchów i ustawić pacjenta z niską / obniżoną pozycją głowy</w:t>
            </w:r>
          </w:p>
          <w:p w14:paraId="57A94C6E" w14:textId="77777777" w:rsidR="00C771B1" w:rsidRPr="004134D9" w:rsidRDefault="00C771B1" w:rsidP="008F684B">
            <w:pPr>
              <w:ind w:left="360"/>
              <w:jc w:val="both"/>
              <w:rPr>
                <w:rFonts w:ascii="Calibri" w:hAnsi="Calibri" w:cs="Calibri"/>
                <w:color w:val="000000"/>
                <w:sz w:val="10"/>
                <w:szCs w:val="10"/>
              </w:rPr>
            </w:pPr>
          </w:p>
          <w:bookmarkEnd w:id="2"/>
          <w:p w14:paraId="14E5EB6F" w14:textId="77777777" w:rsidR="00C771B1" w:rsidRPr="00286CF8" w:rsidRDefault="00C771B1" w:rsidP="008F684B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Funkcje ratunkowe i pomocnicze dostępne w szybki sposób, bez konieczności odblokowywania i aktywacji</w:t>
            </w:r>
          </w:p>
        </w:tc>
        <w:tc>
          <w:tcPr>
            <w:tcW w:w="2010" w:type="dxa"/>
            <w:vAlign w:val="center"/>
          </w:tcPr>
          <w:p w14:paraId="5385C223" w14:textId="77777777" w:rsidR="00C771B1" w:rsidRPr="00286CF8" w:rsidRDefault="00C771B1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804" w:type="dxa"/>
          </w:tcPr>
          <w:p w14:paraId="4D759720" w14:textId="77777777" w:rsidR="00C771B1" w:rsidRPr="00286CF8" w:rsidRDefault="00C771B1" w:rsidP="008F684B">
            <w:pPr>
              <w:rPr>
                <w:rFonts w:ascii="Calibri" w:hAnsi="Calibri" w:cs="Calibri"/>
                <w:color w:val="FF0000"/>
                <w:sz w:val="20"/>
                <w:szCs w:val="20"/>
              </w:rPr>
            </w:pPr>
          </w:p>
        </w:tc>
      </w:tr>
      <w:tr w:rsidR="00C771B1" w:rsidRPr="00286CF8" w14:paraId="63198188" w14:textId="77777777" w:rsidTr="00261A9B">
        <w:trPr>
          <w:trHeight w:val="1833"/>
        </w:trPr>
        <w:tc>
          <w:tcPr>
            <w:tcW w:w="768" w:type="dxa"/>
            <w:vAlign w:val="center"/>
          </w:tcPr>
          <w:p w14:paraId="5910AFB2" w14:textId="77777777" w:rsidR="00C771B1" w:rsidRPr="00286CF8" w:rsidRDefault="00C771B1" w:rsidP="00C771B1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39" w:type="dxa"/>
            <w:vAlign w:val="center"/>
          </w:tcPr>
          <w:p w14:paraId="703124BD" w14:textId="77777777" w:rsidR="00C771B1" w:rsidRPr="00286CF8" w:rsidRDefault="00C771B1" w:rsidP="008F684B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Funkcja „podwójnej autoregresji” </w:t>
            </w:r>
            <w:r w:rsidRPr="00286CF8">
              <w:rPr>
                <w:rFonts w:ascii="Calibri" w:eastAsia="Calibri" w:hAnsi="Calibri" w:cs="Calibri"/>
                <w:sz w:val="20"/>
                <w:szCs w:val="20"/>
              </w:rPr>
              <w:t>165 mm (+/- 10 mm) zabezpieczającej przed zakleszczeniem pacjenta i niwelująca ryzyko powstawania odleżyn (jednoczesna autoregresja oparcia pleców oraz segmentu uda)</w:t>
            </w:r>
          </w:p>
        </w:tc>
        <w:tc>
          <w:tcPr>
            <w:tcW w:w="2010" w:type="dxa"/>
            <w:vAlign w:val="center"/>
          </w:tcPr>
          <w:p w14:paraId="285B6823" w14:textId="77777777" w:rsidR="00C771B1" w:rsidRPr="00286CF8" w:rsidRDefault="00C771B1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804" w:type="dxa"/>
          </w:tcPr>
          <w:p w14:paraId="55B6DBC2" w14:textId="77777777" w:rsidR="00C771B1" w:rsidRPr="00286CF8" w:rsidRDefault="00C771B1" w:rsidP="008F684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0"/>
                <w:szCs w:val="20"/>
              </w:rPr>
            </w:pPr>
          </w:p>
        </w:tc>
      </w:tr>
      <w:tr w:rsidR="00C771B1" w:rsidRPr="00286CF8" w14:paraId="3EC3B664" w14:textId="77777777" w:rsidTr="00261A9B">
        <w:trPr>
          <w:trHeight w:val="2112"/>
        </w:trPr>
        <w:tc>
          <w:tcPr>
            <w:tcW w:w="768" w:type="dxa"/>
            <w:vAlign w:val="center"/>
          </w:tcPr>
          <w:p w14:paraId="648B395D" w14:textId="77777777" w:rsidR="00C771B1" w:rsidRPr="00286CF8" w:rsidRDefault="00C771B1" w:rsidP="00C771B1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39" w:type="dxa"/>
            <w:vAlign w:val="center"/>
          </w:tcPr>
          <w:p w14:paraId="4C248165" w14:textId="77777777" w:rsidR="00C771B1" w:rsidRPr="00286CF8" w:rsidRDefault="00C771B1" w:rsidP="008F684B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Zakres elektrycznych regulacji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łóżka</w:t>
            </w: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:  </w:t>
            </w:r>
          </w:p>
          <w:p w14:paraId="2F84ED03" w14:textId="77777777" w:rsidR="00C771B1" w:rsidRPr="00286CF8" w:rsidRDefault="00C771B1" w:rsidP="008F684B">
            <w:pPr>
              <w:pStyle w:val="Akapitzlist"/>
              <w:ind w:left="0"/>
              <w:jc w:val="both"/>
              <w:rPr>
                <w:rFonts w:cs="Calibri"/>
                <w:color w:val="000000"/>
                <w:sz w:val="20"/>
                <w:szCs w:val="20"/>
              </w:rPr>
            </w:pPr>
            <w:r>
              <w:rPr>
                <w:rFonts w:cs="Calibri"/>
                <w:color w:val="000000"/>
                <w:sz w:val="20"/>
                <w:szCs w:val="20"/>
              </w:rPr>
              <w:t xml:space="preserve">- </w:t>
            </w:r>
            <w:r w:rsidRPr="00286CF8">
              <w:rPr>
                <w:rFonts w:cs="Calibri"/>
                <w:color w:val="000000"/>
                <w:sz w:val="20"/>
                <w:szCs w:val="20"/>
              </w:rPr>
              <w:t>segment oparcia pleców: 0</w:t>
            </w:r>
            <w:r>
              <w:rPr>
                <w:rFonts w:cs="Calibri"/>
                <w:color w:val="000000"/>
                <w:sz w:val="20"/>
                <w:szCs w:val="20"/>
                <w:vertAlign w:val="superscript"/>
              </w:rPr>
              <w:t>o</w:t>
            </w:r>
            <w:r w:rsidRPr="00286CF8">
              <w:rPr>
                <w:rFonts w:cs="Calibri"/>
                <w:color w:val="000000"/>
                <w:sz w:val="20"/>
                <w:szCs w:val="20"/>
              </w:rPr>
              <w:t xml:space="preserve"> - 66° (+/- 5°) </w:t>
            </w:r>
          </w:p>
          <w:p w14:paraId="19856675" w14:textId="77777777" w:rsidR="00C771B1" w:rsidRDefault="00C771B1" w:rsidP="008F684B">
            <w:pPr>
              <w:pStyle w:val="Akapitzlist"/>
              <w:ind w:left="0"/>
              <w:jc w:val="both"/>
              <w:rPr>
                <w:rFonts w:cs="Calibri"/>
                <w:color w:val="000000"/>
                <w:sz w:val="20"/>
                <w:szCs w:val="20"/>
              </w:rPr>
            </w:pPr>
            <w:r>
              <w:rPr>
                <w:rFonts w:cs="Calibri"/>
                <w:color w:val="000000"/>
                <w:sz w:val="20"/>
                <w:szCs w:val="20"/>
              </w:rPr>
              <w:t>- s</w:t>
            </w:r>
            <w:r w:rsidRPr="00286CF8">
              <w:rPr>
                <w:rFonts w:cs="Calibri"/>
                <w:color w:val="000000"/>
                <w:sz w:val="20"/>
                <w:szCs w:val="20"/>
              </w:rPr>
              <w:t>egment uda: 0</w:t>
            </w:r>
            <w:r>
              <w:rPr>
                <w:rFonts w:cs="Calibri"/>
                <w:color w:val="000000"/>
                <w:sz w:val="20"/>
                <w:szCs w:val="20"/>
                <w:vertAlign w:val="superscript"/>
              </w:rPr>
              <w:t>o</w:t>
            </w:r>
            <w:r w:rsidRPr="00286CF8">
              <w:rPr>
                <w:rFonts w:cs="Calibri"/>
                <w:color w:val="000000"/>
                <w:sz w:val="20"/>
                <w:szCs w:val="20"/>
              </w:rPr>
              <w:t xml:space="preserve"> – 46° (+/- 2°) </w:t>
            </w:r>
          </w:p>
          <w:p w14:paraId="2DB84C3B" w14:textId="77777777" w:rsidR="00C771B1" w:rsidRDefault="00C771B1" w:rsidP="008F684B">
            <w:pPr>
              <w:pStyle w:val="Akapitzlist"/>
              <w:ind w:left="0"/>
              <w:jc w:val="both"/>
              <w:rPr>
                <w:rFonts w:cs="Calibri"/>
                <w:color w:val="000000"/>
                <w:sz w:val="20"/>
                <w:szCs w:val="20"/>
              </w:rPr>
            </w:pPr>
            <w:r>
              <w:rPr>
                <w:rFonts w:cs="Calibri"/>
                <w:color w:val="000000"/>
                <w:sz w:val="20"/>
                <w:szCs w:val="20"/>
              </w:rPr>
              <w:t xml:space="preserve">- </w:t>
            </w:r>
            <w:r w:rsidRPr="00286CF8">
              <w:rPr>
                <w:rFonts w:cs="Calibri"/>
                <w:color w:val="000000"/>
                <w:sz w:val="20"/>
                <w:szCs w:val="20"/>
              </w:rPr>
              <w:t xml:space="preserve">pozycja </w:t>
            </w:r>
            <w:proofErr w:type="spellStart"/>
            <w:r w:rsidRPr="00286CF8">
              <w:rPr>
                <w:rFonts w:cs="Calibri"/>
                <w:color w:val="000000"/>
                <w:sz w:val="20"/>
                <w:szCs w:val="20"/>
              </w:rPr>
              <w:t>Trendelenburga</w:t>
            </w:r>
            <w:proofErr w:type="spellEnd"/>
            <w:r w:rsidRPr="00286CF8">
              <w:rPr>
                <w:rFonts w:cs="Calibri"/>
                <w:color w:val="000000"/>
                <w:sz w:val="20"/>
                <w:szCs w:val="20"/>
              </w:rPr>
              <w:t>: 0</w:t>
            </w:r>
            <w:r>
              <w:rPr>
                <w:rFonts w:cs="Calibri"/>
                <w:color w:val="000000"/>
                <w:sz w:val="20"/>
                <w:szCs w:val="20"/>
                <w:vertAlign w:val="superscript"/>
              </w:rPr>
              <w:t>o</w:t>
            </w:r>
            <w:r w:rsidRPr="00286CF8">
              <w:rPr>
                <w:rFonts w:cs="Calibri"/>
                <w:color w:val="000000"/>
                <w:sz w:val="20"/>
                <w:szCs w:val="20"/>
              </w:rPr>
              <w:t xml:space="preserve"> – 15° (+/- 2°)</w:t>
            </w:r>
            <w:r>
              <w:rPr>
                <w:rFonts w:cs="Calibri"/>
                <w:color w:val="000000"/>
                <w:sz w:val="20"/>
                <w:szCs w:val="20"/>
              </w:rPr>
              <w:t xml:space="preserve"> </w:t>
            </w:r>
          </w:p>
          <w:p w14:paraId="12512FFB" w14:textId="77777777" w:rsidR="00C771B1" w:rsidRDefault="00C771B1" w:rsidP="008F684B">
            <w:pPr>
              <w:pStyle w:val="Akapitzlist"/>
              <w:ind w:left="0"/>
              <w:jc w:val="both"/>
              <w:rPr>
                <w:rFonts w:cs="Calibri"/>
                <w:color w:val="000000"/>
                <w:sz w:val="20"/>
                <w:szCs w:val="20"/>
              </w:rPr>
            </w:pPr>
            <w:r>
              <w:rPr>
                <w:rFonts w:cs="Calibri"/>
                <w:color w:val="000000"/>
                <w:sz w:val="20"/>
                <w:szCs w:val="20"/>
              </w:rPr>
              <w:t xml:space="preserve">- </w:t>
            </w:r>
            <w:r w:rsidRPr="00286CF8">
              <w:rPr>
                <w:rFonts w:cs="Calibri"/>
                <w:color w:val="000000"/>
                <w:sz w:val="20"/>
                <w:szCs w:val="20"/>
              </w:rPr>
              <w:t>pozycja anty-</w:t>
            </w:r>
            <w:proofErr w:type="spellStart"/>
            <w:r w:rsidRPr="00286CF8">
              <w:rPr>
                <w:rFonts w:cs="Calibri"/>
                <w:color w:val="000000"/>
                <w:sz w:val="20"/>
                <w:szCs w:val="20"/>
              </w:rPr>
              <w:t>Trendelenburga</w:t>
            </w:r>
            <w:proofErr w:type="spellEnd"/>
            <w:r w:rsidRPr="00286CF8">
              <w:rPr>
                <w:rFonts w:cs="Calibri"/>
                <w:color w:val="000000"/>
                <w:sz w:val="20"/>
                <w:szCs w:val="20"/>
              </w:rPr>
              <w:t>: 0</w:t>
            </w:r>
            <w:r>
              <w:rPr>
                <w:rFonts w:cs="Calibri"/>
                <w:color w:val="000000"/>
                <w:sz w:val="20"/>
                <w:szCs w:val="20"/>
                <w:vertAlign w:val="superscript"/>
              </w:rPr>
              <w:t>o</w:t>
            </w:r>
            <w:r w:rsidRPr="00286CF8">
              <w:rPr>
                <w:rFonts w:cs="Calibri"/>
                <w:color w:val="000000"/>
                <w:sz w:val="20"/>
                <w:szCs w:val="20"/>
              </w:rPr>
              <w:t xml:space="preserve"> – 18° (+/- 2°)</w:t>
            </w:r>
          </w:p>
          <w:p w14:paraId="4FAA5AAB" w14:textId="77777777" w:rsidR="00C771B1" w:rsidRPr="00286CF8" w:rsidRDefault="00C771B1" w:rsidP="008F684B">
            <w:pPr>
              <w:pStyle w:val="Akapitzlist"/>
              <w:ind w:left="0"/>
              <w:jc w:val="both"/>
              <w:rPr>
                <w:rFonts w:cs="Calibri"/>
                <w:color w:val="000000"/>
                <w:sz w:val="20"/>
                <w:szCs w:val="20"/>
              </w:rPr>
            </w:pPr>
            <w:r>
              <w:rPr>
                <w:rFonts w:cs="Calibri"/>
                <w:color w:val="000000"/>
                <w:sz w:val="20"/>
                <w:szCs w:val="20"/>
              </w:rPr>
              <w:t xml:space="preserve">- </w:t>
            </w:r>
            <w:r w:rsidRPr="00286CF8">
              <w:rPr>
                <w:rFonts w:cs="Calibri"/>
                <w:color w:val="000000"/>
                <w:sz w:val="20"/>
                <w:szCs w:val="20"/>
              </w:rPr>
              <w:t>regulacja wysokości leża w zakresie od 410 do 815 mm (+/- 10 mm)</w:t>
            </w:r>
          </w:p>
        </w:tc>
        <w:tc>
          <w:tcPr>
            <w:tcW w:w="2010" w:type="dxa"/>
            <w:vAlign w:val="center"/>
          </w:tcPr>
          <w:p w14:paraId="55652B96" w14:textId="77777777" w:rsidR="00C771B1" w:rsidRPr="00286CF8" w:rsidRDefault="00C771B1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804" w:type="dxa"/>
          </w:tcPr>
          <w:p w14:paraId="2545EEB0" w14:textId="77777777" w:rsidR="00C771B1" w:rsidRPr="00286CF8" w:rsidRDefault="00C771B1" w:rsidP="008F684B">
            <w:pPr>
              <w:rPr>
                <w:rFonts w:ascii="Calibri" w:hAnsi="Calibri" w:cs="Calibri"/>
                <w:color w:val="FF0000"/>
                <w:sz w:val="20"/>
                <w:szCs w:val="20"/>
              </w:rPr>
            </w:pPr>
          </w:p>
          <w:p w14:paraId="06E29D93" w14:textId="77777777" w:rsidR="00C771B1" w:rsidRPr="00286CF8" w:rsidRDefault="00C771B1" w:rsidP="008F684B">
            <w:pPr>
              <w:rPr>
                <w:rFonts w:ascii="Calibri" w:hAnsi="Calibri" w:cs="Calibri"/>
                <w:color w:val="FF0000"/>
                <w:sz w:val="20"/>
                <w:szCs w:val="20"/>
              </w:rPr>
            </w:pPr>
          </w:p>
        </w:tc>
      </w:tr>
      <w:tr w:rsidR="00C771B1" w:rsidRPr="00D60A25" w14:paraId="06BEE70A" w14:textId="77777777" w:rsidTr="00261A9B">
        <w:trPr>
          <w:trHeight w:val="696"/>
        </w:trPr>
        <w:tc>
          <w:tcPr>
            <w:tcW w:w="768" w:type="dxa"/>
            <w:vAlign w:val="center"/>
          </w:tcPr>
          <w:p w14:paraId="7538F7B0" w14:textId="77777777" w:rsidR="00C771B1" w:rsidRPr="00286CF8" w:rsidRDefault="00C771B1" w:rsidP="00C771B1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39" w:type="dxa"/>
            <w:vAlign w:val="center"/>
          </w:tcPr>
          <w:p w14:paraId="25830137" w14:textId="77777777" w:rsidR="00C771B1" w:rsidRPr="00286CF8" w:rsidRDefault="00C771B1" w:rsidP="008F684B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Segment podudzia 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regulowany </w:t>
            </w: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w zakresie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:</w:t>
            </w: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0</w:t>
            </w:r>
            <w:r>
              <w:rPr>
                <w:rFonts w:ascii="Calibri" w:hAnsi="Calibri" w:cs="Calibri"/>
                <w:color w:val="000000"/>
                <w:sz w:val="20"/>
                <w:szCs w:val="20"/>
                <w:vertAlign w:val="superscript"/>
              </w:rPr>
              <w:t>o</w:t>
            </w: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– 19° (+/- 2°)</w:t>
            </w:r>
          </w:p>
        </w:tc>
        <w:tc>
          <w:tcPr>
            <w:tcW w:w="2010" w:type="dxa"/>
            <w:vAlign w:val="center"/>
          </w:tcPr>
          <w:p w14:paraId="2DD27293" w14:textId="77777777" w:rsidR="00C771B1" w:rsidRPr="00286CF8" w:rsidRDefault="00C771B1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, PODAĆ</w:t>
            </w:r>
          </w:p>
        </w:tc>
        <w:tc>
          <w:tcPr>
            <w:tcW w:w="6804" w:type="dxa"/>
          </w:tcPr>
          <w:p w14:paraId="7D8231D6" w14:textId="77777777" w:rsidR="00C771B1" w:rsidRPr="00D60A25" w:rsidRDefault="00C771B1" w:rsidP="008F684B">
            <w:pPr>
              <w:jc w:val="both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Regulacja bezstopniowa za pomocą sprężyny gazowej </w:t>
            </w: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– 10 pkt.</w:t>
            </w:r>
          </w:p>
        </w:tc>
      </w:tr>
      <w:tr w:rsidR="00C771B1" w:rsidRPr="00286CF8" w14:paraId="540B244F" w14:textId="77777777" w:rsidTr="00261A9B">
        <w:trPr>
          <w:trHeight w:val="2112"/>
        </w:trPr>
        <w:tc>
          <w:tcPr>
            <w:tcW w:w="768" w:type="dxa"/>
            <w:vAlign w:val="center"/>
          </w:tcPr>
          <w:p w14:paraId="64B22DB1" w14:textId="77777777" w:rsidR="00C771B1" w:rsidRPr="00286CF8" w:rsidRDefault="00C771B1" w:rsidP="00C771B1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39" w:type="dxa"/>
            <w:vAlign w:val="center"/>
          </w:tcPr>
          <w:p w14:paraId="228FCEF2" w14:textId="77777777" w:rsidR="00C771B1" w:rsidRPr="00286CF8" w:rsidRDefault="00C771B1" w:rsidP="008F684B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sz w:val="20"/>
                <w:szCs w:val="20"/>
              </w:rPr>
              <w:t>Segment oparcia pleców wyposażony w funkcję szybkiej – manualnej pozycji CPR. Dźwignie zwalniające dostępne z obu stron łóżka, oznaczone kolorem ostrzegawczym, umiejscowione pod segmentem oparcia pleców, w celu wyeliminowania przypadkowego naciśnięcia przez personel np. kolanem</w:t>
            </w:r>
          </w:p>
        </w:tc>
        <w:tc>
          <w:tcPr>
            <w:tcW w:w="2010" w:type="dxa"/>
            <w:vAlign w:val="center"/>
          </w:tcPr>
          <w:p w14:paraId="0202E61F" w14:textId="77777777" w:rsidR="00C771B1" w:rsidRPr="00286CF8" w:rsidRDefault="00C771B1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804" w:type="dxa"/>
          </w:tcPr>
          <w:p w14:paraId="4442DC53" w14:textId="77777777" w:rsidR="00C771B1" w:rsidRPr="00286CF8" w:rsidRDefault="00C771B1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C771B1" w:rsidRPr="00286CF8" w14:paraId="4CA41184" w14:textId="77777777" w:rsidTr="00261A9B">
        <w:trPr>
          <w:trHeight w:val="849"/>
        </w:trPr>
        <w:tc>
          <w:tcPr>
            <w:tcW w:w="768" w:type="dxa"/>
            <w:vAlign w:val="center"/>
          </w:tcPr>
          <w:p w14:paraId="4A7CD878" w14:textId="77777777" w:rsidR="00C771B1" w:rsidRPr="00286CF8" w:rsidRDefault="00C771B1" w:rsidP="00C771B1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39" w:type="dxa"/>
            <w:vAlign w:val="center"/>
          </w:tcPr>
          <w:p w14:paraId="32895168" w14:textId="77777777" w:rsidR="00C771B1" w:rsidRPr="00286CF8" w:rsidRDefault="00C771B1" w:rsidP="008F684B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Narożniki łóżka wyposażone w krążki odbojowe, zabezpieczające ściany i łóżko przed uszkodzeniami </w:t>
            </w:r>
          </w:p>
        </w:tc>
        <w:tc>
          <w:tcPr>
            <w:tcW w:w="2010" w:type="dxa"/>
            <w:vAlign w:val="center"/>
          </w:tcPr>
          <w:p w14:paraId="5904C624" w14:textId="77777777" w:rsidR="00C771B1" w:rsidRPr="00286CF8" w:rsidRDefault="00C771B1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804" w:type="dxa"/>
          </w:tcPr>
          <w:p w14:paraId="2732383C" w14:textId="77777777" w:rsidR="00C771B1" w:rsidRPr="00286CF8" w:rsidRDefault="00C771B1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C771B1" w:rsidRPr="00286CF8" w14:paraId="778CB284" w14:textId="77777777" w:rsidTr="00261A9B">
        <w:trPr>
          <w:trHeight w:val="2122"/>
        </w:trPr>
        <w:tc>
          <w:tcPr>
            <w:tcW w:w="768" w:type="dxa"/>
            <w:vAlign w:val="center"/>
          </w:tcPr>
          <w:p w14:paraId="4D40C5E0" w14:textId="77777777" w:rsidR="00C771B1" w:rsidRPr="00286CF8" w:rsidRDefault="00C771B1" w:rsidP="00C771B1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39" w:type="dxa"/>
            <w:vAlign w:val="center"/>
          </w:tcPr>
          <w:p w14:paraId="48F402CF" w14:textId="77777777" w:rsidR="00C771B1" w:rsidRPr="00286CF8" w:rsidRDefault="00C771B1" w:rsidP="008F684B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Szczyty łóżka wykonane z wysokiej jakości tworzywa - odlewane lub formowane z jednej części (bez łączeń, miejsc klejenia, ostrych krawędzi i rogów) łatwe do dezynfekcji i utrzymania w czystości, posiadające wyprofilowane, 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poziome i pionowe</w:t>
            </w: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uchwyty ułatwiające prowadzenie łóżka</w:t>
            </w:r>
          </w:p>
        </w:tc>
        <w:tc>
          <w:tcPr>
            <w:tcW w:w="2010" w:type="dxa"/>
            <w:vAlign w:val="center"/>
          </w:tcPr>
          <w:p w14:paraId="541C9045" w14:textId="77777777" w:rsidR="00C771B1" w:rsidRPr="00286CF8" w:rsidRDefault="00C771B1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804" w:type="dxa"/>
          </w:tcPr>
          <w:p w14:paraId="66D7956F" w14:textId="77777777" w:rsidR="00C771B1" w:rsidRPr="00286CF8" w:rsidRDefault="00C771B1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C771B1" w:rsidRPr="00286CF8" w14:paraId="55EB8351" w14:textId="77777777" w:rsidTr="00261A9B">
        <w:trPr>
          <w:trHeight w:val="1827"/>
        </w:trPr>
        <w:tc>
          <w:tcPr>
            <w:tcW w:w="768" w:type="dxa"/>
            <w:vAlign w:val="center"/>
          </w:tcPr>
          <w:p w14:paraId="6BA96112" w14:textId="77777777" w:rsidR="00C771B1" w:rsidRPr="00286CF8" w:rsidRDefault="00C771B1" w:rsidP="00C771B1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39" w:type="dxa"/>
            <w:vAlign w:val="center"/>
          </w:tcPr>
          <w:p w14:paraId="5BFDD7C3" w14:textId="77777777" w:rsidR="00C771B1" w:rsidRPr="00286CF8" w:rsidRDefault="00C771B1" w:rsidP="008F684B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Szczyty łóżka z 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funkcją </w:t>
            </w: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szybkiego demontażu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oraz m</w:t>
            </w: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ożliwoś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cią</w:t>
            </w: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zablokowania przed przypadkowym wypadnięciem (np. na czas transportu łóżka). Blokowanie i odblokowywanie szczytów bez użycia narzędzi za pomocą dwóch niezależnych dźwigni</w:t>
            </w:r>
          </w:p>
        </w:tc>
        <w:tc>
          <w:tcPr>
            <w:tcW w:w="2010" w:type="dxa"/>
            <w:vAlign w:val="center"/>
          </w:tcPr>
          <w:p w14:paraId="344B4728" w14:textId="77777777" w:rsidR="00C771B1" w:rsidRPr="00286CF8" w:rsidRDefault="00C771B1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804" w:type="dxa"/>
          </w:tcPr>
          <w:p w14:paraId="46F591E9" w14:textId="77777777" w:rsidR="00C771B1" w:rsidRPr="00286CF8" w:rsidRDefault="00C771B1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C771B1" w:rsidRPr="00286CF8" w14:paraId="3D054889" w14:textId="77777777" w:rsidTr="00261A9B">
        <w:trPr>
          <w:trHeight w:val="1400"/>
        </w:trPr>
        <w:tc>
          <w:tcPr>
            <w:tcW w:w="768" w:type="dxa"/>
            <w:vAlign w:val="center"/>
          </w:tcPr>
          <w:p w14:paraId="471994F0" w14:textId="77777777" w:rsidR="00C771B1" w:rsidRPr="00286CF8" w:rsidRDefault="00C771B1" w:rsidP="00C771B1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39" w:type="dxa"/>
            <w:vAlign w:val="center"/>
          </w:tcPr>
          <w:p w14:paraId="3B73A536" w14:textId="77777777" w:rsidR="00C771B1" w:rsidRPr="006966BC" w:rsidRDefault="00C771B1" w:rsidP="008F684B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966BC">
              <w:rPr>
                <w:rFonts w:ascii="Calibri" w:hAnsi="Calibri" w:cs="Calibri"/>
                <w:color w:val="000000"/>
                <w:sz w:val="20"/>
                <w:szCs w:val="20"/>
              </w:rPr>
              <w:t>Możliwość wyboru akcentów kolorystycznych na szczytach oraz barierkach bocznych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. </w:t>
            </w:r>
            <w:r w:rsidRPr="00C1735C">
              <w:rPr>
                <w:rFonts w:ascii="Calibri" w:hAnsi="Calibri" w:cs="Calibri"/>
                <w:color w:val="000000"/>
                <w:sz w:val="20"/>
                <w:szCs w:val="20"/>
              </w:rPr>
              <w:t>Zamawiający określi kolor na podstawie wzornika otrzymanego od wykonawcy w wersji elektronicznej</w:t>
            </w:r>
          </w:p>
        </w:tc>
        <w:tc>
          <w:tcPr>
            <w:tcW w:w="2010" w:type="dxa"/>
            <w:vAlign w:val="center"/>
          </w:tcPr>
          <w:p w14:paraId="5E95E347" w14:textId="77777777" w:rsidR="00C771B1" w:rsidRPr="00286CF8" w:rsidRDefault="00C771B1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966BC"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804" w:type="dxa"/>
          </w:tcPr>
          <w:p w14:paraId="373D12C1" w14:textId="77777777" w:rsidR="00C771B1" w:rsidRPr="00286CF8" w:rsidRDefault="00C771B1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C771B1" w:rsidRPr="006966BC" w14:paraId="0E4D2A08" w14:textId="77777777" w:rsidTr="00261A9B">
        <w:trPr>
          <w:trHeight w:val="1137"/>
        </w:trPr>
        <w:tc>
          <w:tcPr>
            <w:tcW w:w="768" w:type="dxa"/>
            <w:vAlign w:val="center"/>
          </w:tcPr>
          <w:p w14:paraId="0EBC821E" w14:textId="77777777" w:rsidR="00C771B1" w:rsidRPr="00286CF8" w:rsidRDefault="00C771B1" w:rsidP="00C771B1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4339" w:type="dxa"/>
            <w:vAlign w:val="center"/>
          </w:tcPr>
          <w:p w14:paraId="70D88446" w14:textId="77777777" w:rsidR="00C771B1" w:rsidRPr="00286CF8" w:rsidRDefault="00C771B1" w:rsidP="008F684B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286CF8">
              <w:rPr>
                <w:rFonts w:ascii="Calibri" w:hAnsi="Calibri" w:cs="Calibri"/>
                <w:sz w:val="20"/>
                <w:szCs w:val="20"/>
              </w:rPr>
              <w:t>Podstawa łóżka wyposażona w system centralnej blokady oraz koło kierunkowe, antystatyczne</w:t>
            </w:r>
            <w:r>
              <w:rPr>
                <w:rFonts w:ascii="Calibri" w:hAnsi="Calibri" w:cs="Calibri"/>
                <w:sz w:val="20"/>
                <w:szCs w:val="20"/>
              </w:rPr>
              <w:t>. K</w:t>
            </w:r>
            <w:r w:rsidRPr="00286CF8">
              <w:rPr>
                <w:rFonts w:ascii="Calibri" w:hAnsi="Calibri" w:cs="Calibri"/>
                <w:sz w:val="20"/>
                <w:szCs w:val="20"/>
              </w:rPr>
              <w:t xml:space="preserve">oła tworzywowe o średnicy min. 150 mm  </w:t>
            </w:r>
          </w:p>
        </w:tc>
        <w:tc>
          <w:tcPr>
            <w:tcW w:w="2010" w:type="dxa"/>
            <w:vAlign w:val="center"/>
          </w:tcPr>
          <w:p w14:paraId="3D57674B" w14:textId="77777777" w:rsidR="00C771B1" w:rsidRPr="00286CF8" w:rsidRDefault="00C771B1" w:rsidP="008F684B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286CF8">
              <w:rPr>
                <w:rFonts w:ascii="Calibri" w:hAnsi="Calibri" w:cs="Calibri"/>
                <w:sz w:val="20"/>
                <w:szCs w:val="20"/>
              </w:rPr>
              <w:t>TAK</w:t>
            </w:r>
            <w:r>
              <w:rPr>
                <w:rFonts w:ascii="Calibri" w:hAnsi="Calibri" w:cs="Calibri"/>
                <w:sz w:val="20"/>
                <w:szCs w:val="20"/>
              </w:rPr>
              <w:t>, PODAĆ</w:t>
            </w:r>
          </w:p>
        </w:tc>
        <w:tc>
          <w:tcPr>
            <w:tcW w:w="6804" w:type="dxa"/>
          </w:tcPr>
          <w:p w14:paraId="5D227772" w14:textId="77777777" w:rsidR="00C771B1" w:rsidRPr="006966BC" w:rsidRDefault="00C771B1" w:rsidP="008F684B">
            <w:pPr>
              <w:jc w:val="both"/>
              <w:rPr>
                <w:rFonts w:ascii="Calibri" w:hAnsi="Calibri" w:cs="Calibri"/>
                <w:b/>
                <w:bCs/>
                <w:color w:val="FF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sz w:val="20"/>
                <w:szCs w:val="20"/>
              </w:rPr>
              <w:t>Dźwignia hamulca centralnego dostępna od strony nóg pacjenta na całej szerokości podstawy (łatwy dostęp z trzech stron np. w windzie)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– 10 pkt.</w:t>
            </w:r>
          </w:p>
        </w:tc>
      </w:tr>
      <w:tr w:rsidR="00C771B1" w:rsidRPr="00286CF8" w14:paraId="25CF0677" w14:textId="77777777" w:rsidTr="00261A9B">
        <w:trPr>
          <w:trHeight w:val="829"/>
        </w:trPr>
        <w:tc>
          <w:tcPr>
            <w:tcW w:w="768" w:type="dxa"/>
            <w:vAlign w:val="center"/>
          </w:tcPr>
          <w:p w14:paraId="415231AC" w14:textId="77777777" w:rsidR="00C771B1" w:rsidRPr="00286CF8" w:rsidRDefault="00C771B1" w:rsidP="00C771B1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4339" w:type="dxa"/>
            <w:vAlign w:val="center"/>
          </w:tcPr>
          <w:p w14:paraId="0948793E" w14:textId="77777777" w:rsidR="00C771B1" w:rsidRPr="00C01B09" w:rsidRDefault="00C771B1" w:rsidP="008F684B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C01B09">
              <w:rPr>
                <w:rFonts w:ascii="Calibri" w:hAnsi="Calibri" w:cs="Calibri"/>
                <w:sz w:val="20"/>
                <w:szCs w:val="20"/>
              </w:rPr>
              <w:t xml:space="preserve">Narożniki podstawy łóżka od strony głowy i nóg osłonięte estetycznymi osłonami tworzywowymi, w celu wyeliminowania urazów, </w:t>
            </w:r>
            <w:r w:rsidRPr="00C01B09">
              <w:rPr>
                <w:rFonts w:ascii="Calibri" w:hAnsi="Calibri" w:cs="Calibri"/>
                <w:color w:val="000000"/>
                <w:sz w:val="20"/>
                <w:szCs w:val="20"/>
              </w:rPr>
              <w:t>zaprojektowane pod kątem bezpieczeństwa użytkowania oraz w celu łatwej i dokładnej dezynfekcji</w:t>
            </w:r>
          </w:p>
        </w:tc>
        <w:tc>
          <w:tcPr>
            <w:tcW w:w="2010" w:type="dxa"/>
            <w:vAlign w:val="center"/>
          </w:tcPr>
          <w:p w14:paraId="3C5FE643" w14:textId="77777777" w:rsidR="00C771B1" w:rsidRPr="00C01B09" w:rsidRDefault="00C771B1" w:rsidP="008F684B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C01B09">
              <w:rPr>
                <w:rFonts w:ascii="Calibri" w:hAnsi="Calibri" w:cs="Calibri"/>
                <w:sz w:val="20"/>
                <w:szCs w:val="20"/>
              </w:rPr>
              <w:t>TAK</w:t>
            </w:r>
          </w:p>
        </w:tc>
        <w:tc>
          <w:tcPr>
            <w:tcW w:w="6804" w:type="dxa"/>
          </w:tcPr>
          <w:p w14:paraId="46116EA8" w14:textId="77777777" w:rsidR="00C771B1" w:rsidRPr="00286CF8" w:rsidRDefault="00C771B1" w:rsidP="008F684B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C771B1" w:rsidRPr="006001D5" w14:paraId="738DDACA" w14:textId="77777777" w:rsidTr="00261A9B">
        <w:trPr>
          <w:trHeight w:val="1687"/>
        </w:trPr>
        <w:tc>
          <w:tcPr>
            <w:tcW w:w="768" w:type="dxa"/>
            <w:vAlign w:val="center"/>
          </w:tcPr>
          <w:p w14:paraId="1237B822" w14:textId="77777777" w:rsidR="00C771B1" w:rsidRPr="00286CF8" w:rsidRDefault="00C771B1" w:rsidP="00C771B1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4339" w:type="dxa"/>
            <w:vAlign w:val="center"/>
          </w:tcPr>
          <w:p w14:paraId="7E9FACF7" w14:textId="77777777" w:rsidR="00C771B1" w:rsidRPr="00286CF8" w:rsidRDefault="00C771B1" w:rsidP="008F684B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286CF8">
              <w:rPr>
                <w:rFonts w:ascii="Calibri" w:hAnsi="Calibri" w:cs="Calibri"/>
                <w:sz w:val="20"/>
                <w:szCs w:val="20"/>
              </w:rPr>
              <w:t>Wymiary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łóżka</w:t>
            </w:r>
            <w:r w:rsidRPr="00286CF8">
              <w:rPr>
                <w:rFonts w:ascii="Calibri" w:hAnsi="Calibri" w:cs="Calibri"/>
                <w:sz w:val="20"/>
                <w:szCs w:val="20"/>
              </w:rPr>
              <w:t>:</w:t>
            </w:r>
          </w:p>
          <w:p w14:paraId="4EBB7DE9" w14:textId="77777777" w:rsidR="00C771B1" w:rsidRDefault="00C771B1" w:rsidP="008F684B">
            <w:pPr>
              <w:pStyle w:val="Akapitzlist"/>
              <w:ind w:left="0"/>
              <w:jc w:val="both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 xml:space="preserve">- </w:t>
            </w:r>
            <w:r w:rsidRPr="00286CF8">
              <w:rPr>
                <w:rFonts w:cs="Calibri"/>
                <w:sz w:val="20"/>
                <w:szCs w:val="20"/>
              </w:rPr>
              <w:t>długość całkowita: 2220 mm (+/- 10 mm)</w:t>
            </w:r>
          </w:p>
          <w:p w14:paraId="09DA28FE" w14:textId="77777777" w:rsidR="00C771B1" w:rsidRDefault="00C771B1" w:rsidP="008F684B">
            <w:pPr>
              <w:pStyle w:val="Akapitzlist"/>
              <w:ind w:left="0"/>
              <w:jc w:val="both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color w:val="000000"/>
                <w:sz w:val="20"/>
                <w:szCs w:val="20"/>
              </w:rPr>
              <w:t xml:space="preserve">- </w:t>
            </w:r>
            <w:r w:rsidRPr="00286CF8">
              <w:rPr>
                <w:rFonts w:cs="Calibri"/>
                <w:color w:val="000000"/>
                <w:sz w:val="20"/>
                <w:szCs w:val="20"/>
              </w:rPr>
              <w:t xml:space="preserve">szerokość całkowita: 980 mm </w:t>
            </w:r>
            <w:r w:rsidRPr="00286CF8">
              <w:rPr>
                <w:rFonts w:cs="Calibri"/>
                <w:sz w:val="20"/>
                <w:szCs w:val="20"/>
              </w:rPr>
              <w:t>(+/- 10 mm)</w:t>
            </w:r>
          </w:p>
          <w:p w14:paraId="1163477B" w14:textId="77777777" w:rsidR="00C771B1" w:rsidRPr="001A640C" w:rsidRDefault="00C771B1" w:rsidP="008F684B">
            <w:pPr>
              <w:pStyle w:val="Akapitzlist"/>
              <w:ind w:left="0"/>
              <w:jc w:val="both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 xml:space="preserve">- </w:t>
            </w:r>
            <w:r w:rsidRPr="00286CF8">
              <w:rPr>
                <w:rFonts w:cs="Calibri"/>
                <w:sz w:val="20"/>
                <w:szCs w:val="20"/>
              </w:rPr>
              <w:t>prześwit pomiędzy podstawą, a podłożem min. 170 mm (np. w celu współpracy łóżka z podnośnikiem pacjenta)</w:t>
            </w:r>
          </w:p>
        </w:tc>
        <w:tc>
          <w:tcPr>
            <w:tcW w:w="2010" w:type="dxa"/>
            <w:vAlign w:val="center"/>
          </w:tcPr>
          <w:p w14:paraId="28B9FDCC" w14:textId="77777777" w:rsidR="00C771B1" w:rsidRPr="00286CF8" w:rsidRDefault="00C771B1" w:rsidP="008F684B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286CF8">
              <w:rPr>
                <w:rFonts w:ascii="Calibri" w:hAnsi="Calibri" w:cs="Calibri"/>
                <w:sz w:val="20"/>
                <w:szCs w:val="20"/>
              </w:rPr>
              <w:t>TAK</w:t>
            </w:r>
          </w:p>
        </w:tc>
        <w:tc>
          <w:tcPr>
            <w:tcW w:w="6804" w:type="dxa"/>
          </w:tcPr>
          <w:p w14:paraId="024A32DC" w14:textId="77777777" w:rsidR="00C771B1" w:rsidRPr="006001D5" w:rsidRDefault="00C771B1" w:rsidP="008F684B">
            <w:pPr>
              <w:rPr>
                <w:rFonts w:ascii="Calibri" w:hAnsi="Calibri" w:cs="Calibri"/>
                <w:color w:val="FF0000"/>
                <w:sz w:val="20"/>
                <w:szCs w:val="20"/>
              </w:rPr>
            </w:pPr>
          </w:p>
        </w:tc>
      </w:tr>
      <w:tr w:rsidR="00C771B1" w14:paraId="4648BC27" w14:textId="77777777" w:rsidTr="00261A9B">
        <w:trPr>
          <w:trHeight w:val="1136"/>
        </w:trPr>
        <w:tc>
          <w:tcPr>
            <w:tcW w:w="768" w:type="dxa"/>
            <w:vAlign w:val="center"/>
          </w:tcPr>
          <w:p w14:paraId="240F726B" w14:textId="77777777" w:rsidR="00C771B1" w:rsidRDefault="00C771B1" w:rsidP="00C771B1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39" w:type="dxa"/>
            <w:vAlign w:val="center"/>
          </w:tcPr>
          <w:p w14:paraId="7FA54729" w14:textId="77777777" w:rsidR="00C771B1" w:rsidRDefault="00C771B1" w:rsidP="008F684B">
            <w:pPr>
              <w:pStyle w:val="Akapitzlist"/>
              <w:ind w:left="0"/>
              <w:jc w:val="both"/>
              <w:rPr>
                <w:rFonts w:cs="Calibri"/>
                <w:color w:val="000000"/>
                <w:sz w:val="20"/>
                <w:szCs w:val="20"/>
              </w:rPr>
            </w:pPr>
            <w:r>
              <w:rPr>
                <w:rFonts w:cs="Calibri"/>
                <w:color w:val="000000"/>
                <w:sz w:val="20"/>
                <w:szCs w:val="20"/>
              </w:rPr>
              <w:t xml:space="preserve">Możliwość przedłużenia leża o min. 285 mm dla pacjentów o wysokim wzroście. Dopuszczalne obciążenie elementu przedłużenia co najmniej 140 kg </w:t>
            </w:r>
          </w:p>
        </w:tc>
        <w:tc>
          <w:tcPr>
            <w:tcW w:w="2010" w:type="dxa"/>
            <w:vAlign w:val="center"/>
          </w:tcPr>
          <w:p w14:paraId="02A7FD5D" w14:textId="77777777" w:rsidR="00C771B1" w:rsidRDefault="00C771B1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6804" w:type="dxa"/>
          </w:tcPr>
          <w:p w14:paraId="01AF89DE" w14:textId="77777777" w:rsidR="00C771B1" w:rsidRDefault="00C771B1" w:rsidP="008F684B">
            <w:pPr>
              <w:jc w:val="both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Przedłużenie leża o 300 mm i więcej </w:t>
            </w: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– 10 pkt.</w:t>
            </w:r>
          </w:p>
        </w:tc>
      </w:tr>
      <w:tr w:rsidR="00C771B1" w:rsidRPr="00286CF8" w14:paraId="50457985" w14:textId="77777777" w:rsidTr="00261A9B">
        <w:trPr>
          <w:trHeight w:val="833"/>
        </w:trPr>
        <w:tc>
          <w:tcPr>
            <w:tcW w:w="768" w:type="dxa"/>
            <w:vAlign w:val="center"/>
          </w:tcPr>
          <w:p w14:paraId="6F66FEF9" w14:textId="77777777" w:rsidR="00C771B1" w:rsidRPr="00286CF8" w:rsidRDefault="00C771B1" w:rsidP="00C771B1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4339" w:type="dxa"/>
            <w:vAlign w:val="center"/>
          </w:tcPr>
          <w:p w14:paraId="5D5094B6" w14:textId="77777777" w:rsidR="00C771B1" w:rsidRPr="00286CF8" w:rsidRDefault="00C771B1" w:rsidP="008F684B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  <w:lang w:eastAsia="en-US"/>
              </w:rPr>
              <w:t>Łóżko wyposażone w min. trzy dwustronne miejsca / uchwyty do mocowania pasów bezpieczeństwa</w:t>
            </w:r>
          </w:p>
        </w:tc>
        <w:tc>
          <w:tcPr>
            <w:tcW w:w="2010" w:type="dxa"/>
            <w:vAlign w:val="center"/>
          </w:tcPr>
          <w:p w14:paraId="7765E680" w14:textId="77777777" w:rsidR="00C771B1" w:rsidRPr="00286CF8" w:rsidRDefault="00C771B1" w:rsidP="008F684B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286CF8">
              <w:rPr>
                <w:rFonts w:ascii="Calibri" w:hAnsi="Calibri" w:cs="Calibri"/>
                <w:sz w:val="20"/>
                <w:szCs w:val="20"/>
              </w:rPr>
              <w:t>TAK</w:t>
            </w:r>
          </w:p>
        </w:tc>
        <w:tc>
          <w:tcPr>
            <w:tcW w:w="6804" w:type="dxa"/>
            <w:vAlign w:val="center"/>
          </w:tcPr>
          <w:p w14:paraId="1B48BB48" w14:textId="77777777" w:rsidR="00C771B1" w:rsidRPr="00286CF8" w:rsidRDefault="00C771B1" w:rsidP="008F684B">
            <w:pPr>
              <w:rPr>
                <w:rFonts w:ascii="Calibri" w:hAnsi="Calibri" w:cs="Calibri"/>
                <w:color w:val="FF0000"/>
                <w:sz w:val="20"/>
                <w:szCs w:val="20"/>
              </w:rPr>
            </w:pPr>
          </w:p>
        </w:tc>
      </w:tr>
      <w:tr w:rsidR="00C771B1" w:rsidRPr="00286CF8" w14:paraId="463972F7" w14:textId="77777777" w:rsidTr="00261A9B">
        <w:trPr>
          <w:trHeight w:val="2670"/>
        </w:trPr>
        <w:tc>
          <w:tcPr>
            <w:tcW w:w="768" w:type="dxa"/>
            <w:vAlign w:val="center"/>
          </w:tcPr>
          <w:p w14:paraId="1453BE48" w14:textId="77777777" w:rsidR="00C771B1" w:rsidRPr="00286CF8" w:rsidRDefault="00C771B1" w:rsidP="00C771B1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4339" w:type="dxa"/>
            <w:vAlign w:val="center"/>
          </w:tcPr>
          <w:p w14:paraId="6BB79743" w14:textId="77777777" w:rsidR="00C771B1" w:rsidRPr="00286CF8" w:rsidRDefault="00C771B1" w:rsidP="008F684B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bookmarkStart w:id="3" w:name="_Hlk24538600"/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Po obu stronach leża stalowe, lakierowane proszkowo listwy do mocowania wyposażenia dodatkowego oraz worków urologicznych i drenażowych, wyposażone w przesuwne, tworzywowe haczyki (4 haczyki po każdej stronie łóżka) z możliwością dowolnego zawieszania wyposażenia - płynnie - na różnej odległości, adekwatnie do wzrostu leżącego pacjenta i montowanego wyposażenia  </w:t>
            </w:r>
            <w:bookmarkEnd w:id="3"/>
          </w:p>
        </w:tc>
        <w:tc>
          <w:tcPr>
            <w:tcW w:w="2010" w:type="dxa"/>
            <w:vAlign w:val="center"/>
          </w:tcPr>
          <w:p w14:paraId="7D32CDA3" w14:textId="77777777" w:rsidR="00C771B1" w:rsidRPr="00286CF8" w:rsidRDefault="00C771B1" w:rsidP="008F684B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286CF8">
              <w:rPr>
                <w:rFonts w:ascii="Calibri" w:hAnsi="Calibri" w:cs="Calibri"/>
                <w:sz w:val="20"/>
                <w:szCs w:val="20"/>
              </w:rPr>
              <w:t>TAK</w:t>
            </w:r>
          </w:p>
        </w:tc>
        <w:tc>
          <w:tcPr>
            <w:tcW w:w="6804" w:type="dxa"/>
            <w:vAlign w:val="center"/>
          </w:tcPr>
          <w:p w14:paraId="2107E06D" w14:textId="77777777" w:rsidR="00C771B1" w:rsidRPr="00286CF8" w:rsidRDefault="00C771B1" w:rsidP="008F684B">
            <w:pPr>
              <w:rPr>
                <w:rFonts w:ascii="Calibri" w:hAnsi="Calibri" w:cs="Calibri"/>
                <w:color w:val="FF0000"/>
                <w:sz w:val="20"/>
                <w:szCs w:val="20"/>
              </w:rPr>
            </w:pPr>
          </w:p>
        </w:tc>
      </w:tr>
      <w:tr w:rsidR="00C771B1" w:rsidRPr="00286CF8" w14:paraId="1C50AF3F" w14:textId="77777777" w:rsidTr="00261A9B">
        <w:trPr>
          <w:trHeight w:val="1701"/>
        </w:trPr>
        <w:tc>
          <w:tcPr>
            <w:tcW w:w="768" w:type="dxa"/>
            <w:vAlign w:val="center"/>
          </w:tcPr>
          <w:p w14:paraId="24FC3E81" w14:textId="77777777" w:rsidR="00C771B1" w:rsidRPr="00286CF8" w:rsidRDefault="00C771B1" w:rsidP="00C771B1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4339" w:type="dxa"/>
            <w:vAlign w:val="center"/>
          </w:tcPr>
          <w:p w14:paraId="7BF6AD5B" w14:textId="77777777" w:rsidR="00C771B1" w:rsidRPr="00286CF8" w:rsidRDefault="00C771B1" w:rsidP="008F684B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W czterech narożnikach 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łóżka </w:t>
            </w: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tuleje do mocowania wyposażenia dodatkowego znajdujące się od zewnętrznej strony szczytu łóżka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,</w:t>
            </w: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w celu wyeliminowania 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kontaktu</w:t>
            </w: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kończyn pacjenta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z elementami dodatkowymi łóżka oraz zapewnienia komfortu personelu podczas obsługi wyposażenia</w:t>
            </w:r>
          </w:p>
        </w:tc>
        <w:tc>
          <w:tcPr>
            <w:tcW w:w="2010" w:type="dxa"/>
            <w:vAlign w:val="center"/>
          </w:tcPr>
          <w:p w14:paraId="41657BBD" w14:textId="77777777" w:rsidR="00C771B1" w:rsidRPr="00286CF8" w:rsidRDefault="00C771B1" w:rsidP="008F684B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804" w:type="dxa"/>
            <w:vAlign w:val="center"/>
          </w:tcPr>
          <w:p w14:paraId="6D48C8EA" w14:textId="77777777" w:rsidR="00C771B1" w:rsidRPr="00286CF8" w:rsidRDefault="00C771B1" w:rsidP="008F684B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C771B1" w:rsidRPr="009C75C5" w14:paraId="64F0002D" w14:textId="77777777" w:rsidTr="00261A9B">
        <w:trPr>
          <w:trHeight w:val="691"/>
        </w:trPr>
        <w:tc>
          <w:tcPr>
            <w:tcW w:w="768" w:type="dxa"/>
            <w:vAlign w:val="center"/>
          </w:tcPr>
          <w:p w14:paraId="5E5FCFA3" w14:textId="77777777" w:rsidR="00C771B1" w:rsidRPr="00286CF8" w:rsidRDefault="00C771B1" w:rsidP="00C771B1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4339" w:type="dxa"/>
            <w:vAlign w:val="center"/>
          </w:tcPr>
          <w:p w14:paraId="1CAD928F" w14:textId="77777777" w:rsidR="00C771B1" w:rsidRPr="00286CF8" w:rsidRDefault="00C771B1" w:rsidP="008F684B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Komponenty elektryczne</w:t>
            </w:r>
            <w:r w:rsidRPr="00286CF8">
              <w:rPr>
                <w:rFonts w:ascii="Calibri" w:eastAsia="Calibri" w:hAnsi="Calibri" w:cs="Calibri"/>
                <w:sz w:val="20"/>
                <w:szCs w:val="20"/>
              </w:rPr>
              <w:t xml:space="preserve"> o klasie szczelności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min. </w:t>
            </w:r>
            <w:r w:rsidRPr="00286CF8">
              <w:rPr>
                <w:rFonts w:ascii="Calibri" w:eastAsia="Calibri" w:hAnsi="Calibri" w:cs="Calibri"/>
                <w:sz w:val="20"/>
                <w:szCs w:val="20"/>
              </w:rPr>
              <w:t>IP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X5</w:t>
            </w:r>
          </w:p>
        </w:tc>
        <w:tc>
          <w:tcPr>
            <w:tcW w:w="2010" w:type="dxa"/>
            <w:vAlign w:val="center"/>
          </w:tcPr>
          <w:p w14:paraId="49DC3278" w14:textId="77777777" w:rsidR="00C771B1" w:rsidRPr="00286CF8" w:rsidRDefault="00C771B1" w:rsidP="008F684B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286CF8">
              <w:rPr>
                <w:rFonts w:ascii="Calibri" w:hAnsi="Calibri" w:cs="Calibri"/>
                <w:sz w:val="20"/>
                <w:szCs w:val="20"/>
              </w:rPr>
              <w:t>TAK</w:t>
            </w:r>
            <w:r>
              <w:rPr>
                <w:rFonts w:ascii="Calibri" w:hAnsi="Calibri" w:cs="Calibri"/>
                <w:sz w:val="20"/>
                <w:szCs w:val="20"/>
              </w:rPr>
              <w:t>, PODAĆ</w:t>
            </w:r>
            <w:r w:rsidRPr="00286CF8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6804" w:type="dxa"/>
          </w:tcPr>
          <w:p w14:paraId="1F88FA1D" w14:textId="77777777" w:rsidR="00C771B1" w:rsidRPr="009C75C5" w:rsidRDefault="00C771B1" w:rsidP="008F684B">
            <w:pPr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Klasa szczelności IP66 i wyższa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– 10 pkt.</w:t>
            </w:r>
          </w:p>
        </w:tc>
      </w:tr>
      <w:tr w:rsidR="00C771B1" w:rsidRPr="00D37EE3" w14:paraId="79F4BCED" w14:textId="77777777" w:rsidTr="00261A9B">
        <w:trPr>
          <w:trHeight w:val="5385"/>
        </w:trPr>
        <w:tc>
          <w:tcPr>
            <w:tcW w:w="768" w:type="dxa"/>
            <w:vAlign w:val="center"/>
          </w:tcPr>
          <w:p w14:paraId="6643AFC9" w14:textId="77777777" w:rsidR="00C771B1" w:rsidRPr="00D37EE3" w:rsidRDefault="00C771B1" w:rsidP="00C771B1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39" w:type="dxa"/>
            <w:vAlign w:val="center"/>
          </w:tcPr>
          <w:p w14:paraId="4DBBB25F" w14:textId="77777777" w:rsidR="00C771B1" w:rsidRPr="00D37EE3" w:rsidRDefault="00C771B1" w:rsidP="008F684B">
            <w:pPr>
              <w:jc w:val="both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D37EE3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Wyposażenie łóżka:</w:t>
            </w:r>
          </w:p>
          <w:p w14:paraId="34B6C61F" w14:textId="77777777" w:rsidR="00C771B1" w:rsidRPr="00305544" w:rsidRDefault="00C771B1" w:rsidP="00C771B1">
            <w:pPr>
              <w:numPr>
                <w:ilvl w:val="0"/>
                <w:numId w:val="22"/>
              </w:numPr>
              <w:jc w:val="both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305544">
              <w:rPr>
                <w:rFonts w:ascii="Calibri" w:hAnsi="Calibri" w:cs="Calibri"/>
                <w:color w:val="000000"/>
                <w:sz w:val="20"/>
                <w:szCs w:val="20"/>
              </w:rPr>
              <w:t>Wieszak kroplówki z min. 2 haczykami na płyny infuzyjne, z regulacją wysokości. Co najmniej górna część wieszaka narażona na otarcia podczas regulacji i haczyki wykonane ze stali nierdzewnej.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  <w:r w:rsidRPr="00305544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Należy dostarczyć min. 1 wieszak na każde 2 szt. dostarczonych łóżek z możliwością wykorzystania go w dowolnym łóżku</w:t>
            </w:r>
          </w:p>
          <w:p w14:paraId="62DB6468" w14:textId="77777777" w:rsidR="00C771B1" w:rsidRPr="009C75C5" w:rsidRDefault="00C771B1" w:rsidP="008F684B">
            <w:pPr>
              <w:ind w:left="360"/>
              <w:jc w:val="both"/>
              <w:rPr>
                <w:rFonts w:ascii="Calibri" w:hAnsi="Calibri" w:cs="Calibri"/>
                <w:color w:val="000000"/>
                <w:sz w:val="10"/>
                <w:szCs w:val="1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</w:p>
          <w:p w14:paraId="15A7DF1F" w14:textId="77777777" w:rsidR="00C771B1" w:rsidRPr="00F54C7C" w:rsidRDefault="00C771B1" w:rsidP="00C771B1">
            <w:pPr>
              <w:numPr>
                <w:ilvl w:val="0"/>
                <w:numId w:val="22"/>
              </w:num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37EE3">
              <w:rPr>
                <w:rFonts w:ascii="Calibri" w:hAnsi="Calibri" w:cs="Calibri"/>
                <w:color w:val="000000"/>
                <w:sz w:val="20"/>
                <w:szCs w:val="20"/>
              </w:rPr>
              <w:t>Wysięgnik z uchwytem ręki, wyposażony w uchwyt do podnoszenia pacjenta zgodny z normą DIN EN 60601-2-52, wyposażony w pas z automatycznym zwijaniem i antypoślizgowym elementem do zawieszenia. Szerokość pasa min. 38 mm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. </w:t>
            </w:r>
            <w:r w:rsidRPr="00305544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Należy dostarczyć min. 1 wysięgnik na każde 4 szt. dostarczonych łóżek z możliwością wykorzystania go w dowolnym łóżku</w:t>
            </w:r>
          </w:p>
        </w:tc>
        <w:tc>
          <w:tcPr>
            <w:tcW w:w="2010" w:type="dxa"/>
            <w:vAlign w:val="center"/>
          </w:tcPr>
          <w:p w14:paraId="64276CF8" w14:textId="77777777" w:rsidR="00C771B1" w:rsidRPr="00D37EE3" w:rsidRDefault="00C771B1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37EE3"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804" w:type="dxa"/>
          </w:tcPr>
          <w:p w14:paraId="578C5596" w14:textId="77777777" w:rsidR="00C771B1" w:rsidRPr="00D37EE3" w:rsidRDefault="00C771B1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  <w:p w14:paraId="3DBC401F" w14:textId="77777777" w:rsidR="00C771B1" w:rsidRPr="00D37EE3" w:rsidRDefault="00C771B1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C771B1" w:rsidRPr="00250682" w14:paraId="4EAAB3FE" w14:textId="77777777" w:rsidTr="00261A9B">
        <w:trPr>
          <w:trHeight w:val="1828"/>
        </w:trPr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00BDDE" w14:textId="77777777" w:rsidR="00C771B1" w:rsidRPr="00431D6E" w:rsidRDefault="00C771B1" w:rsidP="00C771B1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4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080CB88" w14:textId="77777777" w:rsidR="00C771B1" w:rsidRPr="003712B4" w:rsidRDefault="00C771B1" w:rsidP="008F684B">
            <w:pPr>
              <w:autoSpaceDE w:val="0"/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bCs/>
                <w:color w:val="000000"/>
                <w:sz w:val="20"/>
                <w:szCs w:val="20"/>
              </w:rPr>
              <w:t>Łóżko wyposażone w m</w:t>
            </w:r>
            <w:r w:rsidRPr="003712B4">
              <w:rPr>
                <w:rFonts w:ascii="Calibri" w:eastAsia="Calibri" w:hAnsi="Calibri" w:cs="Calibri"/>
                <w:b/>
                <w:bCs/>
                <w:color w:val="000000"/>
                <w:sz w:val="20"/>
                <w:szCs w:val="20"/>
              </w:rPr>
              <w:t>aterac</w:t>
            </w:r>
            <w:r>
              <w:rPr>
                <w:rFonts w:ascii="Calibri" w:eastAsia="Calibri" w:hAnsi="Calibri" w:cs="Calibri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3712B4">
              <w:rPr>
                <w:rFonts w:ascii="Calibri" w:eastAsia="Calibri" w:hAnsi="Calibri" w:cs="Calibri"/>
                <w:b/>
                <w:bCs/>
                <w:color w:val="000000"/>
                <w:sz w:val="20"/>
                <w:szCs w:val="20"/>
              </w:rPr>
              <w:t>przeciwodleżynowy</w:t>
            </w:r>
            <w:r w:rsidRPr="003712B4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 przeznaczony do zastosowań </w:t>
            </w: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zpitalnych</w:t>
            </w:r>
            <w:r w:rsidRPr="003712B4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 jako środek w profilaktyce i leczeniu odleżyn do II stopnia włącznie (według EPUAP) u pacjentów z grupy średniego i niskiego ryzyka </w:t>
            </w: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powstawania odleżyn </w:t>
            </w:r>
            <w:r w:rsidRPr="003712B4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(ryzyko III stopnia wg. skali Nortona)</w:t>
            </w:r>
          </w:p>
        </w:tc>
        <w:tc>
          <w:tcPr>
            <w:tcW w:w="2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80D1119" w14:textId="77777777" w:rsidR="00C771B1" w:rsidRPr="003712B4" w:rsidRDefault="00C771B1" w:rsidP="008F684B">
            <w:pPr>
              <w:jc w:val="center"/>
              <w:rPr>
                <w:color w:val="000000"/>
              </w:rPr>
            </w:pPr>
            <w:r w:rsidRPr="003712B4"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55CD1D" w14:textId="77777777" w:rsidR="00C771B1" w:rsidRPr="00250682" w:rsidRDefault="00C771B1" w:rsidP="008F684B">
            <w:pPr>
              <w:rPr>
                <w:rFonts w:ascii="Calibri" w:hAnsi="Calibri" w:cs="Calibri"/>
                <w:color w:val="FF0000"/>
                <w:sz w:val="28"/>
                <w:szCs w:val="28"/>
              </w:rPr>
            </w:pPr>
          </w:p>
        </w:tc>
      </w:tr>
      <w:tr w:rsidR="00C771B1" w:rsidRPr="009936BA" w14:paraId="68672B45" w14:textId="77777777" w:rsidTr="00261A9B">
        <w:trPr>
          <w:trHeight w:val="553"/>
        </w:trPr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C7E4AE" w14:textId="77777777" w:rsidR="00C771B1" w:rsidRPr="00431D6E" w:rsidRDefault="00C771B1" w:rsidP="00C771B1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4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09C8CAC" w14:textId="77777777" w:rsidR="00C771B1" w:rsidRPr="00C679A5" w:rsidRDefault="00C771B1" w:rsidP="008F684B">
            <w:pPr>
              <w:autoSpaceDE w:val="0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Wysokość materaca min. 14 cm</w:t>
            </w:r>
          </w:p>
        </w:tc>
        <w:tc>
          <w:tcPr>
            <w:tcW w:w="2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0CD9BCA" w14:textId="77777777" w:rsidR="00C771B1" w:rsidRDefault="00C771B1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DE9783" w14:textId="77777777" w:rsidR="00C771B1" w:rsidRPr="009936BA" w:rsidRDefault="00C771B1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C771B1" w:rsidRPr="009936BA" w14:paraId="2F2D36BB" w14:textId="77777777" w:rsidTr="00261A9B">
        <w:trPr>
          <w:trHeight w:val="553"/>
        </w:trPr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F3D620" w14:textId="77777777" w:rsidR="00C771B1" w:rsidRPr="00431D6E" w:rsidRDefault="00C771B1" w:rsidP="00C771B1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4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D6A5E39" w14:textId="77777777" w:rsidR="00C771B1" w:rsidRPr="00DA088D" w:rsidRDefault="00C771B1" w:rsidP="008F684B">
            <w:pPr>
              <w:autoSpaceDE w:val="0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DA088D">
              <w:rPr>
                <w:rFonts w:ascii="Calibri" w:eastAsia="Calibri" w:hAnsi="Calibri" w:cs="Calibri"/>
                <w:sz w:val="20"/>
                <w:szCs w:val="20"/>
              </w:rPr>
              <w:t xml:space="preserve">Wymiary materaca (długość i szerokość) dostosowane do wymiarów leża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oferowanego </w:t>
            </w:r>
            <w:r w:rsidRPr="00DA088D">
              <w:rPr>
                <w:rFonts w:ascii="Calibri" w:eastAsia="Calibri" w:hAnsi="Calibri" w:cs="Calibri"/>
                <w:sz w:val="20"/>
                <w:szCs w:val="20"/>
              </w:rPr>
              <w:t>łóżka</w:t>
            </w:r>
          </w:p>
        </w:tc>
        <w:tc>
          <w:tcPr>
            <w:tcW w:w="2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4AD66F5" w14:textId="77777777" w:rsidR="00C771B1" w:rsidRDefault="00C771B1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A088D"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538BF6" w14:textId="77777777" w:rsidR="00C771B1" w:rsidRPr="009936BA" w:rsidRDefault="00C771B1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C771B1" w:rsidRPr="009936BA" w14:paraId="514DB537" w14:textId="77777777" w:rsidTr="00261A9B">
        <w:trPr>
          <w:trHeight w:val="2892"/>
        </w:trPr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998005" w14:textId="77777777" w:rsidR="00C771B1" w:rsidRPr="00431D6E" w:rsidRDefault="00C771B1" w:rsidP="00C771B1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4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FD122B9" w14:textId="77777777" w:rsidR="00C771B1" w:rsidRPr="00BC3222" w:rsidRDefault="00C771B1" w:rsidP="008F684B">
            <w:pPr>
              <w:jc w:val="both"/>
              <w:rPr>
                <w:rFonts w:ascii="Calibri" w:hAnsi="Calibri"/>
                <w:b/>
                <w:color w:val="000000"/>
                <w:sz w:val="20"/>
                <w:szCs w:val="20"/>
              </w:rPr>
            </w:pPr>
            <w:r w:rsidRPr="00BC3222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Konstrukcja materaca wykonana z pianek o min. </w:t>
            </w: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</w:t>
            </w:r>
            <w:r w:rsidRPr="00BC3222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 rodzajach gęstości:</w:t>
            </w:r>
          </w:p>
          <w:p w14:paraId="552DE40E" w14:textId="77777777" w:rsidR="00C771B1" w:rsidRPr="001D0B12" w:rsidRDefault="00C771B1" w:rsidP="00C771B1">
            <w:pPr>
              <w:numPr>
                <w:ilvl w:val="0"/>
                <w:numId w:val="25"/>
              </w:numPr>
              <w:suppressAutoHyphens/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C3222"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Dolna warstwa</w:t>
            </w:r>
            <w:r w:rsidRPr="00BC3222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 - </w:t>
            </w:r>
            <w:r w:rsidRPr="00B73845">
              <w:rPr>
                <w:rFonts w:ascii="Calibri" w:hAnsi="Calibri"/>
                <w:color w:val="000000"/>
                <w:sz w:val="20"/>
                <w:szCs w:val="20"/>
              </w:rPr>
              <w:t>pianka poliuretanowa</w:t>
            </w:r>
            <w:r>
              <w:rPr>
                <w:rFonts w:ascii="Calibri" w:hAnsi="Calibri"/>
                <w:color w:val="000000"/>
                <w:sz w:val="20"/>
                <w:szCs w:val="20"/>
              </w:rPr>
              <w:t xml:space="preserve"> (gęstość </w:t>
            </w:r>
            <w:r w:rsidRPr="00B73845">
              <w:rPr>
                <w:rFonts w:ascii="Calibri" w:hAnsi="Calibri"/>
                <w:color w:val="000000"/>
                <w:sz w:val="20"/>
                <w:szCs w:val="20"/>
              </w:rPr>
              <w:t xml:space="preserve">min. </w:t>
            </w:r>
            <w:r>
              <w:rPr>
                <w:rFonts w:ascii="Calibri" w:hAnsi="Calibri"/>
                <w:color w:val="000000"/>
                <w:sz w:val="20"/>
                <w:szCs w:val="20"/>
              </w:rPr>
              <w:t>28</w:t>
            </w:r>
            <w:r w:rsidRPr="00B73845">
              <w:rPr>
                <w:rFonts w:ascii="Calibri" w:hAnsi="Calibri"/>
                <w:color w:val="000000"/>
                <w:sz w:val="20"/>
                <w:szCs w:val="20"/>
              </w:rPr>
              <w:t xml:space="preserve"> kg/m³, wys. min. </w:t>
            </w:r>
            <w:r>
              <w:rPr>
                <w:rFonts w:ascii="Calibri" w:hAnsi="Calibri"/>
                <w:color w:val="000000"/>
                <w:sz w:val="20"/>
                <w:szCs w:val="20"/>
              </w:rPr>
              <w:t>9</w:t>
            </w:r>
            <w:r w:rsidRPr="00B73845">
              <w:rPr>
                <w:rFonts w:ascii="Calibri" w:hAnsi="Calibri"/>
                <w:color w:val="000000"/>
                <w:sz w:val="20"/>
                <w:szCs w:val="20"/>
              </w:rPr>
              <w:t xml:space="preserve"> cm</w:t>
            </w:r>
            <w:r>
              <w:rPr>
                <w:rFonts w:ascii="Calibri" w:hAnsi="Calibri"/>
                <w:color w:val="000000"/>
                <w:sz w:val="20"/>
                <w:szCs w:val="20"/>
              </w:rPr>
              <w:t xml:space="preserve">) o </w:t>
            </w:r>
            <w:r w:rsidRPr="00B73845">
              <w:rPr>
                <w:rFonts w:ascii="Calibri" w:hAnsi="Calibri"/>
                <w:color w:val="000000"/>
                <w:sz w:val="20"/>
                <w:szCs w:val="20"/>
              </w:rPr>
              <w:t>wysokiej porowatości pozwalając</w:t>
            </w:r>
            <w:r>
              <w:rPr>
                <w:rFonts w:ascii="Calibri" w:hAnsi="Calibri"/>
                <w:color w:val="000000"/>
                <w:sz w:val="20"/>
                <w:szCs w:val="20"/>
              </w:rPr>
              <w:t>ej</w:t>
            </w:r>
            <w:r w:rsidRPr="00B73845">
              <w:rPr>
                <w:rFonts w:ascii="Calibri" w:hAnsi="Calibri"/>
                <w:color w:val="000000"/>
                <w:sz w:val="20"/>
                <w:szCs w:val="20"/>
              </w:rPr>
              <w:t xml:space="preserve"> na maksymalną cyrkulację powietrza wewnątrz materaca</w:t>
            </w:r>
          </w:p>
          <w:p w14:paraId="5C92C68D" w14:textId="77777777" w:rsidR="00C771B1" w:rsidRPr="00373846" w:rsidRDefault="00C771B1" w:rsidP="00C771B1">
            <w:pPr>
              <w:numPr>
                <w:ilvl w:val="0"/>
                <w:numId w:val="25"/>
              </w:numPr>
              <w:suppressAutoHyphens/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C3222">
              <w:rPr>
                <w:rFonts w:ascii="Calibri" w:hAnsi="Calibri"/>
                <w:b/>
                <w:color w:val="000000"/>
                <w:sz w:val="20"/>
                <w:szCs w:val="20"/>
              </w:rPr>
              <w:t>Górna warstwa</w:t>
            </w:r>
            <w:r w:rsidRPr="001D0B12">
              <w:rPr>
                <w:rFonts w:ascii="Calibri" w:hAnsi="Calibri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alibri" w:hAnsi="Calibri"/>
                <w:color w:val="000000"/>
                <w:sz w:val="20"/>
                <w:szCs w:val="20"/>
              </w:rPr>
              <w:t xml:space="preserve">– pianka typu VISCO (gęstość </w:t>
            </w:r>
            <w:r w:rsidRPr="00B73845">
              <w:rPr>
                <w:rFonts w:ascii="Calibri" w:hAnsi="Calibri"/>
                <w:color w:val="000000"/>
                <w:sz w:val="20"/>
                <w:szCs w:val="20"/>
              </w:rPr>
              <w:t xml:space="preserve">min. </w:t>
            </w:r>
            <w:r>
              <w:rPr>
                <w:rFonts w:ascii="Calibri" w:hAnsi="Calibri"/>
                <w:color w:val="000000"/>
                <w:sz w:val="20"/>
                <w:szCs w:val="20"/>
              </w:rPr>
              <w:t>50</w:t>
            </w:r>
            <w:r w:rsidRPr="00B73845">
              <w:rPr>
                <w:rFonts w:ascii="Calibri" w:hAnsi="Calibri"/>
                <w:color w:val="000000"/>
                <w:sz w:val="20"/>
                <w:szCs w:val="20"/>
              </w:rPr>
              <w:t xml:space="preserve"> kg/m³, wys. min. </w:t>
            </w:r>
            <w:r>
              <w:rPr>
                <w:rFonts w:ascii="Calibri" w:hAnsi="Calibri"/>
                <w:color w:val="000000"/>
                <w:sz w:val="20"/>
                <w:szCs w:val="20"/>
              </w:rPr>
              <w:t>5</w:t>
            </w:r>
            <w:r w:rsidRPr="00B73845">
              <w:rPr>
                <w:rFonts w:ascii="Calibri" w:hAnsi="Calibri"/>
                <w:color w:val="000000"/>
                <w:sz w:val="20"/>
                <w:szCs w:val="20"/>
              </w:rPr>
              <w:t xml:space="preserve"> cm</w:t>
            </w:r>
            <w:r>
              <w:rPr>
                <w:rFonts w:ascii="Calibri" w:hAnsi="Calibri"/>
                <w:color w:val="000000"/>
                <w:sz w:val="20"/>
                <w:szCs w:val="20"/>
              </w:rPr>
              <w:t xml:space="preserve">) </w:t>
            </w:r>
            <w:r w:rsidRPr="00373846">
              <w:rPr>
                <w:rFonts w:ascii="Calibri" w:hAnsi="Calibri"/>
                <w:color w:val="000000"/>
                <w:sz w:val="20"/>
                <w:szCs w:val="20"/>
              </w:rPr>
              <w:t xml:space="preserve">ułatwiająca krążenie krwi i zapewniająca </w:t>
            </w:r>
            <w:r>
              <w:rPr>
                <w:rFonts w:ascii="Calibri" w:hAnsi="Calibri"/>
                <w:color w:val="000000"/>
                <w:sz w:val="20"/>
                <w:szCs w:val="20"/>
              </w:rPr>
              <w:t xml:space="preserve">wysoki </w:t>
            </w:r>
            <w:r w:rsidRPr="00373846">
              <w:rPr>
                <w:rFonts w:ascii="Calibri" w:hAnsi="Calibri"/>
                <w:color w:val="000000"/>
                <w:sz w:val="20"/>
                <w:szCs w:val="20"/>
              </w:rPr>
              <w:t>komfort pacjentowi</w:t>
            </w:r>
          </w:p>
        </w:tc>
        <w:tc>
          <w:tcPr>
            <w:tcW w:w="2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5D7E46C" w14:textId="77777777" w:rsidR="00C771B1" w:rsidRDefault="00C771B1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62A481" w14:textId="77777777" w:rsidR="00C771B1" w:rsidRPr="009936BA" w:rsidRDefault="00C771B1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C771B1" w:rsidRPr="001975AE" w14:paraId="5FC65A7C" w14:textId="77777777" w:rsidTr="00261A9B">
        <w:trPr>
          <w:trHeight w:val="1402"/>
        </w:trPr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2DDC58" w14:textId="77777777" w:rsidR="00C771B1" w:rsidRPr="00431D6E" w:rsidRDefault="00C771B1" w:rsidP="00C771B1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4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36ADBE2" w14:textId="77777777" w:rsidR="00C771B1" w:rsidRPr="00BC3222" w:rsidRDefault="00C771B1" w:rsidP="008F684B">
            <w:pPr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 w:rsidRPr="0040017C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Dolna warstwa materaca posiadająca otwory wspomagające cyrkulację powietrza wewnątrz materaca</w:t>
            </w: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,</w:t>
            </w:r>
            <w:r w:rsidRPr="0040017C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 w celu </w:t>
            </w: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wyeliminowania</w:t>
            </w:r>
            <w:r w:rsidRPr="0040017C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 gromadzenia się wilgoci. Min. 24 kanały napowietrzające materac</w:t>
            </w:r>
          </w:p>
        </w:tc>
        <w:tc>
          <w:tcPr>
            <w:tcW w:w="2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582449E" w14:textId="77777777" w:rsidR="00C771B1" w:rsidRDefault="00C771B1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8F413C" w14:textId="77777777" w:rsidR="00C771B1" w:rsidRPr="001975AE" w:rsidRDefault="00C771B1" w:rsidP="008F684B">
            <w:pPr>
              <w:jc w:val="both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Materac posiadający symetryczny rdzeń umożliwiający dowolną rotację obszaru głowy i stóp </w:t>
            </w:r>
            <w:r>
              <w:rPr>
                <w:rFonts w:ascii="Calibri" w:eastAsia="Calibri" w:hAnsi="Calibri" w:cs="Calibri"/>
                <w:b/>
                <w:bCs/>
                <w:color w:val="000000"/>
                <w:sz w:val="20"/>
                <w:szCs w:val="20"/>
              </w:rPr>
              <w:t>– 10 pkt.</w:t>
            </w:r>
          </w:p>
        </w:tc>
      </w:tr>
      <w:tr w:rsidR="00C771B1" w:rsidRPr="009936BA" w14:paraId="3C214D6E" w14:textId="77777777" w:rsidTr="00261A9B">
        <w:trPr>
          <w:trHeight w:val="553"/>
        </w:trPr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8A3005" w14:textId="77777777" w:rsidR="00C771B1" w:rsidRPr="00431D6E" w:rsidRDefault="00C771B1" w:rsidP="00C771B1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4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B611C03" w14:textId="77777777" w:rsidR="00C771B1" w:rsidRDefault="00C771B1" w:rsidP="008F684B">
            <w:pPr>
              <w:autoSpaceDE w:val="0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Materac nie zawierający lateksu, oddychający, antyalergiczny</w:t>
            </w:r>
          </w:p>
        </w:tc>
        <w:tc>
          <w:tcPr>
            <w:tcW w:w="2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77C8406" w14:textId="77777777" w:rsidR="00C771B1" w:rsidRDefault="00C771B1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E18111" w14:textId="77777777" w:rsidR="00C771B1" w:rsidRPr="009936BA" w:rsidRDefault="00C771B1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C771B1" w:rsidRPr="009936BA" w14:paraId="559C43B4" w14:textId="77777777" w:rsidTr="00261A9B">
        <w:trPr>
          <w:trHeight w:val="817"/>
        </w:trPr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A45026" w14:textId="77777777" w:rsidR="00C771B1" w:rsidRPr="00431D6E" w:rsidRDefault="00C771B1" w:rsidP="00C771B1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4339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EA39DD2" w14:textId="77777777" w:rsidR="00C771B1" w:rsidRDefault="00C771B1" w:rsidP="008F684B">
            <w:pPr>
              <w:autoSpaceDE w:val="0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Dopuszczalne obciążenie materaca gwarantujące pełną skuteczność i profilaktykę terapeutyczną min. 230 kg</w:t>
            </w:r>
          </w:p>
        </w:tc>
        <w:tc>
          <w:tcPr>
            <w:tcW w:w="20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5EA36DD" w14:textId="77777777" w:rsidR="00C771B1" w:rsidRDefault="00C771B1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479140" w14:textId="77777777" w:rsidR="00C771B1" w:rsidRPr="009936BA" w:rsidRDefault="00C771B1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C771B1" w:rsidRPr="009936BA" w14:paraId="0EC99E93" w14:textId="77777777" w:rsidTr="00261A9B">
        <w:trPr>
          <w:trHeight w:val="1585"/>
        </w:trPr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DE292E" w14:textId="77777777" w:rsidR="00C771B1" w:rsidRPr="00431D6E" w:rsidRDefault="00C771B1" w:rsidP="00C771B1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433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shd w:val="clear" w:color="auto" w:fill="auto"/>
            <w:vAlign w:val="center"/>
          </w:tcPr>
          <w:p w14:paraId="73DEACEA" w14:textId="77777777" w:rsidR="00C771B1" w:rsidRPr="001975AE" w:rsidRDefault="00C771B1" w:rsidP="008F684B">
            <w:pPr>
              <w:autoSpaceDE w:val="0"/>
              <w:snapToGrid w:val="0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506A44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Materac wyposażony w pokrowiec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, t</w:t>
            </w:r>
            <w:r w:rsidRPr="00351D5A">
              <w:rPr>
                <w:rFonts w:ascii="Calibri" w:eastAsia="Calibri" w:hAnsi="Calibri" w:cs="Calibri"/>
                <w:sz w:val="20"/>
                <w:szCs w:val="20"/>
              </w:rPr>
              <w:t>kanina wykonana z poliestru - 60% z ognioodporną powłoką poliuretanową - 40%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, który n</w:t>
            </w:r>
            <w:r w:rsidRPr="00351D5A">
              <w:rPr>
                <w:rFonts w:ascii="Calibri" w:eastAsia="Calibri" w:hAnsi="Calibri" w:cs="Calibri"/>
                <w:sz w:val="20"/>
                <w:szCs w:val="20"/>
              </w:rPr>
              <w:t>ie zawiera niebezpiecznych związków i produktów chemicznych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Pr="00351D5A">
              <w:rPr>
                <w:rFonts w:ascii="Calibri" w:eastAsia="Calibri" w:hAnsi="Calibri" w:cs="Calibri"/>
                <w:sz w:val="20"/>
                <w:szCs w:val="20"/>
              </w:rPr>
              <w:t xml:space="preserve">zgodnie z przepisami </w:t>
            </w:r>
            <w:proofErr w:type="spellStart"/>
            <w:r w:rsidRPr="00351D5A">
              <w:rPr>
                <w:rFonts w:ascii="Calibri" w:eastAsia="Calibri" w:hAnsi="Calibri" w:cs="Calibri"/>
                <w:sz w:val="20"/>
                <w:szCs w:val="20"/>
              </w:rPr>
              <w:t>RoHs</w:t>
            </w:r>
            <w:proofErr w:type="spellEnd"/>
            <w:r w:rsidRPr="00351D5A">
              <w:rPr>
                <w:rFonts w:ascii="Calibri" w:eastAsia="Calibri" w:hAnsi="Calibri" w:cs="Calibri"/>
                <w:sz w:val="20"/>
                <w:szCs w:val="20"/>
              </w:rPr>
              <w:t xml:space="preserve"> i REACH</w:t>
            </w:r>
          </w:p>
        </w:tc>
        <w:tc>
          <w:tcPr>
            <w:tcW w:w="20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shd w:val="clear" w:color="auto" w:fill="auto"/>
            <w:vAlign w:val="center"/>
          </w:tcPr>
          <w:p w14:paraId="409C79BB" w14:textId="77777777" w:rsidR="00C771B1" w:rsidRDefault="00C771B1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F6C3FD" w14:textId="77777777" w:rsidR="00C771B1" w:rsidRPr="009936BA" w:rsidRDefault="00C771B1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C771B1" w:rsidRPr="009936BA" w14:paraId="76876CDA" w14:textId="77777777" w:rsidTr="00261A9B">
        <w:trPr>
          <w:trHeight w:val="836"/>
        </w:trPr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D522D3" w14:textId="77777777" w:rsidR="00C771B1" w:rsidRPr="00431D6E" w:rsidRDefault="00C771B1" w:rsidP="00C771B1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4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6A5E60B" w14:textId="77777777" w:rsidR="00C771B1" w:rsidRDefault="00C771B1" w:rsidP="008F684B">
            <w:pPr>
              <w:autoSpaceDE w:val="0"/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Pokrowiec materaca wodoodporny, oddychający, ognioodporny, antyalergiczny, rozciągający się w 4 kierunkach</w:t>
            </w:r>
          </w:p>
        </w:tc>
        <w:tc>
          <w:tcPr>
            <w:tcW w:w="2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5773BB1" w14:textId="77777777" w:rsidR="00C771B1" w:rsidRDefault="00C771B1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39CD57" w14:textId="77777777" w:rsidR="00C771B1" w:rsidRPr="009936BA" w:rsidRDefault="00C771B1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C771B1" w:rsidRPr="009936BA" w14:paraId="3AD3CF42" w14:textId="77777777" w:rsidTr="00261A9B">
        <w:trPr>
          <w:trHeight w:val="1131"/>
        </w:trPr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67D6C3" w14:textId="77777777" w:rsidR="00C771B1" w:rsidRPr="009936BA" w:rsidRDefault="00C771B1" w:rsidP="00C771B1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EA6E283" w14:textId="77777777" w:rsidR="00C771B1" w:rsidRDefault="00C771B1" w:rsidP="008F684B">
            <w:pPr>
              <w:snapToGrid w:val="0"/>
              <w:jc w:val="both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Tkanina pokrowca o wysokiej wytrzymałości na rozciąganie: wytrzymałość podłużna co najmniej: 380 N, wytrzymałość poprzeczna, co najmniej: 250 N</w:t>
            </w:r>
          </w:p>
        </w:tc>
        <w:tc>
          <w:tcPr>
            <w:tcW w:w="2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34C961A" w14:textId="77777777" w:rsidR="00C771B1" w:rsidRDefault="00C771B1" w:rsidP="008F684B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TAK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274D77" w14:textId="77777777" w:rsidR="00C771B1" w:rsidRPr="009936BA" w:rsidRDefault="00C771B1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C771B1" w:rsidRPr="009936BA" w14:paraId="0724247B" w14:textId="77777777" w:rsidTr="00261A9B">
        <w:trPr>
          <w:trHeight w:val="2111"/>
        </w:trPr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C2E8B9" w14:textId="77777777" w:rsidR="00C771B1" w:rsidRPr="009936BA" w:rsidRDefault="00C771B1" w:rsidP="00C771B1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266E190" w14:textId="77777777" w:rsidR="00C771B1" w:rsidRDefault="00C771B1" w:rsidP="008F684B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Pokrowiec wyposażony w kryty zamek błyskawiczny, w celu zabezpieczenia przed przedostawaniem się cieczy. Zamek umieszczony z dala od krawędzi materaca, w celu zapobiegania urazom pacjenta. Zamek pokrowca otaczający materac z dwóch stron (kształt litery „L”) lub z trzech stron (kształt litery „U”), w celu łatwej zmiany pokrowca</w:t>
            </w:r>
          </w:p>
        </w:tc>
        <w:tc>
          <w:tcPr>
            <w:tcW w:w="2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FE841C7" w14:textId="77777777" w:rsidR="00C771B1" w:rsidRDefault="00C771B1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3061C9" w14:textId="77777777" w:rsidR="00C771B1" w:rsidRPr="009936BA" w:rsidRDefault="00C771B1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C771B1" w:rsidRPr="009936BA" w14:paraId="6C4ABF74" w14:textId="77777777" w:rsidTr="00261A9B">
        <w:trPr>
          <w:trHeight w:val="1120"/>
        </w:trPr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98289A" w14:textId="77777777" w:rsidR="00C771B1" w:rsidRPr="009936BA" w:rsidRDefault="00C771B1" w:rsidP="00C771B1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14:paraId="385A4BFA" w14:textId="77777777" w:rsidR="00C771B1" w:rsidRDefault="00C771B1" w:rsidP="008F684B">
            <w:pPr>
              <w:autoSpaceDE w:val="0"/>
              <w:snapToGrid w:val="0"/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krowiec materaca łatwo zmywalny. Wodoodporność tkaniny co najmniej 200 cm słupa wody, odporność na parę wodną minimum 500 g / m</w:t>
            </w:r>
            <w:r>
              <w:rPr>
                <w:rFonts w:ascii="Calibri" w:eastAsia="Calibri" w:hAnsi="Calibri" w:cs="Calibri"/>
                <w:color w:val="000000"/>
                <w:sz w:val="20"/>
                <w:szCs w:val="20"/>
                <w:vertAlign w:val="superscript"/>
              </w:rPr>
              <w:t xml:space="preserve">2 </w:t>
            </w: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/ 24 godziny</w:t>
            </w:r>
          </w:p>
        </w:tc>
        <w:tc>
          <w:tcPr>
            <w:tcW w:w="201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14:paraId="7B2179DA" w14:textId="77777777" w:rsidR="00C771B1" w:rsidRDefault="00C771B1" w:rsidP="008F684B">
            <w:pPr>
              <w:jc w:val="center"/>
              <w:rPr>
                <w:rFonts w:ascii="CIDFont+F3" w:eastAsia="CIDFont+F3" w:hAnsi="CIDFont+F3" w:cs="CIDFont+F3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4C9DB3" w14:textId="77777777" w:rsidR="00C771B1" w:rsidRPr="009936BA" w:rsidRDefault="00C771B1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C771B1" w:rsidRPr="009936BA" w14:paraId="30B36FF6" w14:textId="77777777" w:rsidTr="00261A9B">
        <w:trPr>
          <w:trHeight w:val="553"/>
        </w:trPr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9FC6C5" w14:textId="77777777" w:rsidR="00C771B1" w:rsidRPr="009936BA" w:rsidRDefault="00C771B1" w:rsidP="00C771B1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E993056" w14:textId="77777777" w:rsidR="00C771B1" w:rsidRDefault="00C771B1" w:rsidP="008F684B">
            <w:pPr>
              <w:autoSpaceDE w:val="0"/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Pokrowiec materaca w widocznym miejscu posiadający nadrukowane oznaczenia dot.  właściwości użytkowych oraz znak CE </w:t>
            </w:r>
          </w:p>
        </w:tc>
        <w:tc>
          <w:tcPr>
            <w:tcW w:w="2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5E012A2" w14:textId="77777777" w:rsidR="00C771B1" w:rsidRDefault="00C771B1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379DF4" w14:textId="77777777" w:rsidR="00C771B1" w:rsidRPr="009936BA" w:rsidRDefault="00C771B1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C771B1" w:rsidRPr="001975AE" w14:paraId="58A6B5D9" w14:textId="77777777" w:rsidTr="00261A9B">
        <w:trPr>
          <w:trHeight w:val="553"/>
        </w:trPr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DAED6E" w14:textId="77777777" w:rsidR="00C771B1" w:rsidRPr="009936BA" w:rsidRDefault="00C771B1" w:rsidP="00C771B1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FD39696" w14:textId="77777777" w:rsidR="00C771B1" w:rsidRDefault="00C771B1" w:rsidP="008F684B">
            <w:pPr>
              <w:autoSpaceDE w:val="0"/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Parametry dotyczące mycia oraz dezynfekcji pokrowca: </w:t>
            </w:r>
          </w:p>
          <w:p w14:paraId="5344DB9F" w14:textId="77777777" w:rsidR="00C771B1" w:rsidRDefault="00C771B1" w:rsidP="008F684B">
            <w:pPr>
              <w:suppressAutoHyphens/>
              <w:autoSpaceDE w:val="0"/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- możliwość prania pokrowców w pralce w temperaturze do 95</w:t>
            </w:r>
            <w:r>
              <w:rPr>
                <w:rFonts w:ascii="Calibri" w:hAnsi="Calibri" w:cs="Calibri"/>
                <w:color w:val="000000"/>
                <w:sz w:val="20"/>
                <w:szCs w:val="20"/>
                <w:vertAlign w:val="superscript"/>
              </w:rPr>
              <w:t>o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C</w:t>
            </w:r>
          </w:p>
          <w:p w14:paraId="13AA4884" w14:textId="77777777" w:rsidR="00C771B1" w:rsidRDefault="00C771B1" w:rsidP="008F684B">
            <w:pPr>
              <w:suppressAutoHyphens/>
              <w:autoSpaceDE w:val="0"/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- </w:t>
            </w:r>
            <w:r w:rsidRPr="0029291B">
              <w:rPr>
                <w:rFonts w:ascii="Calibri" w:hAnsi="Calibri" w:cs="Calibri"/>
                <w:color w:val="000000"/>
                <w:sz w:val="20"/>
                <w:szCs w:val="20"/>
              </w:rPr>
              <w:t>możliwość suszenia w suszarkach co najmniej w średniej temperaturze</w:t>
            </w:r>
          </w:p>
          <w:p w14:paraId="06ACBD0F" w14:textId="77777777" w:rsidR="00C771B1" w:rsidRDefault="00C771B1" w:rsidP="008F684B">
            <w:pPr>
              <w:suppressAutoHyphens/>
              <w:autoSpaceDE w:val="0"/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- </w:t>
            </w:r>
            <w:r w:rsidRPr="0029291B">
              <w:rPr>
                <w:rFonts w:ascii="Calibri" w:hAnsi="Calibri" w:cs="Calibri"/>
                <w:color w:val="000000"/>
                <w:sz w:val="20"/>
                <w:szCs w:val="20"/>
              </w:rPr>
              <w:t>możliwość prasowania pokrowców w średniej temperaturze (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min.</w:t>
            </w:r>
            <w:r w:rsidRPr="0029291B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zewnętrznej strony tkaniny)</w:t>
            </w:r>
          </w:p>
          <w:p w14:paraId="2BDD9868" w14:textId="77777777" w:rsidR="00C771B1" w:rsidRPr="0029291B" w:rsidRDefault="00C771B1" w:rsidP="008F684B">
            <w:pPr>
              <w:suppressAutoHyphens/>
              <w:autoSpaceDE w:val="0"/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- </w:t>
            </w:r>
            <w:r w:rsidRPr="0029291B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możliwość czyszczenia na sucho 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i mokro</w:t>
            </w:r>
          </w:p>
        </w:tc>
        <w:tc>
          <w:tcPr>
            <w:tcW w:w="2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F2C8AD8" w14:textId="77777777" w:rsidR="00C771B1" w:rsidRDefault="00C771B1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D78219" w14:textId="77777777" w:rsidR="00C771B1" w:rsidRPr="001975AE" w:rsidRDefault="00C771B1" w:rsidP="008F684B">
            <w:pPr>
              <w:jc w:val="both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C771B1" w:rsidRPr="009936BA" w14:paraId="001D21CB" w14:textId="77777777" w:rsidTr="00261A9B">
        <w:trPr>
          <w:trHeight w:val="940"/>
        </w:trPr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9B2B97" w14:textId="77777777" w:rsidR="00C771B1" w:rsidRPr="009936BA" w:rsidRDefault="00C771B1" w:rsidP="00C771B1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39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1E3E697" w14:textId="77777777" w:rsidR="00C771B1" w:rsidRDefault="00C771B1" w:rsidP="008F684B">
            <w:pPr>
              <w:autoSpaceDE w:val="0"/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Zastosowane materiały materaca i pokrowca posiadające Certyfikat </w:t>
            </w:r>
            <w:proofErr w:type="spellStart"/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Oeko</w:t>
            </w:r>
            <w:proofErr w:type="spellEnd"/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-Tex® - klasa I oraz REACH lub równoważne </w:t>
            </w:r>
          </w:p>
        </w:tc>
        <w:tc>
          <w:tcPr>
            <w:tcW w:w="20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F122B89" w14:textId="77777777" w:rsidR="00C771B1" w:rsidRDefault="00C771B1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1D0A34" w14:textId="77777777" w:rsidR="00C771B1" w:rsidRPr="009936BA" w:rsidRDefault="00C771B1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C771B1" w:rsidRPr="00F54C7C" w14:paraId="4E625668" w14:textId="77777777" w:rsidTr="00261A9B">
        <w:trPr>
          <w:trHeight w:val="553"/>
        </w:trPr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A6255C" w14:textId="77777777" w:rsidR="00C771B1" w:rsidRPr="00F54C7C" w:rsidRDefault="00C771B1" w:rsidP="00C771B1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8F4389B" w14:textId="77777777" w:rsidR="00C771B1" w:rsidRPr="00F54C7C" w:rsidRDefault="00C771B1" w:rsidP="008F684B">
            <w:pPr>
              <w:autoSpaceDE w:val="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 w:rsidRPr="00F54C7C">
              <w:rPr>
                <w:rFonts w:ascii="Calibri" w:eastAsia="Calibri" w:hAnsi="Calibri" w:cs="Calibri"/>
                <w:b/>
                <w:bCs/>
                <w:color w:val="000000"/>
                <w:sz w:val="20"/>
                <w:szCs w:val="20"/>
              </w:rPr>
              <w:t>Łóżko wyposażone w szafkę przyłóżkową</w:t>
            </w:r>
            <w:r w:rsidRPr="00F54C7C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 dwustronną o konstrukcji wykonanej z kształtowników stalowych, blachy ocynkowanej oraz płyt HPL, odpornych na wysoką temperaturę, środki dezynfekcyjne oraz wilgoć</w:t>
            </w:r>
          </w:p>
        </w:tc>
        <w:tc>
          <w:tcPr>
            <w:tcW w:w="2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C2C4FAC" w14:textId="77777777" w:rsidR="00C771B1" w:rsidRDefault="00C771B1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F54C7C"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F9709E" w14:textId="77777777" w:rsidR="00C771B1" w:rsidRPr="00F54C7C" w:rsidRDefault="00C771B1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C771B1" w:rsidRPr="00C1735C" w14:paraId="4D2DF403" w14:textId="77777777" w:rsidTr="00261A9B">
        <w:trPr>
          <w:trHeight w:val="2788"/>
        </w:trPr>
        <w:tc>
          <w:tcPr>
            <w:tcW w:w="768" w:type="dxa"/>
            <w:vAlign w:val="center"/>
          </w:tcPr>
          <w:p w14:paraId="2D99BB1C" w14:textId="77777777" w:rsidR="00C771B1" w:rsidRPr="00C1735C" w:rsidRDefault="00C771B1" w:rsidP="00C771B1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39" w:type="dxa"/>
            <w:vAlign w:val="center"/>
          </w:tcPr>
          <w:p w14:paraId="7DABE727" w14:textId="77777777" w:rsidR="00C771B1" w:rsidRPr="00C1735C" w:rsidRDefault="00C771B1" w:rsidP="008F684B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C1735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Kolorystyka łóżek oraz szafek spójna.</w:t>
            </w:r>
            <w:r w:rsidRPr="00C1735C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Zamawiający określi kolor frontów szuflad oraz drzwi przy szafkach na podstawie wzornika otrzymanego od wykonawcy w wersji elektronicznej. </w:t>
            </w:r>
          </w:p>
          <w:p w14:paraId="46CFB608" w14:textId="77777777" w:rsidR="00C771B1" w:rsidRPr="00F54C7C" w:rsidRDefault="00C771B1" w:rsidP="008F684B">
            <w:pPr>
              <w:jc w:val="both"/>
              <w:rPr>
                <w:rFonts w:ascii="Calibri" w:hAnsi="Calibri" w:cs="Calibri"/>
                <w:color w:val="000000"/>
                <w:sz w:val="10"/>
                <w:szCs w:val="10"/>
              </w:rPr>
            </w:pPr>
          </w:p>
          <w:p w14:paraId="29873C48" w14:textId="77777777" w:rsidR="00C771B1" w:rsidRPr="00C1735C" w:rsidRDefault="00C771B1" w:rsidP="008F684B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C1735C">
              <w:rPr>
                <w:rFonts w:ascii="Calibri" w:hAnsi="Calibri" w:cs="Calibri"/>
                <w:color w:val="000000"/>
                <w:sz w:val="20"/>
                <w:szCs w:val="20"/>
              </w:rPr>
              <w:t>Paleta barw: min. 100 kolorów.</w:t>
            </w:r>
          </w:p>
          <w:p w14:paraId="442054CC" w14:textId="77777777" w:rsidR="00C771B1" w:rsidRPr="00F54C7C" w:rsidRDefault="00C771B1" w:rsidP="008F684B">
            <w:pPr>
              <w:jc w:val="both"/>
              <w:rPr>
                <w:rFonts w:ascii="Calibri" w:hAnsi="Calibri" w:cs="Calibri"/>
                <w:color w:val="000000"/>
                <w:sz w:val="10"/>
                <w:szCs w:val="10"/>
              </w:rPr>
            </w:pPr>
          </w:p>
          <w:p w14:paraId="2761EA41" w14:textId="77777777" w:rsidR="00C771B1" w:rsidRPr="00C1735C" w:rsidRDefault="00C771B1" w:rsidP="008F684B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Calibri,Bold"/>
                <w:bCs/>
                <w:color w:val="000000"/>
                <w:sz w:val="20"/>
                <w:szCs w:val="20"/>
              </w:rPr>
            </w:pPr>
            <w:r w:rsidRPr="007743FF">
              <w:rPr>
                <w:rFonts w:ascii="Calibri" w:hAnsi="Calibri" w:cs="Calibri"/>
                <w:color w:val="000000"/>
                <w:sz w:val="20"/>
                <w:szCs w:val="20"/>
              </w:rPr>
              <w:t>Wykonawca na tej podstawie dobierze również akcenty kolorystyczne na szczytach oraz barierkach bocznych</w:t>
            </w:r>
            <w:r w:rsidRPr="005954BA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przy łóżkach, tworząc komplety o tej samej kolorystyce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. </w:t>
            </w:r>
          </w:p>
        </w:tc>
        <w:tc>
          <w:tcPr>
            <w:tcW w:w="2010" w:type="dxa"/>
            <w:vAlign w:val="center"/>
          </w:tcPr>
          <w:p w14:paraId="726498C6" w14:textId="77777777" w:rsidR="00C771B1" w:rsidRPr="00C1735C" w:rsidRDefault="00C771B1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C1735C"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804" w:type="dxa"/>
          </w:tcPr>
          <w:p w14:paraId="1845E9FB" w14:textId="77777777" w:rsidR="00C771B1" w:rsidRPr="00C1735C" w:rsidRDefault="00C771B1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C771B1" w:rsidRPr="00F54C7C" w14:paraId="28AE0848" w14:textId="77777777" w:rsidTr="00261A9B">
        <w:trPr>
          <w:trHeight w:val="843"/>
        </w:trPr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F6E8E9" w14:textId="77777777" w:rsidR="00C771B1" w:rsidRPr="00F54C7C" w:rsidRDefault="00C771B1" w:rsidP="00C771B1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95219F8" w14:textId="77777777" w:rsidR="00C771B1" w:rsidRPr="00F54C7C" w:rsidRDefault="00C771B1" w:rsidP="008F684B">
            <w:pPr>
              <w:autoSpaceDE w:val="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 w:rsidRPr="00F54C7C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łyty HPL dla frontów szuflad i drzwi o grubości min. 10 mm, płyty dla blatów oraz podstawy o grubości min. 8 mm</w:t>
            </w:r>
          </w:p>
        </w:tc>
        <w:tc>
          <w:tcPr>
            <w:tcW w:w="2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DBB2B83" w14:textId="77777777" w:rsidR="00C771B1" w:rsidRPr="00F54C7C" w:rsidRDefault="00C771B1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813A7F" w14:textId="77777777" w:rsidR="00C771B1" w:rsidRPr="00F54C7C" w:rsidRDefault="00C771B1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C771B1" w:rsidRPr="00F54C7C" w14:paraId="5140E562" w14:textId="77777777" w:rsidTr="00261A9B">
        <w:trPr>
          <w:trHeight w:val="2259"/>
        </w:trPr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808C98" w14:textId="77777777" w:rsidR="00C771B1" w:rsidRPr="00F54C7C" w:rsidRDefault="00C771B1" w:rsidP="00C771B1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9E8646" w14:textId="77777777" w:rsidR="00C771B1" w:rsidRPr="005954BA" w:rsidRDefault="00C771B1" w:rsidP="008F684B">
            <w:pPr>
              <w:autoSpaceDE w:val="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 w:rsidRPr="00F54C7C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Elementy </w:t>
            </w: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akierowane występujące w szafce, pokryte </w:t>
            </w:r>
            <w:r w:rsidRPr="005954B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powłoką epoksydowo – poliestrową, odporną na uszkodzenia mechaniczne, zadrapania oraz środki dezynfekcyjne. </w:t>
            </w:r>
          </w:p>
          <w:p w14:paraId="31920A37" w14:textId="77777777" w:rsidR="00C771B1" w:rsidRPr="005954BA" w:rsidRDefault="00C771B1" w:rsidP="008F684B">
            <w:pPr>
              <w:autoSpaceDE w:val="0"/>
              <w:jc w:val="both"/>
              <w:rPr>
                <w:rFonts w:ascii="Calibri" w:eastAsia="Calibri" w:hAnsi="Calibri" w:cs="Calibri"/>
                <w:color w:val="000000"/>
                <w:sz w:val="10"/>
                <w:szCs w:val="10"/>
              </w:rPr>
            </w:pPr>
          </w:p>
          <w:p w14:paraId="4A9EB134" w14:textId="77777777" w:rsidR="00C771B1" w:rsidRPr="00F54C7C" w:rsidRDefault="00C771B1" w:rsidP="008F684B">
            <w:pPr>
              <w:autoSpaceDE w:val="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 w:rsidRPr="005954B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K</w:t>
            </w:r>
            <w:r w:rsidRPr="00F54C7C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omponenty ruchome narażone na częste działanie (np. prowadnice, elementy regulacji blatu bocznego) </w:t>
            </w: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–</w:t>
            </w:r>
            <w:r w:rsidRPr="00F54C7C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 chromowane</w:t>
            </w: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 lub wykonane ze stali nierdzewnej</w:t>
            </w:r>
          </w:p>
        </w:tc>
        <w:tc>
          <w:tcPr>
            <w:tcW w:w="2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500EDD5" w14:textId="77777777" w:rsidR="00C771B1" w:rsidRPr="00B33432" w:rsidRDefault="00C771B1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B0EB54" w14:textId="77777777" w:rsidR="00C771B1" w:rsidRPr="00F54C7C" w:rsidRDefault="00C771B1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C771B1" w:rsidRPr="00F54C7C" w14:paraId="5EED96BE" w14:textId="77777777" w:rsidTr="00261A9B">
        <w:trPr>
          <w:trHeight w:val="885"/>
        </w:trPr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ACC1B5" w14:textId="77777777" w:rsidR="00C771B1" w:rsidRPr="00F54C7C" w:rsidRDefault="00C771B1" w:rsidP="00C771B1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B90262E" w14:textId="77777777" w:rsidR="00C771B1" w:rsidRPr="00F54C7C" w:rsidRDefault="00C771B1" w:rsidP="008F684B">
            <w:pPr>
              <w:autoSpaceDE w:val="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 w:rsidRPr="00F54C7C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Wszystkie elementy szafki zaokrąglone, ergonomiczne, posiadające jak najmniej kątów prostych</w:t>
            </w:r>
          </w:p>
        </w:tc>
        <w:tc>
          <w:tcPr>
            <w:tcW w:w="2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4157BFF" w14:textId="77777777" w:rsidR="00C771B1" w:rsidRPr="00B33432" w:rsidRDefault="00C771B1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33432"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428B7A" w14:textId="77777777" w:rsidR="00C771B1" w:rsidRPr="00F54C7C" w:rsidRDefault="00C771B1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C771B1" w:rsidRPr="00F54C7C" w14:paraId="650ECFD6" w14:textId="77777777" w:rsidTr="00261A9B">
        <w:trPr>
          <w:trHeight w:val="1084"/>
        </w:trPr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BCE58B" w14:textId="77777777" w:rsidR="00C771B1" w:rsidRPr="00F54C7C" w:rsidRDefault="00C771B1" w:rsidP="00C771B1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8BEDC43" w14:textId="77777777" w:rsidR="00C771B1" w:rsidRPr="00F54C7C" w:rsidRDefault="00C771B1" w:rsidP="008F684B">
            <w:pPr>
              <w:autoSpaceDE w:val="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 w:rsidRPr="00F54C7C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Dodatkowy blat boczny zintegrowany z korpusem szafki, posiadający możliwość regulacji wysokości za pomocą sprężyny gazowej</w:t>
            </w:r>
          </w:p>
        </w:tc>
        <w:tc>
          <w:tcPr>
            <w:tcW w:w="2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D14DD37" w14:textId="77777777" w:rsidR="00C771B1" w:rsidRPr="00336818" w:rsidRDefault="00C771B1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33432"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, PODAĆ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776FF5" w14:textId="77777777" w:rsidR="00C771B1" w:rsidRPr="00F54C7C" w:rsidRDefault="00C771B1" w:rsidP="008F684B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F54C7C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Sprężyna gazowa i mechanizm regulacji w całości zabudowane, w celu uniknięcia kontaktu pacjenta z elementami mechanicznymi szafki </w:t>
            </w:r>
            <w:r w:rsidRPr="005954BA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– 10 pkt.</w:t>
            </w:r>
          </w:p>
        </w:tc>
      </w:tr>
      <w:tr w:rsidR="00C771B1" w:rsidRPr="00F54C7C" w14:paraId="0D9FBBF5" w14:textId="77777777" w:rsidTr="00261A9B">
        <w:trPr>
          <w:trHeight w:val="553"/>
        </w:trPr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4829AD" w14:textId="77777777" w:rsidR="00C771B1" w:rsidRPr="00F54C7C" w:rsidRDefault="00C771B1" w:rsidP="00C771B1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F7378A9" w14:textId="77777777" w:rsidR="00C771B1" w:rsidRPr="00F54C7C" w:rsidRDefault="00C771B1" w:rsidP="008F684B">
            <w:pPr>
              <w:autoSpaceDE w:val="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 w:rsidRPr="00F54C7C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egulacja wysokości dodatkowego blatu, w zakresie: 950 - 11</w:t>
            </w: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6</w:t>
            </w:r>
            <w:r w:rsidRPr="00F54C7C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0 mm (+/- </w:t>
            </w: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5</w:t>
            </w:r>
            <w:r w:rsidRPr="00F54C7C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 mm)</w:t>
            </w:r>
          </w:p>
        </w:tc>
        <w:tc>
          <w:tcPr>
            <w:tcW w:w="2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E8C8AE" w14:textId="77777777" w:rsidR="00C771B1" w:rsidRPr="00B33432" w:rsidRDefault="00C771B1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679A85" w14:textId="77777777" w:rsidR="00C771B1" w:rsidRPr="00F54C7C" w:rsidRDefault="00C771B1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C771B1" w:rsidRPr="00F54C7C" w14:paraId="3FB6F1CB" w14:textId="77777777" w:rsidTr="00261A9B">
        <w:trPr>
          <w:trHeight w:val="1122"/>
        </w:trPr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FA5F19" w14:textId="77777777" w:rsidR="00C771B1" w:rsidRPr="00F54C7C" w:rsidRDefault="00C771B1" w:rsidP="00C771B1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71F2BA7" w14:textId="77777777" w:rsidR="00C771B1" w:rsidRPr="00F54C7C" w:rsidRDefault="00C771B1" w:rsidP="008F684B">
            <w:pPr>
              <w:autoSpaceDE w:val="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 w:rsidRPr="00F54C7C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Dodatkowy blat o wymiarach 6</w:t>
            </w: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</w:t>
            </w:r>
            <w:r w:rsidRPr="00F54C7C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0 x </w:t>
            </w: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95</w:t>
            </w:r>
            <w:r w:rsidRPr="00F54C7C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 mm (+/- </w:t>
            </w: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5</w:t>
            </w:r>
            <w:r w:rsidRPr="00F54C7C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 mm) z możliwością wysunięcia w poziomie o 135 </w:t>
            </w: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m</w:t>
            </w:r>
            <w:r w:rsidRPr="00F54C7C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m (+/- </w:t>
            </w: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5</w:t>
            </w:r>
            <w:r w:rsidRPr="00F54C7C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 mm) w celu łatwego pozycjonowania nad łóżkiem</w:t>
            </w: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 </w:t>
            </w:r>
            <w:r w:rsidRPr="00F54C7C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ub wózkiem </w:t>
            </w:r>
          </w:p>
        </w:tc>
        <w:tc>
          <w:tcPr>
            <w:tcW w:w="2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1DAA340" w14:textId="77777777" w:rsidR="00C771B1" w:rsidRPr="00B33432" w:rsidRDefault="00C771B1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F54C7C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TAK, 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PODAĆ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B59236" w14:textId="77777777" w:rsidR="00C771B1" w:rsidRPr="00F54C7C" w:rsidRDefault="00C771B1" w:rsidP="008F684B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Możliwość </w:t>
            </w:r>
            <w:r w:rsidRPr="00F54C7C">
              <w:rPr>
                <w:rFonts w:ascii="Calibri" w:hAnsi="Calibri" w:cs="Calibri"/>
                <w:color w:val="000000"/>
                <w:sz w:val="20"/>
                <w:szCs w:val="20"/>
              </w:rPr>
              <w:t>obrotu blatu bocznego w poziomie o 360</w:t>
            </w:r>
            <w:r w:rsidRPr="001A2DCC">
              <w:rPr>
                <w:rFonts w:ascii="Calibri" w:hAnsi="Calibri" w:cs="Calibri"/>
                <w:color w:val="000000"/>
                <w:sz w:val="20"/>
                <w:szCs w:val="20"/>
                <w:vertAlign w:val="superscript"/>
              </w:rPr>
              <w:t>o</w:t>
            </w:r>
            <w:r w:rsidRPr="00F54C7C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oraz zastosowania go jako dodatkowej półki nad blatem głównym </w:t>
            </w:r>
            <w:r w:rsidRPr="001A2DC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– 10 pkt.</w:t>
            </w:r>
          </w:p>
        </w:tc>
      </w:tr>
      <w:tr w:rsidR="00C771B1" w:rsidRPr="00F54C7C" w14:paraId="504D3BAC" w14:textId="77777777" w:rsidTr="00261A9B">
        <w:trPr>
          <w:trHeight w:val="1408"/>
        </w:trPr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66D0DC" w14:textId="77777777" w:rsidR="00C771B1" w:rsidRPr="00F54C7C" w:rsidRDefault="00C771B1" w:rsidP="00C771B1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B677923" w14:textId="77777777" w:rsidR="00C771B1" w:rsidRPr="00F54C7C" w:rsidRDefault="00C771B1" w:rsidP="008F684B">
            <w:pPr>
              <w:autoSpaceDE w:val="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 w:rsidRPr="00F54C7C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Dodatkowy blat boczny posiadający możliwość pochylenia w zakresie 0</w:t>
            </w:r>
            <w:r>
              <w:rPr>
                <w:rFonts w:ascii="Calibri" w:eastAsia="Calibri" w:hAnsi="Calibri" w:cs="Calibri"/>
                <w:color w:val="000000"/>
                <w:sz w:val="20"/>
                <w:szCs w:val="20"/>
                <w:vertAlign w:val="superscript"/>
              </w:rPr>
              <w:t>o</w:t>
            </w:r>
            <w:r w:rsidRPr="00F54C7C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 - 60</w:t>
            </w:r>
            <w:r w:rsidRPr="001A2DCC">
              <w:rPr>
                <w:rFonts w:ascii="Calibri" w:eastAsia="Calibri" w:hAnsi="Calibri" w:cs="Calibri"/>
                <w:color w:val="000000"/>
                <w:sz w:val="20"/>
                <w:szCs w:val="20"/>
                <w:vertAlign w:val="superscript"/>
              </w:rPr>
              <w:t>0</w:t>
            </w:r>
            <w:r w:rsidRPr="00F54C7C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 (+/- 2</w:t>
            </w:r>
            <w:r w:rsidRPr="001A2DCC">
              <w:rPr>
                <w:rFonts w:ascii="Calibri" w:eastAsia="Calibri" w:hAnsi="Calibri" w:cs="Calibri"/>
                <w:color w:val="000000"/>
                <w:sz w:val="20"/>
                <w:szCs w:val="20"/>
                <w:vertAlign w:val="superscript"/>
              </w:rPr>
              <w:t>0</w:t>
            </w:r>
            <w:r w:rsidRPr="00F54C7C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) z co najmniej 4 pozycjami zablokowania i możliwością ustawienia pod różnym kątem z powyższego zakresu</w:t>
            </w:r>
          </w:p>
        </w:tc>
        <w:tc>
          <w:tcPr>
            <w:tcW w:w="2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B9F1F29" w14:textId="77777777" w:rsidR="00C771B1" w:rsidRPr="00336818" w:rsidRDefault="00C771B1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7B53DF" w14:textId="77777777" w:rsidR="00C771B1" w:rsidRPr="00F54C7C" w:rsidRDefault="00C771B1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C771B1" w:rsidRPr="00F54C7C" w14:paraId="5413073B" w14:textId="77777777" w:rsidTr="00261A9B">
        <w:trPr>
          <w:trHeight w:val="553"/>
        </w:trPr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F70F07" w14:textId="77777777" w:rsidR="00C771B1" w:rsidRPr="00F54C7C" w:rsidRDefault="00C771B1" w:rsidP="00C771B1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A084C58" w14:textId="77777777" w:rsidR="00C771B1" w:rsidRPr="00F54C7C" w:rsidRDefault="00C771B1" w:rsidP="008F684B">
            <w:pPr>
              <w:autoSpaceDE w:val="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 w:rsidRPr="00F54C7C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zoła drzwi i szuflad posiadające wyprofilowane jako jednolity element uchwyty do otwierania</w:t>
            </w: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.</w:t>
            </w:r>
            <w:r w:rsidRPr="00F54C7C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 (</w:t>
            </w: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</w:t>
            </w:r>
            <w:r w:rsidRPr="00F54C7C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ie dopuszcza się uchwytów dokręcanych, wystających poza szufladę i drzwi)</w:t>
            </w:r>
          </w:p>
        </w:tc>
        <w:tc>
          <w:tcPr>
            <w:tcW w:w="2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B65ACC7" w14:textId="77777777" w:rsidR="00C771B1" w:rsidRPr="00B33432" w:rsidRDefault="00C771B1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33432"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A21BD8" w14:textId="77777777" w:rsidR="00C771B1" w:rsidRPr="00F54C7C" w:rsidRDefault="00C771B1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C771B1" w:rsidRPr="00F54C7C" w14:paraId="6AA65A1A" w14:textId="77777777" w:rsidTr="00261A9B">
        <w:trPr>
          <w:trHeight w:val="553"/>
        </w:trPr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09537F" w14:textId="77777777" w:rsidR="00C771B1" w:rsidRPr="00F54C7C" w:rsidRDefault="00C771B1" w:rsidP="00C771B1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5D53302" w14:textId="77777777" w:rsidR="00C771B1" w:rsidRPr="00F54C7C" w:rsidRDefault="00C771B1" w:rsidP="008F684B">
            <w:pPr>
              <w:autoSpaceDE w:val="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 w:rsidRPr="00F54C7C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zuflada szafki dwustronna o wysokości min. 13 cm, osadzona na prowadnicach gwarantujących płynne i ciche otwieranie. Prowadnice z pozycjonerem / stoperem szuflady, gwarantującym zatrzymywanie jej w odpowiednim miejscu podczas zamykania</w:t>
            </w:r>
          </w:p>
        </w:tc>
        <w:tc>
          <w:tcPr>
            <w:tcW w:w="2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F12C7F2" w14:textId="77777777" w:rsidR="00C771B1" w:rsidRPr="00336818" w:rsidRDefault="00C771B1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8D37E6" w14:textId="77777777" w:rsidR="00C771B1" w:rsidRPr="00F54C7C" w:rsidRDefault="00C771B1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C771B1" w:rsidRPr="00F54C7C" w14:paraId="72DC399E" w14:textId="77777777" w:rsidTr="00261A9B">
        <w:trPr>
          <w:trHeight w:val="1978"/>
        </w:trPr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DB98B3" w14:textId="77777777" w:rsidR="00C771B1" w:rsidRPr="00F54C7C" w:rsidRDefault="00C771B1" w:rsidP="00C771B1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57DCB2B" w14:textId="77777777" w:rsidR="00C771B1" w:rsidRPr="00F54C7C" w:rsidRDefault="00C771B1" w:rsidP="008F684B">
            <w:pPr>
              <w:autoSpaceDE w:val="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 w:rsidRPr="00F54C7C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Wewnątrz szafki przestrzeń na rzeczy pacjenta podzielona na 2 strefy. Podział wnętrza za pomocą półki wykonanej z blachy ocynkowanej, </w:t>
            </w: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akierowanej.</w:t>
            </w:r>
          </w:p>
          <w:p w14:paraId="65E7F6AD" w14:textId="77777777" w:rsidR="00C771B1" w:rsidRPr="001A2DCC" w:rsidRDefault="00C771B1" w:rsidP="008F684B">
            <w:pPr>
              <w:autoSpaceDE w:val="0"/>
              <w:jc w:val="both"/>
              <w:rPr>
                <w:rFonts w:ascii="Calibri" w:eastAsia="Calibri" w:hAnsi="Calibri" w:cs="Calibri"/>
                <w:color w:val="000000"/>
                <w:sz w:val="10"/>
                <w:szCs w:val="10"/>
              </w:rPr>
            </w:pPr>
          </w:p>
          <w:p w14:paraId="0EEF44AF" w14:textId="77777777" w:rsidR="00C771B1" w:rsidRPr="00F54C7C" w:rsidRDefault="00C771B1" w:rsidP="008F684B">
            <w:pPr>
              <w:autoSpaceDE w:val="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 w:rsidRPr="00F54C7C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Górna przestrzeń na rzeczy pacjenta: 15 cm (+/- 2 cm). Dolna przestrzeń na rzeczy pacjenta: 30 cm (+/- 2 cm)</w:t>
            </w:r>
          </w:p>
        </w:tc>
        <w:tc>
          <w:tcPr>
            <w:tcW w:w="2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2AAE64" w14:textId="77777777" w:rsidR="00C771B1" w:rsidRPr="00B33432" w:rsidRDefault="00C771B1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33432"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70EA60" w14:textId="77777777" w:rsidR="00C771B1" w:rsidRPr="00F54C7C" w:rsidRDefault="00C771B1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C771B1" w:rsidRPr="00F54C7C" w14:paraId="54214330" w14:textId="77777777" w:rsidTr="00261A9B">
        <w:trPr>
          <w:trHeight w:val="843"/>
        </w:trPr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9B4CF3" w14:textId="77777777" w:rsidR="00C771B1" w:rsidRPr="00F54C7C" w:rsidRDefault="00C771B1" w:rsidP="00C771B1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1E3C525" w14:textId="77777777" w:rsidR="00C771B1" w:rsidRPr="00F54C7C" w:rsidRDefault="00C771B1" w:rsidP="008F684B">
            <w:pPr>
              <w:autoSpaceDE w:val="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 w:rsidRPr="00F54C7C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a zewnątrz szafki 2 niezależne miejsca na butelki z napojami oraz miejsce na podręczne rzeczy pacjenta (np. kapcie / gazety</w:t>
            </w: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, itp.</w:t>
            </w:r>
            <w:r w:rsidRPr="00F54C7C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)</w:t>
            </w:r>
          </w:p>
        </w:tc>
        <w:tc>
          <w:tcPr>
            <w:tcW w:w="2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A0EDF22" w14:textId="77777777" w:rsidR="00C771B1" w:rsidRDefault="00C771B1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92C1C9" w14:textId="77777777" w:rsidR="00C771B1" w:rsidRPr="00F54C7C" w:rsidRDefault="00C771B1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C771B1" w:rsidRPr="00F54C7C" w14:paraId="5D3EE012" w14:textId="77777777" w:rsidTr="00261A9B">
        <w:trPr>
          <w:trHeight w:val="1266"/>
        </w:trPr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1B7C5B" w14:textId="77777777" w:rsidR="00C771B1" w:rsidRPr="00F54C7C" w:rsidRDefault="00C771B1" w:rsidP="00C771B1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87E6277" w14:textId="77777777" w:rsidR="00C771B1" w:rsidRPr="00F54C7C" w:rsidRDefault="00C771B1" w:rsidP="008F684B">
            <w:pPr>
              <w:autoSpaceDE w:val="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 w:rsidRPr="00F54C7C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Podstawa szafki wyposażona w krążki odbojowe zabezpieczające szafkę i ściany przed uszkodzeniami oraz koła jezdne o średnicy min. </w:t>
            </w: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75</w:t>
            </w:r>
            <w:r w:rsidRPr="00F54C7C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 mm – co najmniej 2 koła z hamulcem</w:t>
            </w:r>
          </w:p>
        </w:tc>
        <w:tc>
          <w:tcPr>
            <w:tcW w:w="2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941391" w14:textId="77777777" w:rsidR="00C771B1" w:rsidRDefault="00C771B1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BFA58D" w14:textId="77777777" w:rsidR="00C771B1" w:rsidRPr="00F54C7C" w:rsidRDefault="00C771B1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C771B1" w:rsidRPr="00F54C7C" w14:paraId="4DD7EE9D" w14:textId="77777777" w:rsidTr="00261A9B">
        <w:trPr>
          <w:trHeight w:val="1412"/>
        </w:trPr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27082D" w14:textId="77777777" w:rsidR="00C771B1" w:rsidRPr="00F54C7C" w:rsidRDefault="00C771B1" w:rsidP="00C771B1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47186EF" w14:textId="77777777" w:rsidR="00C771B1" w:rsidRPr="00F54C7C" w:rsidRDefault="00C771B1" w:rsidP="008F684B">
            <w:pPr>
              <w:autoSpaceDE w:val="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 w:rsidRPr="00F54C7C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Wymiary szafki: </w:t>
            </w:r>
          </w:p>
          <w:p w14:paraId="12523779" w14:textId="77777777" w:rsidR="00C771B1" w:rsidRPr="00F54C7C" w:rsidRDefault="00C771B1" w:rsidP="008F684B">
            <w:pPr>
              <w:autoSpaceDE w:val="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 w:rsidRPr="00F54C7C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a) szerokość całkowita: 650 mm (+/- </w:t>
            </w: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5</w:t>
            </w:r>
            <w:r w:rsidRPr="00F54C7C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 mm)</w:t>
            </w:r>
          </w:p>
          <w:p w14:paraId="7726DCB8" w14:textId="77777777" w:rsidR="00C771B1" w:rsidRPr="00F54C7C" w:rsidRDefault="00C771B1" w:rsidP="008F684B">
            <w:pPr>
              <w:autoSpaceDE w:val="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 w:rsidRPr="00F54C7C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b) głębokość całkowita: 4</w:t>
            </w: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</w:t>
            </w:r>
            <w:r w:rsidRPr="00F54C7C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0 mm (+/- </w:t>
            </w: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5</w:t>
            </w:r>
            <w:r w:rsidRPr="00F54C7C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 mm)</w:t>
            </w:r>
          </w:p>
          <w:p w14:paraId="28EE6ECA" w14:textId="77777777" w:rsidR="00C771B1" w:rsidRPr="00F54C7C" w:rsidRDefault="00C771B1" w:rsidP="008F684B">
            <w:pPr>
              <w:autoSpaceDE w:val="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 w:rsidRPr="00F54C7C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) wysokość do blatu głównego: 7</w:t>
            </w: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</w:t>
            </w:r>
            <w:r w:rsidRPr="00F54C7C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5 mm (+/- </w:t>
            </w: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5</w:t>
            </w:r>
            <w:r w:rsidRPr="00F54C7C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 mm)</w:t>
            </w:r>
          </w:p>
        </w:tc>
        <w:tc>
          <w:tcPr>
            <w:tcW w:w="2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E1CFD3E" w14:textId="77777777" w:rsidR="00C771B1" w:rsidRDefault="00C771B1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2C26C4" w14:textId="77777777" w:rsidR="00C771B1" w:rsidRPr="00F54C7C" w:rsidRDefault="00C771B1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C771B1" w:rsidRPr="009936BA" w14:paraId="6410A473" w14:textId="77777777" w:rsidTr="00261A9B">
        <w:trPr>
          <w:trHeight w:val="696"/>
        </w:trPr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E9ECD3" w14:textId="77777777" w:rsidR="00C771B1" w:rsidRPr="009936BA" w:rsidRDefault="00C771B1" w:rsidP="00C771B1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C2F5B27" w14:textId="77777777" w:rsidR="00C771B1" w:rsidRPr="000A2CE8" w:rsidRDefault="00C771B1" w:rsidP="008F684B">
            <w:pPr>
              <w:autoSpaceDE w:val="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 w:rsidRPr="000A2CE8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Gwarancja </w:t>
            </w: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na łóżko oraz wyposażenie </w:t>
            </w:r>
            <w:r w:rsidRPr="000A2CE8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min. 24 miesiące</w:t>
            </w:r>
          </w:p>
        </w:tc>
        <w:tc>
          <w:tcPr>
            <w:tcW w:w="2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FC8D4CA" w14:textId="77777777" w:rsidR="00C771B1" w:rsidRPr="009936BA" w:rsidRDefault="00C771B1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981956" w14:textId="77777777" w:rsidR="00C771B1" w:rsidRPr="009936BA" w:rsidRDefault="00C771B1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</w:tbl>
    <w:p w14:paraId="1328310A" w14:textId="2B0F31B3" w:rsidR="00C771B1" w:rsidRDefault="00C771B1" w:rsidP="00C771B1">
      <w:pPr>
        <w:suppressAutoHyphens/>
        <w:ind w:firstLine="5103"/>
        <w:rPr>
          <w:rFonts w:asciiTheme="minorHAnsi" w:hAnsiTheme="minorHAnsi" w:cstheme="minorHAnsi"/>
          <w:i/>
          <w:color w:val="FF0000"/>
          <w:sz w:val="20"/>
        </w:rPr>
      </w:pPr>
    </w:p>
    <w:p w14:paraId="00F265F1" w14:textId="36CDC29D" w:rsidR="00C771B1" w:rsidRDefault="00C771B1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0EAFE2BF" w14:textId="77777777" w:rsidR="00C771B1" w:rsidRDefault="00C771B1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6363A0EC" w14:textId="3D691F87" w:rsidR="00A530BD" w:rsidRPr="00786504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  <w:r w:rsidRPr="00786504">
        <w:rPr>
          <w:rFonts w:asciiTheme="minorHAnsi" w:hAnsiTheme="minorHAnsi" w:cstheme="minorHAnsi"/>
          <w:i/>
          <w:color w:val="FF0000"/>
          <w:sz w:val="20"/>
        </w:rPr>
        <w:t>Formularz należy podpisać</w:t>
      </w:r>
    </w:p>
    <w:p w14:paraId="00216165" w14:textId="77777777" w:rsidR="00A530BD" w:rsidRPr="00786504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  <w:r w:rsidRPr="00786504">
        <w:rPr>
          <w:rFonts w:asciiTheme="minorHAnsi" w:hAnsiTheme="minorHAnsi" w:cstheme="minorHAnsi"/>
          <w:i/>
          <w:color w:val="FF0000"/>
          <w:sz w:val="20"/>
        </w:rPr>
        <w:t>kwalifikowanym podpisem elektronicznym</w:t>
      </w:r>
    </w:p>
    <w:p w14:paraId="1BA20323" w14:textId="77777777" w:rsidR="00A530BD" w:rsidRPr="00786504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sz w:val="20"/>
        </w:rPr>
      </w:pPr>
      <w:r w:rsidRPr="00786504">
        <w:rPr>
          <w:rFonts w:asciiTheme="minorHAnsi" w:hAnsiTheme="minorHAnsi" w:cstheme="minorHAnsi"/>
          <w:color w:val="FF0000"/>
          <w:sz w:val="20"/>
        </w:rPr>
        <w:t>podpisy osób/-y uprawnionych/-ej</w:t>
      </w:r>
    </w:p>
    <w:sectPr w:rsidR="00A530BD" w:rsidRPr="00786504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E43CD1" w14:textId="77777777" w:rsidR="0020726B" w:rsidRDefault="0020726B" w:rsidP="00DF1622">
      <w:r>
        <w:separator/>
      </w:r>
    </w:p>
  </w:endnote>
  <w:endnote w:type="continuationSeparator" w:id="0">
    <w:p w14:paraId="0ACC03BB" w14:textId="77777777" w:rsidR="0020726B" w:rsidRDefault="0020726B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IDFont+F3">
    <w:altName w:val="Microsoft JhengHei"/>
    <w:charset w:val="88"/>
    <w:family w:val="auto"/>
    <w:pitch w:val="default"/>
  </w:font>
  <w:font w:name="Calibri,Bold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44276B4C" w:rsidR="0020726B" w:rsidRDefault="0020726B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D59AC">
          <w:rPr>
            <w:noProof/>
          </w:rPr>
          <w:t>2</w:t>
        </w:r>
        <w:r>
          <w:fldChar w:fldCharType="end"/>
        </w:r>
      </w:p>
    </w:sdtContent>
  </w:sdt>
  <w:p w14:paraId="74D50F92" w14:textId="77777777" w:rsidR="0020726B" w:rsidRDefault="0020726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BBAD12" w14:textId="77777777" w:rsidR="0020726B" w:rsidRDefault="0020726B" w:rsidP="00DF1622">
      <w:r>
        <w:separator/>
      </w:r>
    </w:p>
  </w:footnote>
  <w:footnote w:type="continuationSeparator" w:id="0">
    <w:p w14:paraId="34DCCB99" w14:textId="77777777" w:rsidR="0020726B" w:rsidRDefault="0020726B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D06E7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C584274"/>
    <w:multiLevelType w:val="hybridMultilevel"/>
    <w:tmpl w:val="26F008C0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EFE68DC"/>
    <w:multiLevelType w:val="hybridMultilevel"/>
    <w:tmpl w:val="0B7E41D0"/>
    <w:lvl w:ilvl="0" w:tplc="D14622D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3402C0B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DA3482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4114E95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62524BC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9B00D27"/>
    <w:multiLevelType w:val="hybridMultilevel"/>
    <w:tmpl w:val="A2C6FDD4"/>
    <w:lvl w:ilvl="0" w:tplc="DFB4919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58B47F8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5D276E6"/>
    <w:multiLevelType w:val="hybridMultilevel"/>
    <w:tmpl w:val="BA9A5D12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7476610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B004020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0F670FF"/>
    <w:multiLevelType w:val="hybridMultilevel"/>
    <w:tmpl w:val="E9E2237E"/>
    <w:lvl w:ilvl="0" w:tplc="31FE2A8E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2B841D3"/>
    <w:multiLevelType w:val="hybridMultilevel"/>
    <w:tmpl w:val="BC48AF00"/>
    <w:lvl w:ilvl="0" w:tplc="4CC23C58">
      <w:start w:val="1"/>
      <w:numFmt w:val="lowerLetter"/>
      <w:lvlText w:val="%1)"/>
      <w:lvlJc w:val="left"/>
      <w:pPr>
        <w:ind w:left="360" w:hanging="360"/>
      </w:pPr>
      <w:rPr>
        <w:rFonts w:ascii="Calibri" w:hAnsi="Calibri"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8634B0F"/>
    <w:multiLevelType w:val="hybridMultilevel"/>
    <w:tmpl w:val="5E78B726"/>
    <w:lvl w:ilvl="0" w:tplc="A8541516">
      <w:start w:val="1"/>
      <w:numFmt w:val="decimal"/>
      <w:lvlText w:val="%1."/>
      <w:lvlJc w:val="left"/>
      <w:pPr>
        <w:ind w:left="360" w:hanging="360"/>
      </w:pPr>
      <w:rPr>
        <w:color w:val="000000"/>
      </w:rPr>
    </w:lvl>
    <w:lvl w:ilvl="1" w:tplc="F2AA1A78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A9D3273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DA87923"/>
    <w:multiLevelType w:val="hybridMultilevel"/>
    <w:tmpl w:val="1E7E1532"/>
    <w:lvl w:ilvl="0" w:tplc="D14622D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50E3C3E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9445CC3"/>
    <w:multiLevelType w:val="hybridMultilevel"/>
    <w:tmpl w:val="E2347D78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AEF512B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E9B7523"/>
    <w:multiLevelType w:val="hybridMultilevel"/>
    <w:tmpl w:val="C1FA3EE8"/>
    <w:lvl w:ilvl="0" w:tplc="0415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1551C40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79B45F2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9D82D52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E6D7866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4"/>
  </w:num>
  <w:num w:numId="2">
    <w:abstractNumId w:val="20"/>
  </w:num>
  <w:num w:numId="3">
    <w:abstractNumId w:val="9"/>
  </w:num>
  <w:num w:numId="4">
    <w:abstractNumId w:val="12"/>
  </w:num>
  <w:num w:numId="5">
    <w:abstractNumId w:val="6"/>
  </w:num>
  <w:num w:numId="6">
    <w:abstractNumId w:val="10"/>
  </w:num>
  <w:num w:numId="7">
    <w:abstractNumId w:val="5"/>
  </w:num>
  <w:num w:numId="8">
    <w:abstractNumId w:val="8"/>
  </w:num>
  <w:num w:numId="9">
    <w:abstractNumId w:val="23"/>
  </w:num>
  <w:num w:numId="10">
    <w:abstractNumId w:val="21"/>
  </w:num>
  <w:num w:numId="11">
    <w:abstractNumId w:val="3"/>
  </w:num>
  <w:num w:numId="12">
    <w:abstractNumId w:val="0"/>
  </w:num>
  <w:num w:numId="13">
    <w:abstractNumId w:val="15"/>
  </w:num>
  <w:num w:numId="14">
    <w:abstractNumId w:val="19"/>
  </w:num>
  <w:num w:numId="15">
    <w:abstractNumId w:val="11"/>
  </w:num>
  <w:num w:numId="16">
    <w:abstractNumId w:val="22"/>
  </w:num>
  <w:num w:numId="17">
    <w:abstractNumId w:val="4"/>
  </w:num>
  <w:num w:numId="18">
    <w:abstractNumId w:val="1"/>
  </w:num>
  <w:num w:numId="19">
    <w:abstractNumId w:val="18"/>
  </w:num>
  <w:num w:numId="20">
    <w:abstractNumId w:val="17"/>
  </w:num>
  <w:num w:numId="21">
    <w:abstractNumId w:val="14"/>
  </w:num>
  <w:num w:numId="22">
    <w:abstractNumId w:val="13"/>
  </w:num>
  <w:num w:numId="23">
    <w:abstractNumId w:val="16"/>
  </w:num>
  <w:num w:numId="24">
    <w:abstractNumId w:val="2"/>
  </w:num>
  <w:num w:numId="25">
    <w:abstractNumId w:val="7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5C6A"/>
    <w:rsid w:val="00090AE5"/>
    <w:rsid w:val="00092120"/>
    <w:rsid w:val="000B5168"/>
    <w:rsid w:val="000D49FE"/>
    <w:rsid w:val="000D742B"/>
    <w:rsid w:val="0012085B"/>
    <w:rsid w:val="00154807"/>
    <w:rsid w:val="00163B84"/>
    <w:rsid w:val="00180CA4"/>
    <w:rsid w:val="001B761A"/>
    <w:rsid w:val="001B79A0"/>
    <w:rsid w:val="001E231C"/>
    <w:rsid w:val="0020726B"/>
    <w:rsid w:val="0022367C"/>
    <w:rsid w:val="00261A9B"/>
    <w:rsid w:val="0026750A"/>
    <w:rsid w:val="0028306A"/>
    <w:rsid w:val="00292FF0"/>
    <w:rsid w:val="002B00D4"/>
    <w:rsid w:val="002B2A36"/>
    <w:rsid w:val="0032704B"/>
    <w:rsid w:val="003523EF"/>
    <w:rsid w:val="00360AA9"/>
    <w:rsid w:val="00364BA0"/>
    <w:rsid w:val="0037323D"/>
    <w:rsid w:val="00386713"/>
    <w:rsid w:val="00397B7A"/>
    <w:rsid w:val="003C79C2"/>
    <w:rsid w:val="003D5FFF"/>
    <w:rsid w:val="003F622F"/>
    <w:rsid w:val="00450F5E"/>
    <w:rsid w:val="004923A3"/>
    <w:rsid w:val="004C68A5"/>
    <w:rsid w:val="004D55CC"/>
    <w:rsid w:val="004F41BD"/>
    <w:rsid w:val="00545473"/>
    <w:rsid w:val="00554E4F"/>
    <w:rsid w:val="005571E4"/>
    <w:rsid w:val="00580971"/>
    <w:rsid w:val="00580A9E"/>
    <w:rsid w:val="00584500"/>
    <w:rsid w:val="00596BFD"/>
    <w:rsid w:val="005E4537"/>
    <w:rsid w:val="005E7A21"/>
    <w:rsid w:val="00603A72"/>
    <w:rsid w:val="00607312"/>
    <w:rsid w:val="00624E63"/>
    <w:rsid w:val="00660753"/>
    <w:rsid w:val="00683FF2"/>
    <w:rsid w:val="00687BC3"/>
    <w:rsid w:val="00696CDC"/>
    <w:rsid w:val="006B250F"/>
    <w:rsid w:val="00745852"/>
    <w:rsid w:val="00754687"/>
    <w:rsid w:val="00754E74"/>
    <w:rsid w:val="00760FCA"/>
    <w:rsid w:val="007631AA"/>
    <w:rsid w:val="007716E2"/>
    <w:rsid w:val="007732A2"/>
    <w:rsid w:val="00786339"/>
    <w:rsid w:val="00786504"/>
    <w:rsid w:val="00787B4C"/>
    <w:rsid w:val="007A233E"/>
    <w:rsid w:val="007A659B"/>
    <w:rsid w:val="007B7481"/>
    <w:rsid w:val="007E47B6"/>
    <w:rsid w:val="00806170"/>
    <w:rsid w:val="00852571"/>
    <w:rsid w:val="008D59AC"/>
    <w:rsid w:val="008F7993"/>
    <w:rsid w:val="00925137"/>
    <w:rsid w:val="00983971"/>
    <w:rsid w:val="00986607"/>
    <w:rsid w:val="00996CB7"/>
    <w:rsid w:val="009B17AD"/>
    <w:rsid w:val="009B28AF"/>
    <w:rsid w:val="009F7A5C"/>
    <w:rsid w:val="00A530BD"/>
    <w:rsid w:val="00A66FC3"/>
    <w:rsid w:val="00A84DD8"/>
    <w:rsid w:val="00AB2A0C"/>
    <w:rsid w:val="00AB46C8"/>
    <w:rsid w:val="00AB497A"/>
    <w:rsid w:val="00B054C5"/>
    <w:rsid w:val="00B06C3B"/>
    <w:rsid w:val="00B173B2"/>
    <w:rsid w:val="00B329EB"/>
    <w:rsid w:val="00B43ED4"/>
    <w:rsid w:val="00B54F87"/>
    <w:rsid w:val="00B75609"/>
    <w:rsid w:val="00BA0A3B"/>
    <w:rsid w:val="00BB0763"/>
    <w:rsid w:val="00BC7E7B"/>
    <w:rsid w:val="00BF5753"/>
    <w:rsid w:val="00C27BCF"/>
    <w:rsid w:val="00C309EC"/>
    <w:rsid w:val="00C61C27"/>
    <w:rsid w:val="00C72AF1"/>
    <w:rsid w:val="00C74500"/>
    <w:rsid w:val="00C771B1"/>
    <w:rsid w:val="00CB152B"/>
    <w:rsid w:val="00CB6E0E"/>
    <w:rsid w:val="00CC07C0"/>
    <w:rsid w:val="00CC2945"/>
    <w:rsid w:val="00CC7112"/>
    <w:rsid w:val="00CD2D18"/>
    <w:rsid w:val="00D14C18"/>
    <w:rsid w:val="00D154FF"/>
    <w:rsid w:val="00D1643D"/>
    <w:rsid w:val="00D25389"/>
    <w:rsid w:val="00D5198C"/>
    <w:rsid w:val="00D5342D"/>
    <w:rsid w:val="00D6766C"/>
    <w:rsid w:val="00D771EF"/>
    <w:rsid w:val="00D92742"/>
    <w:rsid w:val="00DA1A0D"/>
    <w:rsid w:val="00DA4F81"/>
    <w:rsid w:val="00DB1883"/>
    <w:rsid w:val="00DB586C"/>
    <w:rsid w:val="00DD4F40"/>
    <w:rsid w:val="00DE0362"/>
    <w:rsid w:val="00DF1622"/>
    <w:rsid w:val="00E07704"/>
    <w:rsid w:val="00E41A2F"/>
    <w:rsid w:val="00EA2CB6"/>
    <w:rsid w:val="00EA5BDB"/>
    <w:rsid w:val="00EB4831"/>
    <w:rsid w:val="00EF5DF8"/>
    <w:rsid w:val="00EF5ED0"/>
    <w:rsid w:val="00EF75B7"/>
    <w:rsid w:val="00F004AE"/>
    <w:rsid w:val="00F17659"/>
    <w:rsid w:val="00F5198F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F7A5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F7A5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F7A5C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F7A5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F7A5C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F7A5C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F7A5C"/>
    <w:rPr>
      <w:rFonts w:ascii="Segoe UI" w:eastAsia="Times New Roman" w:hAnsi="Segoe UI" w:cs="Segoe UI"/>
      <w:sz w:val="18"/>
      <w:szCs w:val="18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BF2C88-F019-4C68-B3CB-05EA1418D0DB}">
  <ds:schemaRefs>
    <ds:schemaRef ds:uri="ac2bcd6b-1cfb-4024-b694-1e96efe82571"/>
    <ds:schemaRef ds:uri="http://schemas.microsoft.com/office/2006/metadata/properties"/>
    <ds:schemaRef ds:uri="http://schemas.microsoft.com/office/2006/documentManagement/types"/>
    <ds:schemaRef ds:uri="8d7f34ec-9741-4b79-a27d-5e7851a777a5"/>
    <ds:schemaRef ds:uri="http://purl.org/dc/elements/1.1/"/>
    <ds:schemaRef ds:uri="http://purl.org/dc/dcmitype/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5</Pages>
  <Words>2627</Words>
  <Characters>15762</Characters>
  <Application>Microsoft Office Word</Application>
  <DocSecurity>0</DocSecurity>
  <Lines>131</Lines>
  <Paragraphs>3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Justyna Bittner-Dobak (p011969)</cp:lastModifiedBy>
  <cp:revision>6</cp:revision>
  <cp:lastPrinted>2023-06-30T11:24:00Z</cp:lastPrinted>
  <dcterms:created xsi:type="dcterms:W3CDTF">2023-09-18T11:58:00Z</dcterms:created>
  <dcterms:modified xsi:type="dcterms:W3CDTF">2023-10-13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